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3FF01" w14:textId="55008394" w:rsidR="001406FB" w:rsidRPr="00F736E5" w:rsidRDefault="005747E6" w:rsidP="00E63AA1">
      <w:pPr>
        <w:spacing w:after="0" w:line="240" w:lineRule="auto"/>
        <w:jc w:val="center"/>
        <w:rPr>
          <w:rFonts w:ascii="Arial" w:hAnsi="Arial" w:cs="Arial"/>
          <w:b/>
          <w:bCs/>
          <w:color w:val="002060"/>
          <w:sz w:val="28"/>
          <w:szCs w:val="28"/>
        </w:rPr>
      </w:pPr>
      <w:r w:rsidRPr="00F736E5">
        <w:rPr>
          <w:rFonts w:ascii="Arial" w:hAnsi="Arial" w:cs="Arial"/>
          <w:b/>
          <w:bCs/>
          <w:color w:val="002060"/>
          <w:sz w:val="28"/>
          <w:szCs w:val="28"/>
        </w:rPr>
        <w:t>BOOK</w:t>
      </w:r>
      <w:r w:rsidR="00897B9E">
        <w:rPr>
          <w:rFonts w:ascii="Arial" w:hAnsi="Arial" w:cs="Arial"/>
          <w:b/>
          <w:bCs/>
          <w:color w:val="002060"/>
          <w:sz w:val="28"/>
          <w:szCs w:val="28"/>
        </w:rPr>
        <w:t xml:space="preserve"> </w:t>
      </w:r>
      <w:r w:rsidR="005566A3">
        <w:rPr>
          <w:rFonts w:ascii="Arial" w:hAnsi="Arial" w:cs="Arial"/>
          <w:b/>
          <w:bCs/>
          <w:color w:val="002060"/>
          <w:sz w:val="28"/>
          <w:szCs w:val="28"/>
        </w:rPr>
        <w:t>SUBSIDIARY RIGHTS</w:t>
      </w:r>
      <w:r w:rsidR="001406FB" w:rsidRPr="00F736E5">
        <w:rPr>
          <w:rFonts w:ascii="Arial" w:hAnsi="Arial" w:cs="Arial"/>
          <w:b/>
          <w:bCs/>
          <w:color w:val="002060"/>
          <w:sz w:val="28"/>
          <w:szCs w:val="28"/>
        </w:rPr>
        <w:t xml:space="preserve"> </w:t>
      </w:r>
      <w:r w:rsidR="00897B9E">
        <w:rPr>
          <w:rFonts w:ascii="Arial" w:hAnsi="Arial" w:cs="Arial"/>
          <w:b/>
          <w:bCs/>
          <w:color w:val="002060"/>
          <w:sz w:val="28"/>
          <w:szCs w:val="28"/>
        </w:rPr>
        <w:t>APPLICATION</w:t>
      </w:r>
      <w:r w:rsidR="001406FB" w:rsidRPr="00F736E5">
        <w:rPr>
          <w:rFonts w:ascii="Arial" w:hAnsi="Arial" w:cs="Arial"/>
          <w:b/>
          <w:bCs/>
          <w:color w:val="002060"/>
          <w:sz w:val="28"/>
          <w:szCs w:val="28"/>
        </w:rPr>
        <w:t xml:space="preserve"> FORM</w:t>
      </w:r>
    </w:p>
    <w:p w14:paraId="444D3FC0" w14:textId="536D3C7A" w:rsidR="00DD671E" w:rsidRPr="00897B9E" w:rsidRDefault="00A661D5" w:rsidP="00E63AA1">
      <w:pPr>
        <w:spacing w:after="0" w:line="240" w:lineRule="auto"/>
        <w:jc w:val="center"/>
        <w:rPr>
          <w:rFonts w:ascii="Arial" w:hAnsi="Arial" w:cs="Arial"/>
          <w:sz w:val="12"/>
          <w:szCs w:val="12"/>
        </w:rPr>
      </w:pPr>
      <w:r w:rsidRPr="00897B9E">
        <w:rPr>
          <w:rFonts w:ascii="Arial" w:hAnsi="Arial" w:cs="Arial"/>
          <w:sz w:val="12"/>
          <w:szCs w:val="12"/>
        </w:rPr>
        <w:t>DOCUMENT VERSION</w:t>
      </w:r>
      <w:r w:rsidR="00A86368" w:rsidRPr="00897B9E">
        <w:rPr>
          <w:rFonts w:ascii="Arial" w:hAnsi="Arial" w:cs="Arial"/>
          <w:sz w:val="12"/>
          <w:szCs w:val="12"/>
        </w:rPr>
        <w:t>:</w:t>
      </w:r>
      <w:r w:rsidRPr="00897B9E">
        <w:rPr>
          <w:rFonts w:ascii="Arial" w:hAnsi="Arial" w:cs="Arial"/>
          <w:sz w:val="12"/>
          <w:szCs w:val="12"/>
        </w:rPr>
        <w:t xml:space="preserve"> </w:t>
      </w:r>
      <w:r w:rsidR="005566A3" w:rsidRPr="00897B9E">
        <w:rPr>
          <w:rFonts w:ascii="Arial" w:hAnsi="Arial" w:cs="Arial"/>
          <w:sz w:val="12"/>
          <w:szCs w:val="12"/>
        </w:rPr>
        <w:t>22</w:t>
      </w:r>
      <w:r w:rsidR="00E42691" w:rsidRPr="00897B9E">
        <w:rPr>
          <w:rFonts w:ascii="Arial" w:hAnsi="Arial" w:cs="Arial"/>
          <w:sz w:val="12"/>
          <w:szCs w:val="12"/>
        </w:rPr>
        <w:t>-APRIL-2023</w:t>
      </w:r>
    </w:p>
    <w:p w14:paraId="62938582" w14:textId="3AC267B8" w:rsidR="001536FF" w:rsidRPr="00E63AA1" w:rsidRDefault="00FB3DDD" w:rsidP="00E63AA1">
      <w:pPr>
        <w:spacing w:after="0" w:line="240" w:lineRule="auto"/>
        <w:rPr>
          <w:rFonts w:cs="Calibri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1C4C374" wp14:editId="7B8460FE">
            <wp:simplePos x="0" y="0"/>
            <wp:positionH relativeFrom="column">
              <wp:posOffset>5932170</wp:posOffset>
            </wp:positionH>
            <wp:positionV relativeFrom="paragraph">
              <wp:posOffset>29845</wp:posOffset>
            </wp:positionV>
            <wp:extent cx="633095" cy="922020"/>
            <wp:effectExtent l="0" t="0" r="0" b="0"/>
            <wp:wrapTight wrapText="bothSides">
              <wp:wrapPolygon edited="0">
                <wp:start x="1300" y="0"/>
                <wp:lineTo x="0" y="14281"/>
                <wp:lineTo x="0" y="20975"/>
                <wp:lineTo x="9099" y="20975"/>
                <wp:lineTo x="12349" y="20975"/>
                <wp:lineTo x="20798" y="20975"/>
                <wp:lineTo x="20798" y="14727"/>
                <wp:lineTo x="20148" y="0"/>
                <wp:lineTo x="1300" y="0"/>
              </wp:wrapPolygon>
            </wp:wrapTight>
            <wp:docPr id="3" name="Picture 3" descr="Logo, 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icon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095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57D4AC" w14:textId="552EBAE1" w:rsidR="007E22A4" w:rsidRPr="00F736E5" w:rsidRDefault="007E22A4" w:rsidP="00897B9E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F736E5">
        <w:rPr>
          <w:rFonts w:ascii="Arial" w:hAnsi="Arial" w:cs="Arial"/>
          <w:sz w:val="18"/>
          <w:szCs w:val="18"/>
        </w:rPr>
        <w:t xml:space="preserve">This BOOK </w:t>
      </w:r>
      <w:r w:rsidR="005566A3">
        <w:rPr>
          <w:rFonts w:ascii="Arial" w:hAnsi="Arial" w:cs="Arial"/>
          <w:sz w:val="18"/>
          <w:szCs w:val="18"/>
        </w:rPr>
        <w:t>SUBSIDIARY RIGHTS APPLICATION</w:t>
      </w:r>
      <w:r w:rsidRPr="00F736E5">
        <w:rPr>
          <w:rFonts w:ascii="Arial" w:hAnsi="Arial" w:cs="Arial"/>
          <w:sz w:val="18"/>
          <w:szCs w:val="18"/>
        </w:rPr>
        <w:t xml:space="preserve"> FORM must be completed (all compulsory sections) and submitted to</w:t>
      </w:r>
      <w:r w:rsidR="005566A3">
        <w:rPr>
          <w:rFonts w:ascii="Arial" w:hAnsi="Arial" w:cs="Arial"/>
          <w:sz w:val="18"/>
          <w:szCs w:val="18"/>
        </w:rPr>
        <w:t xml:space="preserve"> the AOSIS Scholarly Books Managing Editor, </w:t>
      </w:r>
      <w:r w:rsidR="005566A3" w:rsidRPr="005566A3">
        <w:rPr>
          <w:rFonts w:ascii="Arial" w:hAnsi="Arial" w:cs="Arial"/>
          <w:sz w:val="18"/>
          <w:szCs w:val="18"/>
        </w:rPr>
        <w:t xml:space="preserve">who handles copyright clearances </w:t>
      </w:r>
      <w:r w:rsidRPr="00F736E5">
        <w:rPr>
          <w:rFonts w:ascii="Arial" w:hAnsi="Arial" w:cs="Arial"/>
          <w:sz w:val="18"/>
          <w:szCs w:val="18"/>
        </w:rPr>
        <w:t xml:space="preserve">via email to </w:t>
      </w:r>
      <w:hyperlink r:id="rId9" w:history="1">
        <w:r w:rsidRPr="00F736E5">
          <w:rPr>
            <w:rStyle w:val="Hyperlink"/>
            <w:rFonts w:ascii="Arial" w:hAnsi="Arial" w:cs="Arial"/>
            <w:sz w:val="18"/>
            <w:szCs w:val="18"/>
          </w:rPr>
          <w:t>books@aosis.co.za</w:t>
        </w:r>
      </w:hyperlink>
      <w:r w:rsidRPr="00F736E5">
        <w:rPr>
          <w:rFonts w:ascii="Arial" w:hAnsi="Arial" w:cs="Arial"/>
          <w:sz w:val="18"/>
          <w:szCs w:val="18"/>
        </w:rPr>
        <w:t>.</w:t>
      </w:r>
    </w:p>
    <w:p w14:paraId="1AB90F15" w14:textId="6CB36F51" w:rsidR="00B2103D" w:rsidRPr="00F736E5" w:rsidRDefault="00B2103D" w:rsidP="00897B9E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58E53D63" w14:textId="1497AE78" w:rsidR="00D70AF1" w:rsidRPr="00E42691" w:rsidRDefault="00B2103D" w:rsidP="00897B9E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F736E5">
        <w:rPr>
          <w:rFonts w:ascii="Arial" w:hAnsi="Arial" w:cs="Arial"/>
          <w:sz w:val="18"/>
          <w:szCs w:val="18"/>
        </w:rPr>
        <w:t xml:space="preserve">The details provided in this form will serve as a basis for a more formal agreement to </w:t>
      </w:r>
      <w:r w:rsidR="005566A3">
        <w:rPr>
          <w:rFonts w:ascii="Arial" w:hAnsi="Arial" w:cs="Arial"/>
          <w:sz w:val="18"/>
          <w:szCs w:val="18"/>
        </w:rPr>
        <w:t>enter into co-publication collaborations</w:t>
      </w:r>
      <w:r w:rsidRPr="00F736E5">
        <w:rPr>
          <w:rFonts w:ascii="Arial" w:hAnsi="Arial" w:cs="Arial"/>
          <w:sz w:val="18"/>
          <w:szCs w:val="18"/>
        </w:rPr>
        <w:t xml:space="preserve"> </w:t>
      </w:r>
      <w:r w:rsidR="005566A3">
        <w:rPr>
          <w:rFonts w:ascii="Arial" w:hAnsi="Arial" w:cs="Arial"/>
          <w:sz w:val="18"/>
          <w:szCs w:val="18"/>
        </w:rPr>
        <w:t xml:space="preserve">with </w:t>
      </w:r>
      <w:r w:rsidRPr="00F736E5">
        <w:rPr>
          <w:rFonts w:ascii="Arial" w:hAnsi="Arial" w:cs="Arial"/>
          <w:sz w:val="18"/>
          <w:szCs w:val="18"/>
        </w:rPr>
        <w:t>AOSIS.</w:t>
      </w:r>
    </w:p>
    <w:p w14:paraId="081C86DA" w14:textId="3A8F3596" w:rsidR="0006357B" w:rsidRPr="0006357B" w:rsidRDefault="0006357B" w:rsidP="00E63AA1">
      <w:pPr>
        <w:spacing w:after="0" w:line="240" w:lineRule="auto"/>
        <w:rPr>
          <w:rFonts w:cs="Calibri"/>
          <w:sz w:val="8"/>
          <w:szCs w:val="8"/>
        </w:rPr>
      </w:pP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5125"/>
        <w:gridCol w:w="1107"/>
        <w:gridCol w:w="63"/>
        <w:gridCol w:w="4048"/>
      </w:tblGrid>
      <w:tr w:rsidR="00005360" w:rsidRPr="003C5AC8" w14:paraId="65CEC4D5" w14:textId="77777777" w:rsidTr="00A252AF">
        <w:tc>
          <w:tcPr>
            <w:tcW w:w="6232" w:type="dxa"/>
            <w:gridSpan w:val="2"/>
            <w:shd w:val="clear" w:color="auto" w:fill="D9D9D9" w:themeFill="background1" w:themeFillShade="D9"/>
          </w:tcPr>
          <w:p w14:paraId="713BFB5D" w14:textId="205FB8F4" w:rsidR="00005360" w:rsidRPr="003C5AC8" w:rsidRDefault="005566A3" w:rsidP="00897B9E">
            <w:pPr>
              <w:pStyle w:val="H1AOSIS"/>
              <w:numPr>
                <w:ilvl w:val="0"/>
                <w:numId w:val="49"/>
              </w:numPr>
              <w:rPr>
                <w:rFonts w:cs="Arial"/>
                <w:sz w:val="18"/>
                <w:szCs w:val="18"/>
                <w:lang w:val="fr-FR"/>
              </w:rPr>
            </w:pPr>
            <w:r w:rsidRPr="003C5AC8">
              <w:rPr>
                <w:lang w:val="fr-FR"/>
              </w:rPr>
              <w:t>AOSIS CONTENT</w:t>
            </w:r>
          </w:p>
        </w:tc>
        <w:tc>
          <w:tcPr>
            <w:tcW w:w="4111" w:type="dxa"/>
            <w:gridSpan w:val="2"/>
            <w:shd w:val="clear" w:color="auto" w:fill="808080" w:themeFill="background1" w:themeFillShade="80"/>
          </w:tcPr>
          <w:p w14:paraId="25270A9C" w14:textId="545E03CA" w:rsidR="00005360" w:rsidRPr="003C5AC8" w:rsidRDefault="003C5AC8" w:rsidP="003C5AC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fr-FR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fr-FR"/>
              </w:rPr>
              <w:t>COMPULSORY SECTION</w:t>
            </w:r>
          </w:p>
        </w:tc>
      </w:tr>
      <w:tr w:rsidR="00A252AF" w:rsidRPr="003C5AC8" w14:paraId="456A861D" w14:textId="77777777" w:rsidTr="00F7019C">
        <w:tc>
          <w:tcPr>
            <w:tcW w:w="10343" w:type="dxa"/>
            <w:gridSpan w:val="4"/>
            <w:shd w:val="clear" w:color="auto" w:fill="F2F2F2" w:themeFill="background1" w:themeFillShade="F2"/>
          </w:tcPr>
          <w:p w14:paraId="3FA55995" w14:textId="209F2451" w:rsidR="00A252AF" w:rsidRPr="003C5AC8" w:rsidRDefault="00A252AF" w:rsidP="003C5AC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A252AF">
              <w:rPr>
                <w:rFonts w:ascii="Arial" w:hAnsi="Arial" w:cs="Arial"/>
                <w:sz w:val="18"/>
                <w:szCs w:val="18"/>
              </w:rPr>
              <w:t xml:space="preserve">Please refer to the </w:t>
            </w:r>
            <w:r w:rsidR="00897B9E" w:rsidRPr="00897B9E">
              <w:rPr>
                <w:rFonts w:ascii="Arial" w:hAnsi="Arial" w:cs="Arial"/>
                <w:sz w:val="18"/>
                <w:szCs w:val="18"/>
              </w:rPr>
              <w:t>original open-access publication</w:t>
            </w:r>
            <w:r w:rsidR="00FD3D75">
              <w:rPr>
                <w:rFonts w:ascii="Arial" w:hAnsi="Arial" w:cs="Arial"/>
                <w:sz w:val="18"/>
                <w:szCs w:val="18"/>
              </w:rPr>
              <w:t>’</w:t>
            </w:r>
            <w:r w:rsidR="00897B9E" w:rsidRPr="00897B9E">
              <w:rPr>
                <w:rFonts w:ascii="Arial" w:hAnsi="Arial" w:cs="Arial"/>
                <w:sz w:val="18"/>
                <w:szCs w:val="18"/>
              </w:rPr>
              <w:t>s imprint page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 available on </w:t>
            </w:r>
            <w:hyperlink r:id="rId10" w:history="1">
              <w:r w:rsidRPr="005566A3">
                <w:rPr>
                  <w:rStyle w:val="Hyperlink"/>
                  <w:rFonts w:ascii="Arial" w:hAnsi="Arial" w:cs="Arial"/>
                  <w:sz w:val="18"/>
                  <w:szCs w:val="18"/>
                </w:rPr>
                <w:t>books.aosis.co.za</w:t>
              </w:r>
            </w:hyperlink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to obtain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 the information requested below.</w:t>
            </w:r>
          </w:p>
        </w:tc>
      </w:tr>
      <w:tr w:rsidR="00897B9E" w:rsidRPr="00E63AA1" w14:paraId="70F03421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18CC4B80" w14:textId="7FFEA321" w:rsidR="00897B9E" w:rsidRDefault="00897B9E" w:rsidP="001257F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bject field (tick the applicable disciplines)</w:t>
            </w:r>
          </w:p>
        </w:tc>
        <w:tc>
          <w:tcPr>
            <w:tcW w:w="4048" w:type="dxa"/>
            <w:vAlign w:val="center"/>
          </w:tcPr>
          <w:p w14:paraId="50F703A9" w14:textId="77777777" w:rsidR="00897B9E" w:rsidRPr="00286AEB" w:rsidRDefault="005E6B96" w:rsidP="00897B9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376396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B9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97B9E" w:rsidRPr="00286AEB">
              <w:rPr>
                <w:rFonts w:ascii="Arial" w:hAnsi="Arial" w:cs="Arial"/>
                <w:sz w:val="18"/>
                <w:szCs w:val="18"/>
              </w:rPr>
              <w:t xml:space="preserve">  Health and Veterinary Sciences</w:t>
            </w:r>
          </w:p>
          <w:p w14:paraId="2F543BC5" w14:textId="77777777" w:rsidR="00897B9E" w:rsidRDefault="005E6B96" w:rsidP="00897B9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31363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B9E" w:rsidRPr="00286AEB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97B9E" w:rsidRPr="00286AEB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97B9E">
              <w:rPr>
                <w:rFonts w:ascii="Arial" w:hAnsi="Arial" w:cs="Arial"/>
                <w:sz w:val="18"/>
                <w:szCs w:val="18"/>
              </w:rPr>
              <w:t>Science, Engineering and Technology</w:t>
            </w:r>
          </w:p>
          <w:p w14:paraId="4D85B215" w14:textId="62B094D0" w:rsidR="00897B9E" w:rsidRPr="00286AEB" w:rsidRDefault="005E6B96" w:rsidP="00897B9E">
            <w:pPr>
              <w:spacing w:after="0" w:line="240" w:lineRule="auto"/>
              <w:ind w:left="259" w:hanging="259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816298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B9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97B9E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97B9E" w:rsidRPr="00286AEB">
              <w:rPr>
                <w:rFonts w:ascii="Arial" w:hAnsi="Arial" w:cs="Arial"/>
                <w:sz w:val="18"/>
                <w:szCs w:val="18"/>
              </w:rPr>
              <w:t xml:space="preserve">Economic and </w:t>
            </w:r>
            <w:r w:rsidR="00897B9E">
              <w:rPr>
                <w:rFonts w:ascii="Arial" w:hAnsi="Arial" w:cs="Arial"/>
                <w:sz w:val="18"/>
                <w:szCs w:val="18"/>
              </w:rPr>
              <w:t xml:space="preserve">Business </w:t>
            </w:r>
            <w:r w:rsidR="00897B9E" w:rsidRPr="00286AEB">
              <w:rPr>
                <w:rFonts w:ascii="Arial" w:hAnsi="Arial" w:cs="Arial"/>
                <w:sz w:val="18"/>
                <w:szCs w:val="18"/>
              </w:rPr>
              <w:t>Management Sciences</w:t>
            </w:r>
          </w:p>
          <w:p w14:paraId="1D0DAE57" w14:textId="77777777" w:rsidR="00897B9E" w:rsidRDefault="005E6B96" w:rsidP="00897B9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680357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B9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97B9E" w:rsidRPr="00286AE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97B9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97B9E" w:rsidRPr="00286AEB">
              <w:rPr>
                <w:rFonts w:ascii="Arial" w:hAnsi="Arial" w:cs="Arial"/>
                <w:sz w:val="18"/>
                <w:szCs w:val="18"/>
              </w:rPr>
              <w:t>Humanities and Social Sciences</w:t>
            </w:r>
            <w:r w:rsidR="00897B9E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0E609DC" w14:textId="77777777" w:rsidR="00897B9E" w:rsidRPr="00286AEB" w:rsidRDefault="005E6B96" w:rsidP="00897B9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94091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B9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97B9E">
              <w:rPr>
                <w:rFonts w:ascii="Arial" w:hAnsi="Arial" w:cs="Arial"/>
                <w:sz w:val="18"/>
                <w:szCs w:val="18"/>
              </w:rPr>
              <w:t xml:space="preserve">  Education Sciences</w:t>
            </w:r>
          </w:p>
          <w:p w14:paraId="041516FD" w14:textId="77777777" w:rsidR="00897B9E" w:rsidRPr="00286AEB" w:rsidRDefault="005E6B96" w:rsidP="00897B9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45536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B9E" w:rsidRPr="00286AEB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97B9E" w:rsidRPr="00286AEB">
              <w:rPr>
                <w:rFonts w:ascii="Arial" w:hAnsi="Arial" w:cs="Arial"/>
                <w:sz w:val="18"/>
                <w:szCs w:val="18"/>
              </w:rPr>
              <w:t xml:space="preserve">  Theological and Religious Studies</w:t>
            </w:r>
          </w:p>
          <w:p w14:paraId="70791A3B" w14:textId="381FA820" w:rsidR="00897B9E" w:rsidRDefault="005E6B96" w:rsidP="00897B9E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709021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B9E" w:rsidRPr="00286AEB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97B9E" w:rsidRPr="00286AEB">
              <w:rPr>
                <w:rFonts w:ascii="Arial" w:hAnsi="Arial" w:cs="Arial"/>
                <w:sz w:val="18"/>
                <w:szCs w:val="18"/>
              </w:rPr>
              <w:t xml:space="preserve">  Other (please provide </w:t>
            </w:r>
            <w:r w:rsidR="00897B9E">
              <w:rPr>
                <w:rFonts w:ascii="Arial" w:hAnsi="Arial" w:cs="Arial"/>
                <w:sz w:val="18"/>
                <w:szCs w:val="18"/>
              </w:rPr>
              <w:t>discipline</w:t>
            </w:r>
            <w:r w:rsidR="00897B9E" w:rsidRPr="00286AEB">
              <w:rPr>
                <w:rFonts w:ascii="Arial" w:hAnsi="Arial" w:cs="Arial"/>
                <w:sz w:val="18"/>
                <w:szCs w:val="18"/>
              </w:rPr>
              <w:t xml:space="preserve">): </w:t>
            </w:r>
            <w:sdt>
              <w:sdtPr>
                <w:rPr>
                  <w:rFonts w:cs="Calibri"/>
                  <w:sz w:val="18"/>
                  <w:szCs w:val="18"/>
                </w:rPr>
                <w:id w:val="-189541703"/>
                <w:placeholder>
                  <w:docPart w:val="53D2D105D7E1427886B68C6097F3A181"/>
                </w:placeholder>
                <w:showingPlcHdr/>
                <w:text/>
              </w:sdtPr>
              <w:sdtEndPr/>
              <w:sdtContent>
                <w:r w:rsidR="00897B9E"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</w:tr>
      <w:tr w:rsidR="00005360" w:rsidRPr="00E63AA1" w14:paraId="4D9DB7D9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4143E216" w14:textId="21FE105D" w:rsidR="00005360" w:rsidRPr="00F736E5" w:rsidRDefault="005B5B01" w:rsidP="001257F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tle</w:t>
            </w:r>
          </w:p>
        </w:tc>
        <w:sdt>
          <w:sdtPr>
            <w:rPr>
              <w:rFonts w:cs="Calibri"/>
              <w:sz w:val="18"/>
              <w:szCs w:val="18"/>
            </w:rPr>
            <w:id w:val="1468388275"/>
            <w:placeholder>
              <w:docPart w:val="A746798DD64346698910A7928D909D35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6445320B" w14:textId="0316BCA7" w:rsidR="00005360" w:rsidRPr="00F736E5" w:rsidRDefault="00A252AF" w:rsidP="001257F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43620" w:rsidRPr="00E63AA1" w14:paraId="0EA4B73D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63015AC1" w14:textId="715D87B7" w:rsidR="00B43620" w:rsidRDefault="00B43620" w:rsidP="001257F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ok series (if applicable) and ISSN</w:t>
            </w:r>
          </w:p>
        </w:tc>
        <w:sdt>
          <w:sdtPr>
            <w:rPr>
              <w:rFonts w:cs="Calibri"/>
              <w:sz w:val="18"/>
              <w:szCs w:val="18"/>
            </w:rPr>
            <w:id w:val="-871845915"/>
            <w:placeholder>
              <w:docPart w:val="4A9035D31F254B149E0F5B0DBC9936A2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46037B79" w14:textId="2769147A" w:rsidR="00B43620" w:rsidRPr="00F736E5" w:rsidRDefault="00A252AF" w:rsidP="001257F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005360" w:rsidRPr="00E63AA1" w14:paraId="731152B2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36A2D03B" w14:textId="37DC1CD8" w:rsidR="00005360" w:rsidRPr="00F736E5" w:rsidRDefault="005B5B01" w:rsidP="00EE310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hor(s)/Editor(s)</w:t>
            </w:r>
          </w:p>
        </w:tc>
        <w:sdt>
          <w:sdtPr>
            <w:rPr>
              <w:rFonts w:cs="Calibri"/>
              <w:sz w:val="18"/>
              <w:szCs w:val="18"/>
            </w:rPr>
            <w:id w:val="-1157683313"/>
            <w:placeholder>
              <w:docPart w:val="6BDA3C7549614945BE37EAF82CB0DF32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1F1B3D74" w14:textId="6CC46D31" w:rsidR="00005360" w:rsidRPr="00F736E5" w:rsidRDefault="00A252AF" w:rsidP="001257F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43620" w:rsidRPr="00E63AA1" w14:paraId="69DF9B7C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49332C2C" w14:textId="7467B3EA" w:rsidR="00B43620" w:rsidRDefault="003C5AC8" w:rsidP="00EE310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urrent </w:t>
            </w:r>
            <w:r w:rsidR="00A252AF">
              <w:rPr>
                <w:rFonts w:ascii="Arial" w:hAnsi="Arial" w:cs="Arial"/>
                <w:sz w:val="18"/>
                <w:szCs w:val="18"/>
              </w:rPr>
              <w:t>(</w:t>
            </w:r>
            <w:r w:rsidR="00A252AF" w:rsidRPr="00A252AF">
              <w:rPr>
                <w:rFonts w:ascii="Arial" w:hAnsi="Arial" w:cs="Arial"/>
                <w:sz w:val="18"/>
                <w:szCs w:val="18"/>
              </w:rPr>
              <w:t>Creative Commons</w:t>
            </w:r>
            <w:r w:rsidR="00A252AF">
              <w:rPr>
                <w:rFonts w:ascii="Arial" w:hAnsi="Arial" w:cs="Arial"/>
                <w:sz w:val="18"/>
                <w:szCs w:val="18"/>
              </w:rPr>
              <w:t xml:space="preserve">) attribution </w:t>
            </w: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="00B43620">
              <w:rPr>
                <w:rFonts w:ascii="Arial" w:hAnsi="Arial" w:cs="Arial"/>
                <w:sz w:val="18"/>
                <w:szCs w:val="18"/>
              </w:rPr>
              <w:t>ublication license</w:t>
            </w:r>
          </w:p>
        </w:tc>
        <w:sdt>
          <w:sdtPr>
            <w:rPr>
              <w:rFonts w:cs="Calibri"/>
              <w:sz w:val="18"/>
              <w:szCs w:val="18"/>
            </w:rPr>
            <w:id w:val="22759356"/>
            <w:placeholder>
              <w:docPart w:val="51FE105F91D2457DBC2F26E18CBBACD2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4B3275D7" w14:textId="1D8FCD7E" w:rsidR="00B43620" w:rsidRPr="00F736E5" w:rsidRDefault="00A252AF" w:rsidP="001257F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5B5B01" w:rsidRPr="00E63AA1" w14:paraId="248F5C4C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0E98EE6A" w14:textId="18DC7D6D" w:rsidR="005B5B01" w:rsidRDefault="005B5B01" w:rsidP="00EE310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gital Object Identifier (DOI)</w:t>
            </w:r>
          </w:p>
        </w:tc>
        <w:sdt>
          <w:sdtPr>
            <w:rPr>
              <w:rFonts w:cs="Calibri"/>
              <w:sz w:val="18"/>
              <w:szCs w:val="18"/>
            </w:rPr>
            <w:id w:val="-1985607383"/>
            <w:placeholder>
              <w:docPart w:val="C36CBCE98D8241A4A67C2F7E062110A7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1BFF19D9" w14:textId="57B29995" w:rsidR="005B5B01" w:rsidRPr="00F736E5" w:rsidRDefault="00A252AF" w:rsidP="001257F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005360" w:rsidRPr="00E63AA1" w14:paraId="06929AD9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7A9E6268" w14:textId="14C55FDE" w:rsidR="005B5B01" w:rsidRPr="00F736E5" w:rsidRDefault="005B5B01" w:rsidP="005B5B0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BN (print)</w:t>
            </w:r>
          </w:p>
        </w:tc>
        <w:sdt>
          <w:sdtPr>
            <w:rPr>
              <w:rFonts w:cs="Calibri"/>
              <w:sz w:val="18"/>
              <w:szCs w:val="18"/>
            </w:rPr>
            <w:id w:val="655573149"/>
            <w:placeholder>
              <w:docPart w:val="4399E54D86D94F5DB27F4D49B0F32D8C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293237C7" w14:textId="10CA19E2" w:rsidR="00005360" w:rsidRPr="00F736E5" w:rsidRDefault="00A252AF" w:rsidP="001257F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252AF" w:rsidRPr="00E63AA1" w14:paraId="2EB0EF54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5D18EAEA" w14:textId="1AF5A511" w:rsidR="00A252AF" w:rsidRDefault="00A252AF" w:rsidP="005B5B0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BN (e-pub)</w:t>
            </w:r>
          </w:p>
        </w:tc>
        <w:sdt>
          <w:sdtPr>
            <w:rPr>
              <w:rFonts w:cs="Calibri"/>
              <w:sz w:val="18"/>
              <w:szCs w:val="18"/>
            </w:rPr>
            <w:id w:val="-1181503528"/>
            <w:placeholder>
              <w:docPart w:val="4FAD683787E04D5EB5DE4418EB473FE8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1FF9013B" w14:textId="20F7BE1B" w:rsidR="00A252AF" w:rsidRDefault="00A252AF" w:rsidP="001257F0">
                <w:pPr>
                  <w:spacing w:after="0" w:line="240" w:lineRule="auto"/>
                  <w:rPr>
                    <w:rFonts w:cs="Calibri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E42691" w:rsidRPr="00F736E5" w14:paraId="2BC044B4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130573A0" w14:textId="69A995A2" w:rsidR="00E42691" w:rsidRPr="00F736E5" w:rsidRDefault="005B5B01" w:rsidP="0054588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BN (open access WebPDF)</w:t>
            </w:r>
          </w:p>
        </w:tc>
        <w:sdt>
          <w:sdtPr>
            <w:rPr>
              <w:rFonts w:cs="Calibri"/>
              <w:sz w:val="18"/>
              <w:szCs w:val="18"/>
            </w:rPr>
            <w:id w:val="974339350"/>
            <w:placeholder>
              <w:docPart w:val="164CAE14A9D64CB7AD72DB50FF49E3DA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53317772" w14:textId="64381CD5" w:rsidR="00E42691" w:rsidRPr="00F736E5" w:rsidRDefault="00A252AF" w:rsidP="00545886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005360" w:rsidRPr="00E63AA1" w14:paraId="45BFAE03" w14:textId="77777777" w:rsidTr="008348E4">
        <w:trPr>
          <w:trHeight w:val="288"/>
        </w:trPr>
        <w:tc>
          <w:tcPr>
            <w:tcW w:w="6295" w:type="dxa"/>
            <w:gridSpan w:val="3"/>
          </w:tcPr>
          <w:p w14:paraId="414B2A3C" w14:textId="33D74CFA" w:rsidR="00005360" w:rsidRPr="00F736E5" w:rsidRDefault="005B5B01" w:rsidP="001257F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ge range</w:t>
            </w:r>
            <w:r w:rsidR="00FD3D75">
              <w:rPr>
                <w:rFonts w:ascii="Arial" w:hAnsi="Arial" w:cs="Arial"/>
                <w:sz w:val="18"/>
                <w:szCs w:val="18"/>
              </w:rPr>
              <w:t>(s)</w:t>
            </w:r>
          </w:p>
        </w:tc>
        <w:sdt>
          <w:sdtPr>
            <w:rPr>
              <w:rFonts w:cs="Calibri"/>
              <w:sz w:val="18"/>
              <w:szCs w:val="18"/>
            </w:rPr>
            <w:id w:val="-1854948169"/>
            <w:placeholder>
              <w:docPart w:val="19927FCDDDA14E1BA8A450FD48AB7E80"/>
            </w:placeholder>
            <w:showingPlcHdr/>
            <w:text/>
          </w:sdtPr>
          <w:sdtEndPr/>
          <w:sdtContent>
            <w:tc>
              <w:tcPr>
                <w:tcW w:w="4048" w:type="dxa"/>
                <w:shd w:val="clear" w:color="auto" w:fill="auto"/>
              </w:tcPr>
              <w:p w14:paraId="7BA00A7F" w14:textId="139078D7" w:rsidR="00005360" w:rsidRPr="00A252AF" w:rsidRDefault="00A252AF" w:rsidP="001257F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5B5B01" w:rsidRPr="00E63AA1" w14:paraId="4B778391" w14:textId="77777777" w:rsidTr="008348E4">
        <w:trPr>
          <w:trHeight w:val="288"/>
        </w:trPr>
        <w:tc>
          <w:tcPr>
            <w:tcW w:w="6295" w:type="dxa"/>
            <w:gridSpan w:val="3"/>
          </w:tcPr>
          <w:p w14:paraId="6FA421DE" w14:textId="607C732C" w:rsidR="005B5B01" w:rsidRDefault="005B5B01" w:rsidP="001257F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hapter(s)</w:t>
            </w:r>
            <w:r w:rsidR="00A252AF">
              <w:rPr>
                <w:rFonts w:ascii="Arial" w:hAnsi="Arial" w:cs="Arial"/>
                <w:sz w:val="18"/>
                <w:szCs w:val="18"/>
              </w:rPr>
              <w:t xml:space="preserve"> (only applicable if applying to reproduce chapters in an edited collection)</w:t>
            </w:r>
          </w:p>
        </w:tc>
        <w:sdt>
          <w:sdtPr>
            <w:rPr>
              <w:rFonts w:cs="Calibri"/>
              <w:sz w:val="18"/>
              <w:szCs w:val="18"/>
            </w:rPr>
            <w:id w:val="-471833741"/>
            <w:placeholder>
              <w:docPart w:val="6199202A3894417F96EC804D404050D7"/>
            </w:placeholder>
            <w:showingPlcHdr/>
            <w:text/>
          </w:sdtPr>
          <w:sdtEndPr/>
          <w:sdtContent>
            <w:tc>
              <w:tcPr>
                <w:tcW w:w="4048" w:type="dxa"/>
                <w:shd w:val="clear" w:color="auto" w:fill="auto"/>
              </w:tcPr>
              <w:p w14:paraId="06B43C3C" w14:textId="4127E4BF" w:rsidR="005B5B01" w:rsidRPr="00F736E5" w:rsidRDefault="00A252AF" w:rsidP="001257F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3C5AC8" w14:paraId="2DBDAD2A" w14:textId="77777777" w:rsidTr="00A252AF">
        <w:trPr>
          <w:trHeight w:val="245"/>
        </w:trPr>
        <w:tc>
          <w:tcPr>
            <w:tcW w:w="6295" w:type="dxa"/>
            <w:gridSpan w:val="3"/>
            <w:shd w:val="clear" w:color="auto" w:fill="D9D9D9" w:themeFill="background1" w:themeFillShade="D9"/>
            <w:vAlign w:val="center"/>
          </w:tcPr>
          <w:p w14:paraId="6FDD0452" w14:textId="3242D380" w:rsidR="003C5AC8" w:rsidRPr="003C5AC8" w:rsidRDefault="00897B9E" w:rsidP="00897B9E">
            <w:pPr>
              <w:pStyle w:val="H1AOSIS"/>
              <w:numPr>
                <w:ilvl w:val="0"/>
                <w:numId w:val="49"/>
              </w:numPr>
              <w:rPr>
                <w:rFonts w:cs="Arial"/>
                <w:sz w:val="18"/>
                <w:szCs w:val="18"/>
                <w:lang w:val="fr-FR"/>
              </w:rPr>
            </w:pPr>
            <w:bookmarkStart w:id="0" w:name="_Hlk133218462"/>
            <w:r>
              <w:rPr>
                <w:lang w:val="fr-FR"/>
              </w:rPr>
              <w:t>APPLICANT</w:t>
            </w:r>
            <w:r w:rsidRPr="003C5AC8">
              <w:rPr>
                <w:lang w:val="fr-FR"/>
              </w:rPr>
              <w:t xml:space="preserve"> </w:t>
            </w:r>
            <w:r>
              <w:rPr>
                <w:lang w:val="fr-FR"/>
              </w:rPr>
              <w:t>DETAILS</w:t>
            </w:r>
          </w:p>
        </w:tc>
        <w:tc>
          <w:tcPr>
            <w:tcW w:w="4048" w:type="dxa"/>
            <w:shd w:val="clear" w:color="auto" w:fill="808080" w:themeFill="background1" w:themeFillShade="80"/>
          </w:tcPr>
          <w:p w14:paraId="0CFBAA37" w14:textId="7FD2C9DC" w:rsidR="003C5AC8" w:rsidRPr="003C5AC8" w:rsidRDefault="003C5AC8" w:rsidP="003C5AC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fr-FR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fr-FR"/>
              </w:rPr>
              <w:t>COMPULSORY SECTION</w:t>
            </w:r>
          </w:p>
        </w:tc>
      </w:tr>
      <w:tr w:rsidR="003C5AC8" w:rsidRPr="00E63AA1" w14:paraId="0EEB1C01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592F130B" w14:textId="68D0F7F6" w:rsidR="003C5AC8" w:rsidRPr="00F736E5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sher</w:t>
            </w:r>
          </w:p>
        </w:tc>
        <w:sdt>
          <w:sdtPr>
            <w:rPr>
              <w:rFonts w:cs="Calibri"/>
              <w:sz w:val="18"/>
              <w:szCs w:val="18"/>
            </w:rPr>
            <w:id w:val="30702549"/>
            <w:placeholder>
              <w:docPart w:val="38A1BFE68A5B4D2AAB2EEE704C9EB2F8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7DFA85C7" w14:textId="7AD343A0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E63AA1" w14:paraId="45283CFF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688FBA13" w14:textId="07514F2D" w:rsidR="003C5AC8" w:rsidRPr="00F736E5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shing sector</w:t>
            </w:r>
          </w:p>
        </w:tc>
        <w:sdt>
          <w:sdtPr>
            <w:rPr>
              <w:rFonts w:cs="Calibri"/>
              <w:sz w:val="18"/>
              <w:szCs w:val="18"/>
            </w:rPr>
            <w:id w:val="-1963269033"/>
            <w:placeholder>
              <w:docPart w:val="3461A6317AE14E4DB20955F27AFEF92E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6CE26ACD" w14:textId="2CA03B79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E63AA1" w14:paraId="76AC617C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0DCBE3F1" w14:textId="75EBAC5E" w:rsidR="003C5AC8" w:rsidRPr="00F736E5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rresponding </w:t>
            </w:r>
            <w:r w:rsidR="00A252AF">
              <w:rPr>
                <w:rFonts w:ascii="Arial" w:hAnsi="Arial" w:cs="Arial"/>
                <w:sz w:val="18"/>
                <w:szCs w:val="18"/>
              </w:rPr>
              <w:t>applicant’s</w:t>
            </w:r>
            <w:r>
              <w:rPr>
                <w:rFonts w:ascii="Arial" w:hAnsi="Arial" w:cs="Arial"/>
                <w:sz w:val="18"/>
                <w:szCs w:val="18"/>
              </w:rPr>
              <w:t xml:space="preserve"> name and position</w:t>
            </w:r>
          </w:p>
        </w:tc>
        <w:sdt>
          <w:sdtPr>
            <w:rPr>
              <w:rFonts w:cs="Calibri"/>
              <w:sz w:val="18"/>
              <w:szCs w:val="18"/>
            </w:rPr>
            <w:id w:val="-1327202657"/>
            <w:placeholder>
              <w:docPart w:val="71A69D0B649749F0A5D86BD6EC14DF0F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61F45D4E" w14:textId="011F7EF6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E63AA1" w14:paraId="5BF50486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5AF2F21F" w14:textId="33C57D72" w:rsidR="003C5AC8" w:rsidRPr="00F736E5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-mail address</w:t>
            </w:r>
          </w:p>
        </w:tc>
        <w:sdt>
          <w:sdtPr>
            <w:rPr>
              <w:rFonts w:cs="Calibri"/>
              <w:sz w:val="18"/>
              <w:szCs w:val="18"/>
            </w:rPr>
            <w:id w:val="-12841530"/>
            <w:placeholder>
              <w:docPart w:val="C1BD2EEBAA8E498FAFAC4C866ABA0218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353F643B" w14:textId="4F1E8650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E63AA1" w14:paraId="1A522DA4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03D318CA" w14:textId="3A6A5987" w:rsidR="003C5AC8" w:rsidRPr="00F736E5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ytime contact number</w:t>
            </w:r>
          </w:p>
        </w:tc>
        <w:sdt>
          <w:sdtPr>
            <w:rPr>
              <w:rFonts w:cs="Calibri"/>
              <w:sz w:val="18"/>
              <w:szCs w:val="18"/>
            </w:rPr>
            <w:id w:val="1583109016"/>
            <w:placeholder>
              <w:docPart w:val="9CBC377E187B42D38D73BA22814943E9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546AA53E" w14:textId="1B946EA7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252AF" w:rsidRPr="00E63AA1" w14:paraId="08B23D13" w14:textId="77777777" w:rsidTr="00CA4A5D">
        <w:trPr>
          <w:trHeight w:val="245"/>
        </w:trPr>
        <w:tc>
          <w:tcPr>
            <w:tcW w:w="10343" w:type="dxa"/>
            <w:gridSpan w:val="4"/>
            <w:vAlign w:val="center"/>
          </w:tcPr>
          <w:p w14:paraId="3BFD8A5F" w14:textId="30324C85" w:rsidR="00A252AF" w:rsidRPr="00F736E5" w:rsidRDefault="00A252AF" w:rsidP="00A252A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sher mailing address (physical deliveries):</w:t>
            </w:r>
            <w:r w:rsidR="00897B9E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cs="Calibri"/>
                  <w:sz w:val="18"/>
                  <w:szCs w:val="18"/>
                </w:rPr>
                <w:id w:val="370812030"/>
                <w:placeholder>
                  <w:docPart w:val="E98B02B59D8B45FFAB9A652339A69BE7"/>
                </w:placeholder>
                <w:showingPlcHdr/>
                <w:text/>
              </w:sdtPr>
              <w:sdtEndPr/>
              <w:sdtContent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</w:tr>
      <w:tr w:rsidR="003C5AC8" w:rsidRPr="00E63AA1" w14:paraId="53CB57D2" w14:textId="77777777" w:rsidTr="00FA4AB8">
        <w:trPr>
          <w:trHeight w:val="245"/>
        </w:trPr>
        <w:tc>
          <w:tcPr>
            <w:tcW w:w="10343" w:type="dxa"/>
            <w:gridSpan w:val="4"/>
            <w:vAlign w:val="center"/>
          </w:tcPr>
          <w:p w14:paraId="5486D5F7" w14:textId="14AE4477" w:rsidR="003C5AC8" w:rsidRPr="00F736E5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bookmarkStart w:id="1" w:name="_Hlk133147268"/>
            <w:r>
              <w:rPr>
                <w:rFonts w:ascii="Arial" w:hAnsi="Arial" w:cs="Arial"/>
                <w:sz w:val="18"/>
                <w:szCs w:val="18"/>
              </w:rPr>
              <w:t>Publisher invoice address</w:t>
            </w:r>
            <w:r w:rsidR="00A252AF">
              <w:rPr>
                <w:rFonts w:ascii="Arial" w:hAnsi="Arial" w:cs="Arial"/>
                <w:sz w:val="18"/>
                <w:szCs w:val="18"/>
              </w:rPr>
              <w:t>:</w:t>
            </w:r>
            <w:r w:rsidR="00897B9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252AF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cs="Calibri"/>
                  <w:sz w:val="18"/>
                  <w:szCs w:val="18"/>
                </w:rPr>
                <w:id w:val="-1525544119"/>
                <w:placeholder>
                  <w:docPart w:val="B7BDF86D1CDD4EA4A3CBBA71353F8E68"/>
                </w:placeholder>
                <w:showingPlcHdr/>
                <w:text/>
              </w:sdtPr>
              <w:sdtEndPr/>
              <w:sdtContent>
                <w:r w:rsidR="00A252AF"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</w:tr>
      <w:tr w:rsidR="003C5AC8" w:rsidRPr="00E63AA1" w14:paraId="6F22D8DB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15429147" w14:textId="09D673B8" w:rsidR="003C5AC8" w:rsidRPr="00F736E5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sher registration number (</w:t>
            </w:r>
            <w:r w:rsidRPr="00B43620">
              <w:rPr>
                <w:rFonts w:ascii="Arial" w:hAnsi="Arial" w:cs="Arial"/>
                <w:i/>
                <w:iCs/>
                <w:sz w:val="18"/>
                <w:szCs w:val="18"/>
              </w:rPr>
              <w:t>if applicable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sdt>
          <w:sdtPr>
            <w:rPr>
              <w:rFonts w:cs="Calibri"/>
              <w:sz w:val="18"/>
              <w:szCs w:val="18"/>
            </w:rPr>
            <w:id w:val="-878857516"/>
            <w:placeholder>
              <w:docPart w:val="5A03F833DFA04C178F46148083BF5B8A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35CC0684" w14:textId="6FD1B75B" w:rsidR="003C5AC8" w:rsidRPr="00A252AF" w:rsidRDefault="00A252AF" w:rsidP="003C5AC8">
                <w:pPr>
                  <w:spacing w:after="0" w:line="240" w:lineRule="auto"/>
                  <w:rPr>
                    <w:rFonts w:ascii="Arial" w:hAnsi="Arial" w:cs="Arial"/>
                    <w:b/>
                    <w:bCs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E63AA1" w14:paraId="5E52C01F" w14:textId="77777777" w:rsidTr="004840B3">
        <w:trPr>
          <w:trHeight w:val="245"/>
        </w:trPr>
        <w:tc>
          <w:tcPr>
            <w:tcW w:w="6295" w:type="dxa"/>
            <w:gridSpan w:val="3"/>
            <w:vAlign w:val="center"/>
          </w:tcPr>
          <w:p w14:paraId="1201D4DA" w14:textId="55571BE8" w:rsidR="003C5AC8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sher VAT no. (</w:t>
            </w:r>
            <w:r w:rsidRPr="00B43620">
              <w:rPr>
                <w:rFonts w:ascii="Arial" w:hAnsi="Arial" w:cs="Arial"/>
                <w:i/>
                <w:iCs/>
                <w:sz w:val="18"/>
                <w:szCs w:val="18"/>
              </w:rPr>
              <w:t>if applicable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sdt>
          <w:sdtPr>
            <w:rPr>
              <w:rFonts w:cs="Calibri"/>
              <w:sz w:val="18"/>
              <w:szCs w:val="18"/>
            </w:rPr>
            <w:id w:val="-812707747"/>
            <w:placeholder>
              <w:docPart w:val="C9C6A8F5A1314D689E2F67FB574CE327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6B4F5A94" w14:textId="7C7144D1" w:rsidR="003C5AC8" w:rsidRPr="00A252AF" w:rsidRDefault="00A252AF" w:rsidP="003C5AC8">
                <w:pPr>
                  <w:spacing w:after="0" w:line="240" w:lineRule="auto"/>
                  <w:rPr>
                    <w:rFonts w:ascii="Arial" w:hAnsi="Arial" w:cs="Arial"/>
                    <w:b/>
                    <w:bCs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bookmarkEnd w:id="0"/>
      <w:bookmarkEnd w:id="1"/>
      <w:tr w:rsidR="003C5AC8" w:rsidRPr="00F736E5" w14:paraId="061DD7B2" w14:textId="77777777" w:rsidTr="00A252AF">
        <w:trPr>
          <w:trHeight w:val="245"/>
        </w:trPr>
        <w:tc>
          <w:tcPr>
            <w:tcW w:w="6295" w:type="dxa"/>
            <w:gridSpan w:val="3"/>
            <w:shd w:val="clear" w:color="auto" w:fill="D9D9D9" w:themeFill="background1" w:themeFillShade="D9"/>
            <w:vAlign w:val="center"/>
          </w:tcPr>
          <w:p w14:paraId="0C3A9640" w14:textId="5F3C603C" w:rsidR="003C5AC8" w:rsidRPr="00F736E5" w:rsidRDefault="00897B9E" w:rsidP="00897B9E">
            <w:pPr>
              <w:pStyle w:val="H1AOSIS"/>
              <w:numPr>
                <w:ilvl w:val="0"/>
                <w:numId w:val="49"/>
              </w:numPr>
            </w:pPr>
            <w:r>
              <w:t>APPLICANT APPLICATION SPECIFICATIONS</w:t>
            </w:r>
          </w:p>
        </w:tc>
        <w:tc>
          <w:tcPr>
            <w:tcW w:w="4048" w:type="dxa"/>
            <w:shd w:val="clear" w:color="auto" w:fill="808080" w:themeFill="background1" w:themeFillShade="80"/>
          </w:tcPr>
          <w:p w14:paraId="3EA2C9A0" w14:textId="101B1077" w:rsidR="003C5AC8" w:rsidRPr="00F736E5" w:rsidRDefault="00897B9E" w:rsidP="00897B9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fr-FR"/>
              </w:rPr>
              <w:t>COMPULSORY SECTION</w:t>
            </w:r>
          </w:p>
        </w:tc>
      </w:tr>
      <w:tr w:rsidR="003C5AC8" w:rsidRPr="00F736E5" w14:paraId="526AC46A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75C71CF9" w14:textId="350398DB" w:rsidR="003C5AC8" w:rsidRPr="00F736E5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bsidiary right application type</w:t>
            </w:r>
            <w:r w:rsidR="00A252AF">
              <w:rPr>
                <w:rFonts w:ascii="Arial" w:hAnsi="Arial" w:cs="Arial"/>
                <w:sz w:val="18"/>
                <w:szCs w:val="18"/>
              </w:rPr>
              <w:t xml:space="preserve"> (tick the applicable options)</w:t>
            </w:r>
          </w:p>
        </w:tc>
        <w:tc>
          <w:tcPr>
            <w:tcW w:w="4048" w:type="dxa"/>
            <w:vAlign w:val="center"/>
          </w:tcPr>
          <w:p w14:paraId="74BAEE43" w14:textId="442D8B2D" w:rsidR="00A252AF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639875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52A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A252AF">
              <w:rPr>
                <w:rFonts w:ascii="Arial" w:hAnsi="Arial" w:cs="Arial"/>
                <w:sz w:val="18"/>
                <w:szCs w:val="18"/>
              </w:rPr>
              <w:t xml:space="preserve"> Serial rights (excerpts/individual chapters)</w:t>
            </w:r>
          </w:p>
          <w:p w14:paraId="792A9983" w14:textId="73B2C0BA" w:rsidR="00A252AF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070915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52A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A252AF">
              <w:rPr>
                <w:rFonts w:ascii="Arial" w:hAnsi="Arial" w:cs="Arial"/>
                <w:sz w:val="18"/>
                <w:szCs w:val="18"/>
              </w:rPr>
              <w:t xml:space="preserve"> Translation</w:t>
            </w:r>
          </w:p>
          <w:p w14:paraId="16B81D64" w14:textId="19908AE3" w:rsidR="00A252AF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620635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52A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A252AF">
              <w:rPr>
                <w:rFonts w:ascii="Arial" w:hAnsi="Arial" w:cs="Arial"/>
                <w:sz w:val="18"/>
                <w:szCs w:val="18"/>
              </w:rPr>
              <w:t xml:space="preserve"> Audio recording</w:t>
            </w:r>
          </w:p>
          <w:p w14:paraId="2A6107D4" w14:textId="10951EFD" w:rsidR="00A252AF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82343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52A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A252AF">
              <w:rPr>
                <w:rFonts w:ascii="Arial" w:hAnsi="Arial" w:cs="Arial"/>
                <w:sz w:val="18"/>
                <w:szCs w:val="18"/>
              </w:rPr>
              <w:t xml:space="preserve"> Electronic editions</w:t>
            </w:r>
          </w:p>
          <w:p w14:paraId="7138D275" w14:textId="26311002" w:rsidR="00A252AF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474103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52A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A252AF">
              <w:rPr>
                <w:rFonts w:ascii="Arial" w:hAnsi="Arial" w:cs="Arial"/>
                <w:sz w:val="18"/>
                <w:szCs w:val="18"/>
              </w:rPr>
              <w:t xml:space="preserve"> Supplementary course materials</w:t>
            </w:r>
          </w:p>
          <w:p w14:paraId="07C06BE7" w14:textId="372BD236" w:rsidR="00A252AF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35267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52A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A252AF">
              <w:rPr>
                <w:rFonts w:ascii="Arial" w:hAnsi="Arial" w:cs="Arial"/>
                <w:sz w:val="18"/>
                <w:szCs w:val="18"/>
              </w:rPr>
              <w:t xml:space="preserve"> Live performances</w:t>
            </w:r>
          </w:p>
          <w:p w14:paraId="01CA3351" w14:textId="20484608" w:rsidR="00A252AF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75599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52A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A252AF">
              <w:rPr>
                <w:rFonts w:ascii="Arial" w:hAnsi="Arial" w:cs="Arial"/>
                <w:sz w:val="18"/>
                <w:szCs w:val="18"/>
              </w:rPr>
              <w:t xml:space="preserve"> App development</w:t>
            </w:r>
          </w:p>
          <w:p w14:paraId="12B1D07D" w14:textId="4A9DBA41" w:rsidR="00A252AF" w:rsidRDefault="005E6B96" w:rsidP="003C5AC8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79204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52A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A252A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D3D75">
              <w:rPr>
                <w:rFonts w:ascii="Arial" w:hAnsi="Arial" w:cs="Arial"/>
                <w:sz w:val="18"/>
                <w:szCs w:val="18"/>
              </w:rPr>
              <w:t xml:space="preserve">Use on </w:t>
            </w:r>
            <w:r w:rsidR="00A252AF">
              <w:rPr>
                <w:rFonts w:ascii="Arial" w:hAnsi="Arial" w:cs="Arial"/>
                <w:sz w:val="18"/>
                <w:szCs w:val="18"/>
              </w:rPr>
              <w:t>Learning Management Systems</w:t>
            </w:r>
          </w:p>
          <w:p w14:paraId="1931FDC4" w14:textId="65DB11DE" w:rsidR="00A252AF" w:rsidRDefault="005E6B96" w:rsidP="003C5AC8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144347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52A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A252AF">
              <w:rPr>
                <w:rFonts w:ascii="Arial" w:hAnsi="Arial" w:cs="Arial"/>
                <w:sz w:val="18"/>
                <w:szCs w:val="18"/>
              </w:rPr>
              <w:t xml:space="preserve"> Commercial and merchandising</w:t>
            </w:r>
          </w:p>
          <w:p w14:paraId="72AF8413" w14:textId="114AAED3" w:rsidR="003C5AC8" w:rsidRPr="00A252AF" w:rsidRDefault="005E6B96" w:rsidP="00A252AF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157969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52A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A252AF">
              <w:rPr>
                <w:rFonts w:ascii="Arial" w:hAnsi="Arial" w:cs="Arial"/>
                <w:sz w:val="18"/>
                <w:szCs w:val="18"/>
              </w:rPr>
              <w:t xml:space="preserve"> Other: </w:t>
            </w:r>
            <w:sdt>
              <w:sdtPr>
                <w:rPr>
                  <w:rFonts w:cs="Calibri"/>
                  <w:sz w:val="18"/>
                  <w:szCs w:val="18"/>
                </w:rPr>
                <w:id w:val="-1057850610"/>
                <w:placeholder>
                  <w:docPart w:val="236BFAF405E3489FBDB47F04CC662003"/>
                </w:placeholder>
                <w:showingPlcHdr/>
                <w:text/>
              </w:sdtPr>
              <w:sdtEndPr/>
              <w:sdtContent>
                <w:r w:rsidR="00A252AF"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</w:tr>
      <w:tr w:rsidR="003C5AC8" w:rsidRPr="00F736E5" w14:paraId="681D71D2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32B2BCE1" w14:textId="2DA4C1F2" w:rsidR="003C5AC8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anguage translation (provide intended language)</w:t>
            </w:r>
          </w:p>
        </w:tc>
        <w:sdt>
          <w:sdtPr>
            <w:rPr>
              <w:rFonts w:cs="Calibri"/>
              <w:sz w:val="18"/>
              <w:szCs w:val="18"/>
            </w:rPr>
            <w:id w:val="-417339084"/>
            <w:placeholder>
              <w:docPart w:val="E9B10D094F2848B9A7FBEABB79F19590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0E04C59B" w14:textId="672DA10B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F736E5" w14:paraId="23736780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64FDE58E" w14:textId="78A87FA9" w:rsidR="003C5AC8" w:rsidRPr="00F736E5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nded readership (list up to three secondary markets)</w:t>
            </w:r>
          </w:p>
        </w:tc>
        <w:sdt>
          <w:sdtPr>
            <w:rPr>
              <w:rFonts w:cs="Calibri"/>
              <w:sz w:val="18"/>
              <w:szCs w:val="18"/>
            </w:rPr>
            <w:id w:val="-339091960"/>
            <w:placeholder>
              <w:docPart w:val="38A942E6E49940659CEA9CD2269CC237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7B5C6AA0" w14:textId="1D6F2664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F736E5" w14:paraId="0958659B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2C0DDC21" w14:textId="1E874847" w:rsidR="003C5AC8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blication rights (</w:t>
            </w:r>
            <w:r w:rsidR="00A252AF">
              <w:rPr>
                <w:rFonts w:ascii="Arial" w:hAnsi="Arial" w:cs="Arial"/>
                <w:sz w:val="18"/>
                <w:szCs w:val="18"/>
              </w:rPr>
              <w:t>tick</w:t>
            </w:r>
            <w:r>
              <w:rPr>
                <w:rFonts w:ascii="Arial" w:hAnsi="Arial" w:cs="Arial"/>
                <w:sz w:val="18"/>
                <w:szCs w:val="18"/>
              </w:rPr>
              <w:t xml:space="preserve"> the applicable options)</w:t>
            </w:r>
          </w:p>
        </w:tc>
        <w:tc>
          <w:tcPr>
            <w:tcW w:w="4048" w:type="dxa"/>
            <w:vAlign w:val="center"/>
          </w:tcPr>
          <w:p w14:paraId="053515E5" w14:textId="7855DD76" w:rsidR="003C5AC8" w:rsidRPr="005566A3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676570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66A3" w:rsidRPr="005566A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C5AC8" w:rsidRPr="005566A3">
              <w:rPr>
                <w:rFonts w:ascii="Arial" w:hAnsi="Arial" w:cs="Arial"/>
                <w:sz w:val="18"/>
                <w:szCs w:val="18"/>
              </w:rPr>
              <w:t xml:space="preserve">  Print</w:t>
            </w:r>
          </w:p>
          <w:p w14:paraId="10AAF0F6" w14:textId="771137FD" w:rsidR="003C5AC8" w:rsidRPr="005566A3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570493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AC8" w:rsidRPr="005566A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C5AC8" w:rsidRPr="005566A3">
              <w:rPr>
                <w:rFonts w:ascii="Arial" w:hAnsi="Arial" w:cs="Arial"/>
                <w:sz w:val="18"/>
                <w:szCs w:val="18"/>
              </w:rPr>
              <w:t xml:space="preserve">  E-pub</w:t>
            </w:r>
          </w:p>
          <w:p w14:paraId="45320974" w14:textId="1FFF35BE" w:rsidR="003C5AC8" w:rsidRPr="005566A3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9919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AC8" w:rsidRPr="005566A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C5AC8" w:rsidRPr="005566A3">
              <w:rPr>
                <w:rFonts w:ascii="Arial" w:hAnsi="Arial" w:cs="Arial"/>
                <w:sz w:val="18"/>
                <w:szCs w:val="18"/>
              </w:rPr>
              <w:t xml:space="preserve"> Open access </w:t>
            </w:r>
            <w:proofErr w:type="spellStart"/>
            <w:r w:rsidR="003C5AC8" w:rsidRPr="005566A3">
              <w:rPr>
                <w:rFonts w:ascii="Arial" w:hAnsi="Arial" w:cs="Arial"/>
                <w:sz w:val="18"/>
                <w:szCs w:val="18"/>
              </w:rPr>
              <w:t>WebPDF</w:t>
            </w:r>
            <w:proofErr w:type="spellEnd"/>
            <w:r w:rsidR="003C5AC8" w:rsidRPr="005566A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3D8714B" w14:textId="37E42BFB" w:rsidR="005566A3" w:rsidRPr="005566A3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17163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66A3" w:rsidRPr="005566A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566A3" w:rsidRPr="005566A3">
              <w:rPr>
                <w:rFonts w:ascii="Arial" w:hAnsi="Arial" w:cs="Arial"/>
                <w:sz w:val="18"/>
                <w:szCs w:val="18"/>
              </w:rPr>
              <w:t xml:space="preserve"> HTML</w:t>
            </w:r>
          </w:p>
          <w:p w14:paraId="2AC2AC4A" w14:textId="7C4E9613" w:rsidR="005566A3" w:rsidRPr="005566A3" w:rsidRDefault="005E6B96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02355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66A3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566A3" w:rsidRPr="005566A3">
              <w:rPr>
                <w:rFonts w:ascii="Arial" w:hAnsi="Arial" w:cs="Arial"/>
                <w:sz w:val="18"/>
                <w:szCs w:val="18"/>
              </w:rPr>
              <w:t xml:space="preserve"> XML</w:t>
            </w:r>
          </w:p>
        </w:tc>
      </w:tr>
      <w:tr w:rsidR="00A252AF" w:rsidRPr="00F736E5" w14:paraId="1AEDCABD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32AEE47A" w14:textId="72582EF6" w:rsidR="00A252AF" w:rsidRDefault="00A252AF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Forecast</w:t>
            </w:r>
            <w:r w:rsidR="00897B9E">
              <w:rPr>
                <w:rFonts w:ascii="Arial" w:hAnsi="Arial" w:cs="Arial"/>
                <w:sz w:val="18"/>
                <w:szCs w:val="18"/>
              </w:rPr>
              <w:t>ed</w:t>
            </w:r>
            <w:r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Pr="00A252AF">
              <w:rPr>
                <w:rFonts w:ascii="Arial" w:hAnsi="Arial" w:cs="Arial"/>
                <w:sz w:val="18"/>
                <w:szCs w:val="18"/>
              </w:rPr>
              <w:t>Creative Commons</w:t>
            </w:r>
            <w:r>
              <w:rPr>
                <w:rFonts w:ascii="Arial" w:hAnsi="Arial" w:cs="Arial"/>
                <w:sz w:val="18"/>
                <w:szCs w:val="18"/>
              </w:rPr>
              <w:t>) attribution publication license</w:t>
            </w:r>
          </w:p>
        </w:tc>
        <w:sdt>
          <w:sdtPr>
            <w:rPr>
              <w:rFonts w:cs="Calibri"/>
              <w:sz w:val="18"/>
              <w:szCs w:val="18"/>
            </w:rPr>
            <w:id w:val="112178519"/>
            <w:placeholder>
              <w:docPart w:val="24B9B7D16DD14842BD5C0F793EB19BF8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7A7FFBDA" w14:textId="6EB0B445" w:rsidR="00A252AF" w:rsidRDefault="00897B9E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252AF" w:rsidRPr="00F736E5" w14:paraId="7B0A04BC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299A239F" w14:textId="1C24ED82" w:rsidR="00A252AF" w:rsidRDefault="00A252AF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clusive license</w:t>
            </w:r>
            <w:r w:rsidR="00897B9E">
              <w:rPr>
                <w:rFonts w:ascii="Arial" w:hAnsi="Arial" w:cs="Arial"/>
                <w:sz w:val="18"/>
                <w:szCs w:val="18"/>
              </w:rPr>
              <w:t xml:space="preserve"> required?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sdt>
          <w:sdtPr>
            <w:rPr>
              <w:rFonts w:cs="Calibri"/>
              <w:sz w:val="18"/>
              <w:szCs w:val="18"/>
            </w:rPr>
            <w:id w:val="-1879315718"/>
            <w:placeholder>
              <w:docPart w:val="EA319C5359774FEA91DD17B44DBDCE92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19555E29" w14:textId="6A959D93" w:rsidR="00A252AF" w:rsidRDefault="00897B9E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F736E5" w14:paraId="156FFD37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25516D70" w14:textId="5ECFA78C" w:rsidR="003C5AC8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rritory for distribution</w:t>
            </w:r>
            <w:r w:rsidR="00A252AF">
              <w:rPr>
                <w:rFonts w:ascii="Arial" w:hAnsi="Arial" w:cs="Arial"/>
                <w:sz w:val="18"/>
                <w:szCs w:val="18"/>
              </w:rPr>
              <w:t xml:space="preserve"> in </w:t>
            </w:r>
            <w:r w:rsidR="00A252AF" w:rsidRPr="00897B9E">
              <w:rPr>
                <w:rFonts w:ascii="Arial" w:hAnsi="Arial" w:cs="Arial"/>
                <w:sz w:val="18"/>
                <w:szCs w:val="18"/>
                <w:u w:val="single"/>
              </w:rPr>
              <w:t>print</w:t>
            </w:r>
          </w:p>
        </w:tc>
        <w:sdt>
          <w:sdtPr>
            <w:rPr>
              <w:rFonts w:cs="Calibri"/>
              <w:sz w:val="18"/>
              <w:szCs w:val="18"/>
            </w:rPr>
            <w:id w:val="996159459"/>
            <w:placeholder>
              <w:docPart w:val="702A4E68037E42F98BC3486D411CCDE8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3FE0281F" w14:textId="2ACFCF42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252AF" w:rsidRPr="00F736E5" w14:paraId="2866DF81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07058A7C" w14:textId="2858D4AA" w:rsidR="00A252AF" w:rsidRDefault="00A252AF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erritory for distribution in </w:t>
            </w:r>
            <w:r w:rsidRPr="00897B9E">
              <w:rPr>
                <w:rFonts w:ascii="Arial" w:hAnsi="Arial" w:cs="Arial"/>
                <w:sz w:val="18"/>
                <w:szCs w:val="18"/>
                <w:u w:val="single"/>
              </w:rPr>
              <w:t>digital format</w:t>
            </w:r>
          </w:p>
        </w:tc>
        <w:sdt>
          <w:sdtPr>
            <w:rPr>
              <w:rFonts w:cs="Calibri"/>
              <w:sz w:val="18"/>
              <w:szCs w:val="18"/>
            </w:rPr>
            <w:id w:val="-1148118249"/>
            <w:placeholder>
              <w:docPart w:val="15585A2401E14CFAB428D0361DCB0B5B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7A9E5D1B" w14:textId="3DCAE37C" w:rsidR="00A252AF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F736E5" w14:paraId="03339AC4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1D565838" w14:textId="35C32D83" w:rsidR="003C5AC8" w:rsidRPr="00F736E5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stimated recommended retail price (RRP)</w:t>
            </w:r>
          </w:p>
        </w:tc>
        <w:sdt>
          <w:sdtPr>
            <w:rPr>
              <w:rFonts w:cs="Calibri"/>
              <w:sz w:val="18"/>
              <w:szCs w:val="18"/>
            </w:rPr>
            <w:id w:val="1787689300"/>
            <w:placeholder>
              <w:docPart w:val="DFA802D0F4E54701B2A594C216E09278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14831119" w14:textId="33F7D60B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F736E5" w14:paraId="311961A1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0399BE4F" w14:textId="237EC9AA" w:rsidR="003C5AC8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stimated first print-run</w:t>
            </w:r>
          </w:p>
        </w:tc>
        <w:sdt>
          <w:sdtPr>
            <w:rPr>
              <w:rFonts w:cs="Calibri"/>
              <w:sz w:val="18"/>
              <w:szCs w:val="18"/>
            </w:rPr>
            <w:id w:val="-542670477"/>
            <w:placeholder>
              <w:docPart w:val="EC0410E95378471B88FD4A1D6C6EE83B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3C26A1C9" w14:textId="43170D46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F736E5" w14:paraId="4C2120A8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1B3003B0" w14:textId="2CDC5BCE" w:rsidR="003C5AC8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stimated publication date</w:t>
            </w:r>
          </w:p>
        </w:tc>
        <w:sdt>
          <w:sdtPr>
            <w:rPr>
              <w:rFonts w:cs="Calibri"/>
              <w:sz w:val="18"/>
              <w:szCs w:val="18"/>
            </w:rPr>
            <w:id w:val="-551539545"/>
            <w:placeholder>
              <w:docPart w:val="34F5CD8069664157A14E90D66DED621C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1C0A2459" w14:textId="2D2D8887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F736E5" w14:paraId="1EA01B6C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6DC50AE5" w14:textId="3D2BD4F8" w:rsidR="003C5AC8" w:rsidRPr="00F736E5" w:rsidRDefault="003C5AC8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bookmarkStart w:id="2" w:name="_Hlk133221309"/>
            <w:r>
              <w:rPr>
                <w:rFonts w:ascii="Arial" w:hAnsi="Arial" w:cs="Arial"/>
                <w:sz w:val="18"/>
                <w:szCs w:val="18"/>
              </w:rPr>
              <w:t>Will the book be published as an open-access publication?*</w:t>
            </w:r>
          </w:p>
        </w:tc>
        <w:sdt>
          <w:sdtPr>
            <w:rPr>
              <w:rFonts w:cs="Calibri"/>
              <w:sz w:val="18"/>
              <w:szCs w:val="18"/>
            </w:rPr>
            <w:id w:val="1766718949"/>
            <w:placeholder>
              <w:docPart w:val="AA714E5EA6BB4E918F3A992544F87F7E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3B3FEE27" w14:textId="505BE955" w:rsidR="003C5AC8" w:rsidRPr="00F736E5" w:rsidRDefault="00A252AF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bookmarkEnd w:id="2"/>
      <w:tr w:rsidR="003C5AC8" w:rsidRPr="00F736E5" w14:paraId="7620F1A5" w14:textId="77777777" w:rsidTr="00A252AF">
        <w:trPr>
          <w:trHeight w:val="245"/>
        </w:trPr>
        <w:tc>
          <w:tcPr>
            <w:tcW w:w="10343" w:type="dxa"/>
            <w:gridSpan w:val="4"/>
            <w:shd w:val="clear" w:color="auto" w:fill="F2F2F2" w:themeFill="background1" w:themeFillShade="F2"/>
            <w:vAlign w:val="center"/>
          </w:tcPr>
          <w:p w14:paraId="2465F2D1" w14:textId="75D7C8FE" w:rsidR="003C5AC8" w:rsidRPr="00F736E5" w:rsidRDefault="003C5AC8" w:rsidP="00897B9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Pr="00B43620">
              <w:rPr>
                <w:rFonts w:ascii="Arial" w:hAnsi="Arial" w:cs="Arial"/>
                <w:sz w:val="18"/>
                <w:szCs w:val="18"/>
              </w:rPr>
              <w:t xml:space="preserve">Kindly note that AOSIS may not have the copyright for all the illustrations in the </w:t>
            </w:r>
            <w:r w:rsidR="00897B9E">
              <w:rPr>
                <w:rFonts w:ascii="Arial" w:hAnsi="Arial" w:cs="Arial"/>
                <w:sz w:val="18"/>
                <w:szCs w:val="18"/>
              </w:rPr>
              <w:t>current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43620">
              <w:rPr>
                <w:rFonts w:ascii="Arial" w:hAnsi="Arial" w:cs="Arial"/>
                <w:sz w:val="18"/>
                <w:szCs w:val="18"/>
              </w:rPr>
              <w:t>work. In this case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B43620">
              <w:rPr>
                <w:rFonts w:ascii="Arial" w:hAnsi="Arial" w:cs="Arial"/>
                <w:sz w:val="18"/>
                <w:szCs w:val="18"/>
              </w:rPr>
              <w:t xml:space="preserve"> the applicant (i.e. the </w:t>
            </w:r>
            <w:r>
              <w:rPr>
                <w:rFonts w:ascii="Arial" w:hAnsi="Arial" w:cs="Arial"/>
                <w:sz w:val="18"/>
                <w:szCs w:val="18"/>
              </w:rPr>
              <w:t>applying publisher</w:t>
            </w:r>
            <w:r w:rsidRPr="00B43620">
              <w:rPr>
                <w:rFonts w:ascii="Arial" w:hAnsi="Arial" w:cs="Arial"/>
                <w:sz w:val="18"/>
                <w:szCs w:val="18"/>
              </w:rPr>
              <w:t xml:space="preserve">) is responsible for contacting the </w:t>
            </w:r>
            <w:r>
              <w:rPr>
                <w:rFonts w:ascii="Arial" w:hAnsi="Arial" w:cs="Arial"/>
                <w:sz w:val="18"/>
                <w:szCs w:val="18"/>
              </w:rPr>
              <w:t>copyright</w:t>
            </w:r>
            <w:r w:rsidRPr="00B43620">
              <w:rPr>
                <w:rFonts w:ascii="Arial" w:hAnsi="Arial" w:cs="Arial"/>
                <w:sz w:val="18"/>
                <w:szCs w:val="18"/>
              </w:rPr>
              <w:t xml:space="preserve"> holder with a permission request and for clearing permiss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C5AC8">
              <w:rPr>
                <w:rFonts w:ascii="Arial" w:hAnsi="Arial" w:cs="Arial"/>
                <w:sz w:val="18"/>
                <w:szCs w:val="18"/>
              </w:rPr>
              <w:t>before we can agree to publish</w:t>
            </w:r>
            <w:r w:rsidRPr="00B43620">
              <w:rPr>
                <w:rFonts w:ascii="Arial" w:hAnsi="Arial" w:cs="Arial"/>
                <w:sz w:val="18"/>
                <w:szCs w:val="18"/>
              </w:rPr>
              <w:t xml:space="preserve">. Kindly </w:t>
            </w:r>
            <w:r w:rsidRPr="003C5AC8">
              <w:rPr>
                <w:rFonts w:ascii="Arial" w:hAnsi="Arial" w:cs="Arial"/>
                <w:sz w:val="18"/>
                <w:szCs w:val="18"/>
              </w:rPr>
              <w:t>carefully check the text, illustration list and captions before sending</w:t>
            </w:r>
            <w:r w:rsidRPr="00B43620">
              <w:rPr>
                <w:rFonts w:ascii="Arial" w:hAnsi="Arial" w:cs="Arial"/>
                <w:sz w:val="18"/>
                <w:szCs w:val="18"/>
              </w:rPr>
              <w:t xml:space="preserve"> your translation request</w:t>
            </w:r>
            <w:r w:rsidR="00897B9E">
              <w:rPr>
                <w:rFonts w:ascii="Arial" w:hAnsi="Arial" w:cs="Arial"/>
                <w:sz w:val="18"/>
                <w:szCs w:val="18"/>
              </w:rPr>
              <w:t>; thus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3C5AC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97B9E">
              <w:rPr>
                <w:rFonts w:ascii="Arial" w:hAnsi="Arial" w:cs="Arial"/>
                <w:sz w:val="18"/>
                <w:szCs w:val="18"/>
              </w:rPr>
              <w:t>consider</w:t>
            </w:r>
            <w:r w:rsidRPr="003C5AC8">
              <w:rPr>
                <w:rFonts w:ascii="Arial" w:hAnsi="Arial" w:cs="Arial"/>
                <w:sz w:val="18"/>
                <w:szCs w:val="18"/>
              </w:rPr>
              <w:t xml:space="preserve"> excluding them or keeping them to a minimum</w:t>
            </w:r>
            <w:r w:rsidRPr="00B43620">
              <w:rPr>
                <w:rFonts w:ascii="Arial" w:hAnsi="Arial" w:cs="Arial"/>
                <w:sz w:val="18"/>
                <w:szCs w:val="18"/>
              </w:rPr>
              <w:t>. If no other copyright holders of the illustrations are mentioned, the applicant may assume that AOSIS holds the copyright</w:t>
            </w:r>
            <w:r>
              <w:rPr>
                <w:rFonts w:ascii="Arial" w:hAnsi="Arial" w:cs="Arial"/>
                <w:sz w:val="18"/>
                <w:szCs w:val="18"/>
              </w:rPr>
              <w:t xml:space="preserve"> in the published edition</w:t>
            </w:r>
            <w:r w:rsidRPr="00B43620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A252AF" w:rsidRPr="00F736E5" w14:paraId="68B0C6B1" w14:textId="77777777" w:rsidTr="00DB5AE6">
        <w:trPr>
          <w:trHeight w:val="245"/>
        </w:trPr>
        <w:tc>
          <w:tcPr>
            <w:tcW w:w="10343" w:type="dxa"/>
            <w:gridSpan w:val="4"/>
            <w:vAlign w:val="center"/>
          </w:tcPr>
          <w:p w14:paraId="575A8486" w14:textId="77777777" w:rsidR="00A252AF" w:rsidRPr="00FD3D75" w:rsidRDefault="00A252AF" w:rsidP="003C5AC8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D3D75">
              <w:rPr>
                <w:rFonts w:ascii="Arial" w:hAnsi="Arial" w:cs="Arial"/>
                <w:b/>
                <w:bCs/>
                <w:sz w:val="18"/>
                <w:szCs w:val="18"/>
              </w:rPr>
              <w:t>Will you add any new text or figures (tables, figures, boxes) to the original work?</w:t>
            </w:r>
          </w:p>
          <w:p w14:paraId="339DBBB4" w14:textId="77777777" w:rsidR="00A252AF" w:rsidRDefault="00A252AF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sdt>
            <w:sdtPr>
              <w:rPr>
                <w:rFonts w:cs="Calibri"/>
                <w:sz w:val="18"/>
                <w:szCs w:val="18"/>
              </w:rPr>
              <w:id w:val="-265999336"/>
              <w:placeholder>
                <w:docPart w:val="4AEE4BE767BF4F8FBA1C777EBF798F2F"/>
              </w:placeholder>
              <w:showingPlcHdr/>
              <w:text/>
            </w:sdtPr>
            <w:sdtEndPr/>
            <w:sdtContent>
              <w:p w14:paraId="7388F876" w14:textId="3238BD8A" w:rsidR="00A252AF" w:rsidRPr="00F736E5" w:rsidRDefault="00A252AF" w:rsidP="00A252AF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sdtContent>
          </w:sdt>
        </w:tc>
      </w:tr>
      <w:tr w:rsidR="00A252AF" w:rsidRPr="00F736E5" w14:paraId="1EB3D8E0" w14:textId="77777777" w:rsidTr="00213735">
        <w:trPr>
          <w:trHeight w:val="245"/>
        </w:trPr>
        <w:tc>
          <w:tcPr>
            <w:tcW w:w="10343" w:type="dxa"/>
            <w:gridSpan w:val="4"/>
            <w:vAlign w:val="center"/>
          </w:tcPr>
          <w:p w14:paraId="61F6D565" w14:textId="6C7E0C87" w:rsidR="00A252AF" w:rsidRDefault="00A252AF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D3D75">
              <w:rPr>
                <w:rFonts w:ascii="Arial" w:hAnsi="Arial" w:cs="Arial"/>
                <w:b/>
                <w:bCs/>
                <w:sz w:val="18"/>
                <w:szCs w:val="18"/>
              </w:rPr>
              <w:t>Will you submit the book for indexing with academic indexes, repositories and digital libraries? If yes, provide each institution’s name.</w:t>
            </w:r>
          </w:p>
          <w:p w14:paraId="3037543F" w14:textId="77777777" w:rsidR="00A252AF" w:rsidRDefault="00A252AF" w:rsidP="003C5AC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sdt>
            <w:sdtPr>
              <w:rPr>
                <w:rFonts w:cs="Calibri"/>
                <w:sz w:val="18"/>
                <w:szCs w:val="18"/>
              </w:rPr>
              <w:id w:val="-1420934587"/>
              <w:placeholder>
                <w:docPart w:val="49FD6C868026415DB9E55237A6F70733"/>
              </w:placeholder>
              <w:showingPlcHdr/>
              <w:text/>
            </w:sdtPr>
            <w:sdtEndPr/>
            <w:sdtContent>
              <w:p w14:paraId="39737DF4" w14:textId="66C52046" w:rsidR="00A252AF" w:rsidRPr="00897B9E" w:rsidRDefault="00A252AF" w:rsidP="00897B9E">
                <w:pPr>
                  <w:spacing w:after="0" w:line="240" w:lineRule="auto"/>
                  <w:rPr>
                    <w:rFonts w:cs="Calibri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sdtContent>
          </w:sdt>
        </w:tc>
      </w:tr>
      <w:tr w:rsidR="005566A3" w:rsidRPr="00F736E5" w14:paraId="433D9FA0" w14:textId="77777777" w:rsidTr="000F67C2">
        <w:trPr>
          <w:trHeight w:val="500"/>
        </w:trPr>
        <w:tc>
          <w:tcPr>
            <w:tcW w:w="10343" w:type="dxa"/>
            <w:gridSpan w:val="4"/>
            <w:vAlign w:val="center"/>
          </w:tcPr>
          <w:p w14:paraId="62533F6A" w14:textId="77777777" w:rsidR="005566A3" w:rsidRDefault="005566A3" w:rsidP="0054588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re there any other requests that we should consider? </w:t>
            </w:r>
          </w:p>
          <w:p w14:paraId="15BDFEC7" w14:textId="77777777" w:rsidR="005566A3" w:rsidRPr="00F736E5" w:rsidRDefault="005566A3" w:rsidP="0054588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sdt>
            <w:sdtPr>
              <w:rPr>
                <w:rFonts w:cs="Calibri"/>
                <w:sz w:val="18"/>
                <w:szCs w:val="18"/>
              </w:rPr>
              <w:id w:val="356091851"/>
              <w:placeholder>
                <w:docPart w:val="D10DD06814624D53808F6828C8B19EB3"/>
              </w:placeholder>
              <w:showingPlcHdr/>
              <w:text/>
            </w:sdtPr>
            <w:sdtEndPr/>
            <w:sdtContent>
              <w:p w14:paraId="053E5488" w14:textId="2EB4A771" w:rsidR="005566A3" w:rsidRPr="00F736E5" w:rsidRDefault="005566A3" w:rsidP="003C5AC8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sdtContent>
          </w:sdt>
        </w:tc>
      </w:tr>
      <w:tr w:rsidR="00A252AF" w:rsidRPr="003C5AC8" w14:paraId="0707AAC3" w14:textId="77777777" w:rsidTr="00545886">
        <w:trPr>
          <w:trHeight w:val="245"/>
        </w:trPr>
        <w:tc>
          <w:tcPr>
            <w:tcW w:w="6295" w:type="dxa"/>
            <w:gridSpan w:val="3"/>
            <w:shd w:val="clear" w:color="auto" w:fill="D9D9D9" w:themeFill="background1" w:themeFillShade="D9"/>
            <w:vAlign w:val="center"/>
          </w:tcPr>
          <w:p w14:paraId="4AEFA33B" w14:textId="50E20F63" w:rsidR="00A252AF" w:rsidRPr="003C5AC8" w:rsidRDefault="00897B9E" w:rsidP="00897B9E">
            <w:pPr>
              <w:pStyle w:val="H1AOSIS"/>
              <w:numPr>
                <w:ilvl w:val="0"/>
                <w:numId w:val="49"/>
              </w:numPr>
              <w:rPr>
                <w:rFonts w:cs="Arial"/>
                <w:sz w:val="18"/>
                <w:szCs w:val="18"/>
                <w:lang w:val="fr-FR"/>
              </w:rPr>
            </w:pPr>
            <w:r>
              <w:rPr>
                <w:lang w:val="fr-FR"/>
              </w:rPr>
              <w:t>FEES AND RENUMERATION</w:t>
            </w:r>
          </w:p>
        </w:tc>
        <w:tc>
          <w:tcPr>
            <w:tcW w:w="4048" w:type="dxa"/>
            <w:shd w:val="clear" w:color="auto" w:fill="808080" w:themeFill="background1" w:themeFillShade="80"/>
          </w:tcPr>
          <w:p w14:paraId="6655DCE2" w14:textId="77777777" w:rsidR="00A252AF" w:rsidRPr="003C5AC8" w:rsidRDefault="00A252AF" w:rsidP="00545886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fr-FR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fr-FR"/>
              </w:rPr>
              <w:t>COMPULSORY SECTION</w:t>
            </w:r>
          </w:p>
        </w:tc>
      </w:tr>
      <w:tr w:rsidR="00A252AF" w:rsidRPr="00F736E5" w14:paraId="092B39C3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4C2EBA74" w14:textId="3D8E6D1A" w:rsidR="00A252AF" w:rsidRPr="00F736E5" w:rsidRDefault="00A252AF" w:rsidP="0054588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nce-license fee proposed</w:t>
            </w:r>
          </w:p>
        </w:tc>
        <w:sdt>
          <w:sdtPr>
            <w:rPr>
              <w:rFonts w:cs="Calibri"/>
              <w:sz w:val="18"/>
              <w:szCs w:val="18"/>
            </w:rPr>
            <w:id w:val="129908077"/>
            <w:placeholder>
              <w:docPart w:val="C6776E141815450D86F2691F2E8C4A8F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37B3D626" w14:textId="77777777" w:rsidR="00A252AF" w:rsidRPr="00F736E5" w:rsidRDefault="00A252AF" w:rsidP="00545886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252AF" w:rsidRPr="00F736E5" w14:paraId="095B28D7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5A53AC07" w14:textId="2625ED81" w:rsidR="00A252AF" w:rsidRPr="00F736E5" w:rsidRDefault="00A252AF" w:rsidP="0054588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oyalty percentage proposed based on net sales income</w:t>
            </w:r>
          </w:p>
        </w:tc>
        <w:sdt>
          <w:sdtPr>
            <w:rPr>
              <w:rFonts w:cs="Calibri"/>
              <w:sz w:val="18"/>
              <w:szCs w:val="18"/>
            </w:rPr>
            <w:id w:val="-536972773"/>
            <w:placeholder>
              <w:docPart w:val="221EE0EB8F4C4BAA83CFDF2BE3B07466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56FB7F9A" w14:textId="77777777" w:rsidR="00A252AF" w:rsidRPr="00F736E5" w:rsidRDefault="00A252AF" w:rsidP="00545886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252AF" w:rsidRPr="00F736E5" w14:paraId="0E6D289E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093A772E" w14:textId="77777777" w:rsidR="00A252AF" w:rsidRPr="00F736E5" w:rsidRDefault="00A252AF" w:rsidP="0054588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rresponding applicant’s name and position</w:t>
            </w:r>
          </w:p>
        </w:tc>
        <w:sdt>
          <w:sdtPr>
            <w:rPr>
              <w:rFonts w:cs="Calibri"/>
              <w:sz w:val="18"/>
              <w:szCs w:val="18"/>
            </w:rPr>
            <w:id w:val="-968592153"/>
            <w:placeholder>
              <w:docPart w:val="65D9D899037E48ACBDF8DD067BFB91E0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22FAE698" w14:textId="77777777" w:rsidR="00A252AF" w:rsidRPr="00F736E5" w:rsidRDefault="00A252AF" w:rsidP="00545886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252AF" w:rsidRPr="00F736E5" w14:paraId="4CCCED74" w14:textId="77777777" w:rsidTr="00545886">
        <w:trPr>
          <w:trHeight w:val="245"/>
        </w:trPr>
        <w:tc>
          <w:tcPr>
            <w:tcW w:w="6295" w:type="dxa"/>
            <w:gridSpan w:val="3"/>
            <w:vAlign w:val="center"/>
          </w:tcPr>
          <w:p w14:paraId="0CBBEF3F" w14:textId="77777777" w:rsidR="00A252AF" w:rsidRPr="00F736E5" w:rsidRDefault="00A252AF" w:rsidP="0054588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-mail address</w:t>
            </w:r>
          </w:p>
        </w:tc>
        <w:sdt>
          <w:sdtPr>
            <w:rPr>
              <w:rFonts w:cs="Calibri"/>
              <w:sz w:val="18"/>
              <w:szCs w:val="18"/>
            </w:rPr>
            <w:id w:val="182319912"/>
            <w:placeholder>
              <w:docPart w:val="879C0C60ED9D4EC38B6D1E9329F46E70"/>
            </w:placeholder>
            <w:showingPlcHdr/>
            <w:text/>
          </w:sdtPr>
          <w:sdtEndPr/>
          <w:sdtContent>
            <w:tc>
              <w:tcPr>
                <w:tcW w:w="4048" w:type="dxa"/>
                <w:vAlign w:val="center"/>
              </w:tcPr>
              <w:p w14:paraId="20D6000E" w14:textId="77777777" w:rsidR="00A252AF" w:rsidRPr="00F736E5" w:rsidRDefault="00A252AF" w:rsidP="00545886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 w:rsidRPr="00A252AF">
                  <w:rPr>
                    <w:rFonts w:ascii="Arial" w:hAnsi="Arial" w:cs="Arial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C5AC8" w:rsidRPr="00A252AF" w14:paraId="1CC84D08" w14:textId="77777777" w:rsidTr="00897B9E">
        <w:tc>
          <w:tcPr>
            <w:tcW w:w="10343" w:type="dxa"/>
            <w:gridSpan w:val="4"/>
            <w:shd w:val="clear" w:color="auto" w:fill="D9D9D9" w:themeFill="background1" w:themeFillShade="D9"/>
            <w:vAlign w:val="center"/>
          </w:tcPr>
          <w:p w14:paraId="1D59E58E" w14:textId="3E6DBBAE" w:rsidR="003C5AC8" w:rsidRPr="00A252AF" w:rsidRDefault="00897B9E" w:rsidP="00897B9E">
            <w:pPr>
              <w:pStyle w:val="H1AOSIS"/>
              <w:numPr>
                <w:ilvl w:val="0"/>
                <w:numId w:val="49"/>
              </w:numPr>
              <w:rPr>
                <w:rFonts w:cs="Arial"/>
                <w:sz w:val="18"/>
                <w:szCs w:val="18"/>
                <w:lang w:val="fr-FR"/>
              </w:rPr>
            </w:pPr>
            <w:r>
              <w:rPr>
                <w:lang w:val="fr-FR"/>
              </w:rPr>
              <w:t>DISCLAIMER</w:t>
            </w:r>
          </w:p>
        </w:tc>
      </w:tr>
      <w:tr w:rsidR="003C5AC8" w:rsidRPr="00A252AF" w14:paraId="21F01A72" w14:textId="77777777" w:rsidTr="004840B3">
        <w:trPr>
          <w:trHeight w:val="245"/>
        </w:trPr>
        <w:tc>
          <w:tcPr>
            <w:tcW w:w="10343" w:type="dxa"/>
            <w:gridSpan w:val="4"/>
            <w:vAlign w:val="center"/>
          </w:tcPr>
          <w:p w14:paraId="6664CDD3" w14:textId="2BF9281A" w:rsidR="00A252AF" w:rsidRDefault="00A252AF" w:rsidP="00897B9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566A3">
              <w:rPr>
                <w:rFonts w:ascii="Arial" w:hAnsi="Arial" w:cs="Arial"/>
                <w:b/>
                <w:bCs/>
                <w:sz w:val="18"/>
                <w:szCs w:val="18"/>
              </w:rPr>
              <w:t>Disclaimer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252AF">
              <w:rPr>
                <w:rFonts w:ascii="Arial" w:hAnsi="Arial" w:cs="Arial"/>
                <w:sz w:val="18"/>
                <w:szCs w:val="18"/>
              </w:rPr>
              <w:t>This material will appear in a digital scholarly work titled [name of work] to be published open access by [name of press] under a</w:t>
            </w:r>
            <w:r>
              <w:rPr>
                <w:rFonts w:ascii="Arial" w:hAnsi="Arial" w:cs="Arial"/>
                <w:sz w:val="18"/>
                <w:szCs w:val="18"/>
              </w:rPr>
              <w:t>n appropriate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 CC-BY license. There will be no charge for readers to access this work. [</w:t>
            </w:r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ame of </w:t>
            </w:r>
            <w:r>
              <w:rPr>
                <w:rFonts w:ascii="Arial" w:hAnsi="Arial" w:cs="Arial"/>
                <w:sz w:val="18"/>
                <w:szCs w:val="18"/>
              </w:rPr>
              <w:t>publisher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] may also make the work available for purchase in other formats and include my work in an institutional repository for preservation, accessibility, and/or research.  </w:t>
            </w:r>
          </w:p>
          <w:p w14:paraId="3571389F" w14:textId="77777777" w:rsidR="00A252AF" w:rsidRPr="00A252AF" w:rsidRDefault="00A252AF" w:rsidP="00897B9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D98203E" w14:textId="77777777" w:rsidR="00A252AF" w:rsidRDefault="00A252AF" w:rsidP="00897B9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A252AF">
              <w:rPr>
                <w:rFonts w:ascii="Arial" w:hAnsi="Arial" w:cs="Arial"/>
                <w:sz w:val="18"/>
                <w:szCs w:val="18"/>
              </w:rPr>
              <w:t xml:space="preserve">The requested permission extends in perpetuity and to any future revisions and editions of </w:t>
            </w:r>
            <w:r>
              <w:rPr>
                <w:rFonts w:ascii="Arial" w:hAnsi="Arial" w:cs="Arial"/>
                <w:sz w:val="18"/>
                <w:szCs w:val="18"/>
              </w:rPr>
              <w:t>the licensed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 work, in </w:t>
            </w:r>
            <w:r>
              <w:rPr>
                <w:rFonts w:ascii="Arial" w:hAnsi="Arial" w:cs="Arial"/>
                <w:sz w:val="18"/>
                <w:szCs w:val="18"/>
              </w:rPr>
              <w:t>[language]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 and </w:t>
            </w:r>
            <w:r>
              <w:rPr>
                <w:rFonts w:ascii="Arial" w:hAnsi="Arial" w:cs="Arial"/>
                <w:sz w:val="18"/>
                <w:szCs w:val="18"/>
              </w:rPr>
              <w:t>[territory]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 and in all media now known or hereafter developed</w:t>
            </w:r>
            <w:r>
              <w:rPr>
                <w:rFonts w:ascii="Arial" w:hAnsi="Arial" w:cs="Arial"/>
                <w:sz w:val="18"/>
                <w:szCs w:val="18"/>
              </w:rPr>
              <w:t xml:space="preserve"> (addenda to the original subsidiary rights agreement between the publisher and AOSIS will apply)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. These rights will </w:t>
            </w:r>
            <w:r>
              <w:rPr>
                <w:rFonts w:ascii="Arial" w:hAnsi="Arial" w:cs="Arial"/>
                <w:sz w:val="18"/>
                <w:szCs w:val="18"/>
              </w:rPr>
              <w:t>not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 restrict </w:t>
            </w:r>
            <w:r>
              <w:rPr>
                <w:rFonts w:ascii="Arial" w:hAnsi="Arial" w:cs="Arial"/>
                <w:sz w:val="18"/>
                <w:szCs w:val="18"/>
              </w:rPr>
              <w:t>the republication or reproduction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 of the material in any other form by you or </w:t>
            </w:r>
            <w:r>
              <w:rPr>
                <w:rFonts w:ascii="Arial" w:hAnsi="Arial" w:cs="Arial"/>
                <w:sz w:val="18"/>
                <w:szCs w:val="18"/>
              </w:rPr>
              <w:t>others authorised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0E82458F" w14:textId="77777777" w:rsidR="00A252AF" w:rsidRDefault="00A252AF" w:rsidP="00897B9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22680EE" w14:textId="02A65B3C" w:rsidR="003C5AC8" w:rsidRDefault="00A252AF" w:rsidP="00897B9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o maximise dissemination and credit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 the source of the </w:t>
            </w:r>
            <w:r>
              <w:rPr>
                <w:rFonts w:ascii="Arial" w:hAnsi="Arial" w:cs="Arial"/>
                <w:sz w:val="18"/>
                <w:szCs w:val="18"/>
              </w:rPr>
              <w:t xml:space="preserve">first published 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material, please </w:t>
            </w:r>
            <w:r>
              <w:rPr>
                <w:rFonts w:ascii="Arial" w:hAnsi="Arial" w:cs="Arial"/>
                <w:sz w:val="18"/>
                <w:szCs w:val="18"/>
              </w:rPr>
              <w:t>use the appropriate</w:t>
            </w:r>
            <w:r w:rsidRPr="00A252AF">
              <w:rPr>
                <w:rFonts w:ascii="Arial" w:hAnsi="Arial" w:cs="Arial"/>
                <w:sz w:val="18"/>
                <w:szCs w:val="18"/>
              </w:rPr>
              <w:t xml:space="preserve"> acknowledgement below</w:t>
            </w:r>
            <w:r>
              <w:rPr>
                <w:rFonts w:ascii="Arial" w:hAnsi="Arial" w:cs="Arial"/>
                <w:sz w:val="18"/>
                <w:szCs w:val="18"/>
              </w:rPr>
              <w:t xml:space="preserve"> as suggested below.</w:t>
            </w:r>
          </w:p>
          <w:p w14:paraId="586EE678" w14:textId="77777777" w:rsidR="005566A3" w:rsidRDefault="005566A3" w:rsidP="00897B9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2D6B525" w14:textId="38D8E018" w:rsidR="005566A3" w:rsidRPr="00A252AF" w:rsidRDefault="00A252AF" w:rsidP="00897B9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pyright </w:t>
            </w:r>
            <w:r w:rsidR="005566A3">
              <w:rPr>
                <w:rFonts w:ascii="Arial" w:hAnsi="Arial" w:cs="Arial"/>
                <w:sz w:val="18"/>
                <w:szCs w:val="18"/>
              </w:rPr>
              <w:t xml:space="preserve">[author/editor name] </w:t>
            </w:r>
            <w:r>
              <w:rPr>
                <w:rFonts w:ascii="Arial" w:hAnsi="Arial" w:cs="Arial"/>
                <w:sz w:val="18"/>
                <w:szCs w:val="18"/>
              </w:rPr>
              <w:t>©</w:t>
            </w:r>
            <w:r w:rsidR="005566A3">
              <w:rPr>
                <w:rFonts w:ascii="Arial" w:hAnsi="Arial" w:cs="Arial"/>
                <w:sz w:val="18"/>
                <w:szCs w:val="18"/>
              </w:rPr>
              <w:t xml:space="preserve"> [year]</w:t>
            </w:r>
            <w:r>
              <w:rPr>
                <w:rFonts w:ascii="Arial" w:hAnsi="Arial" w:cs="Arial"/>
                <w:sz w:val="18"/>
                <w:szCs w:val="18"/>
              </w:rPr>
              <w:t>. First published</w:t>
            </w:r>
            <w:r w:rsidR="005566A3">
              <w:rPr>
                <w:rFonts w:ascii="Arial" w:hAnsi="Arial" w:cs="Arial"/>
                <w:sz w:val="18"/>
                <w:szCs w:val="18"/>
              </w:rPr>
              <w:t xml:space="preserve"> in [year]</w:t>
            </w:r>
            <w:r>
              <w:rPr>
                <w:rFonts w:ascii="Arial" w:hAnsi="Arial" w:cs="Arial"/>
                <w:sz w:val="18"/>
                <w:szCs w:val="18"/>
              </w:rPr>
              <w:t xml:space="preserve"> by AOSIS Scholarly Books in [year] under a CC BY-SA</w:t>
            </w:r>
            <w:r w:rsidR="005566A3">
              <w:rPr>
                <w:rFonts w:ascii="Arial" w:hAnsi="Arial" w:cs="Arial"/>
                <w:sz w:val="18"/>
                <w:szCs w:val="18"/>
              </w:rPr>
              <w:t xml:space="preserve"> 4.0</w:t>
            </w:r>
            <w:r>
              <w:rPr>
                <w:rFonts w:ascii="Arial" w:hAnsi="Arial" w:cs="Arial"/>
                <w:sz w:val="18"/>
                <w:szCs w:val="18"/>
              </w:rPr>
              <w:t xml:space="preserve"> user license.</w:t>
            </w:r>
          </w:p>
        </w:tc>
      </w:tr>
      <w:tr w:rsidR="005566A3" w:rsidRPr="00A252AF" w14:paraId="567E4EF3" w14:textId="77777777" w:rsidTr="00F04D40">
        <w:trPr>
          <w:trHeight w:val="192"/>
        </w:trPr>
        <w:tc>
          <w:tcPr>
            <w:tcW w:w="6232" w:type="dxa"/>
            <w:gridSpan w:val="2"/>
            <w:shd w:val="clear" w:color="auto" w:fill="D9D9D9" w:themeFill="background1" w:themeFillShade="D9"/>
            <w:vAlign w:val="center"/>
          </w:tcPr>
          <w:p w14:paraId="2E4C2004" w14:textId="73780AED" w:rsidR="005566A3" w:rsidRPr="00A252AF" w:rsidRDefault="005566A3" w:rsidP="00897B9E">
            <w:pPr>
              <w:pStyle w:val="H1AOSIS"/>
              <w:numPr>
                <w:ilvl w:val="0"/>
                <w:numId w:val="49"/>
              </w:numPr>
            </w:pPr>
            <w:r w:rsidRPr="00286AEB">
              <w:t>CORRESPONDING</w:t>
            </w:r>
            <w:r>
              <w:t xml:space="preserve"> LICENSEE</w:t>
            </w:r>
            <w:r w:rsidRPr="00286AEB">
              <w:t xml:space="preserve"> SIGNATURE</w:t>
            </w:r>
          </w:p>
        </w:tc>
        <w:tc>
          <w:tcPr>
            <w:tcW w:w="4111" w:type="dxa"/>
            <w:gridSpan w:val="2"/>
            <w:shd w:val="clear" w:color="auto" w:fill="808080" w:themeFill="background1" w:themeFillShade="80"/>
            <w:vAlign w:val="center"/>
          </w:tcPr>
          <w:p w14:paraId="3974F240" w14:textId="6BB6120A" w:rsidR="005566A3" w:rsidRPr="00A252AF" w:rsidRDefault="005566A3" w:rsidP="005566A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86AEB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COMPULSORY SECTION</w:t>
            </w:r>
          </w:p>
        </w:tc>
      </w:tr>
      <w:tr w:rsidR="005566A3" w:rsidRPr="00A252AF" w14:paraId="28E40AA6" w14:textId="77777777" w:rsidTr="004840B3">
        <w:tc>
          <w:tcPr>
            <w:tcW w:w="10343" w:type="dxa"/>
            <w:gridSpan w:val="4"/>
            <w:shd w:val="clear" w:color="auto" w:fill="F2F2F2" w:themeFill="background1" w:themeFillShade="F2"/>
            <w:vAlign w:val="center"/>
          </w:tcPr>
          <w:p w14:paraId="46A7A7FA" w14:textId="6D1E7384" w:rsidR="005566A3" w:rsidRPr="00A252AF" w:rsidRDefault="005566A3" w:rsidP="005566A3">
            <w:pPr>
              <w:spacing w:after="0" w:line="240" w:lineRule="auto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566A3" w:rsidRPr="00A252AF" w14:paraId="78BAA3B2" w14:textId="77777777" w:rsidTr="004840B3">
        <w:tc>
          <w:tcPr>
            <w:tcW w:w="10343" w:type="dxa"/>
            <w:gridSpan w:val="4"/>
            <w:shd w:val="clear" w:color="auto" w:fill="auto"/>
            <w:vAlign w:val="center"/>
          </w:tcPr>
          <w:p w14:paraId="6F6450EB" w14:textId="146792FE" w:rsidR="005566A3" w:rsidRDefault="005566A3" w:rsidP="00897B9E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722C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By signing this form,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the applicant</w:t>
            </w:r>
            <w:r w:rsidRPr="006722C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gre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s</w:t>
            </w:r>
            <w:r w:rsidRPr="006722C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to the following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  <w:p w14:paraId="2E905865" w14:textId="66F5F69B" w:rsidR="005566A3" w:rsidRDefault="005566A3" w:rsidP="00897B9E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44795">
              <w:rPr>
                <w:rFonts w:ascii="Arial" w:hAnsi="Arial" w:cs="Arial"/>
                <w:sz w:val="18"/>
                <w:szCs w:val="18"/>
              </w:rPr>
              <w:t xml:space="preserve">The information provided in the form is correct and valid on the day we submitted this form. AOSIS Scholarly Books is free to verify all information. </w:t>
            </w:r>
          </w:p>
          <w:p w14:paraId="4F793A33" w14:textId="1327778F" w:rsidR="005566A3" w:rsidRPr="005566A3" w:rsidRDefault="005566A3" w:rsidP="00897B9E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566A3">
              <w:rPr>
                <w:rFonts w:ascii="Arial" w:hAnsi="Arial" w:cs="Arial"/>
                <w:sz w:val="18"/>
                <w:szCs w:val="18"/>
              </w:rPr>
              <w:t xml:space="preserve">Information discovered false could render the relationship with AOSIS void at any point </w:t>
            </w:r>
            <w:r>
              <w:rPr>
                <w:rFonts w:ascii="Arial" w:hAnsi="Arial" w:cs="Arial"/>
                <w:sz w:val="18"/>
                <w:szCs w:val="18"/>
              </w:rPr>
              <w:t>in the publishing process. I</w:t>
            </w:r>
            <w:r w:rsidRPr="005566A3">
              <w:rPr>
                <w:rFonts w:ascii="Arial" w:hAnsi="Arial" w:cs="Arial"/>
                <w:sz w:val="18"/>
                <w:szCs w:val="18"/>
              </w:rPr>
              <w:t>/we may be liable for any resulting damages suffered by AOSIS.</w:t>
            </w:r>
          </w:p>
        </w:tc>
      </w:tr>
      <w:tr w:rsidR="005566A3" w:rsidRPr="00286AEB" w14:paraId="09E3D319" w14:textId="77777777" w:rsidTr="005566A3">
        <w:tc>
          <w:tcPr>
            <w:tcW w:w="5125" w:type="dxa"/>
            <w:shd w:val="clear" w:color="auto" w:fill="FFFFFF" w:themeFill="background1"/>
          </w:tcPr>
          <w:p w14:paraId="1AC0BF84" w14:textId="77777777" w:rsidR="005566A3" w:rsidRPr="00286AEB" w:rsidRDefault="005566A3" w:rsidP="005566A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6F7FDAA4" w14:textId="77777777" w:rsidR="005566A3" w:rsidRPr="00286AEB" w:rsidRDefault="005566A3" w:rsidP="005566A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16F3CA2B" w14:textId="77777777" w:rsidR="005566A3" w:rsidRPr="00286AEB" w:rsidRDefault="005566A3" w:rsidP="005566A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286AEB">
              <w:rPr>
                <w:rFonts w:ascii="Arial" w:hAnsi="Arial" w:cs="Arial"/>
                <w:sz w:val="18"/>
                <w:szCs w:val="18"/>
              </w:rPr>
              <w:t xml:space="preserve">Signature (no selfies)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alias w:val="Insert Signature"/>
                <w:tag w:val="Insert Signature"/>
                <w:id w:val="-188911129"/>
                <w:showingPlcHdr/>
                <w:picture/>
              </w:sdtPr>
              <w:sdtEndPr/>
              <w:sdtContent>
                <w:r w:rsidRPr="00286AEB">
                  <w:rPr>
                    <w:rFonts w:ascii="Arial" w:hAnsi="Arial" w:cs="Arial"/>
                    <w:noProof/>
                    <w:sz w:val="18"/>
                    <w:szCs w:val="18"/>
                  </w:rPr>
                  <w:drawing>
                    <wp:inline distT="0" distB="0" distL="0" distR="0" wp14:anchorId="04261837" wp14:editId="447B96F3">
                      <wp:extent cx="426720" cy="426720"/>
                      <wp:effectExtent l="0" t="0" r="0" b="0"/>
                      <wp:docPr id="6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28558" cy="42855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>________________________</w:t>
            </w:r>
          </w:p>
        </w:tc>
        <w:tc>
          <w:tcPr>
            <w:tcW w:w="5218" w:type="dxa"/>
            <w:gridSpan w:val="3"/>
            <w:shd w:val="clear" w:color="auto" w:fill="FFFFFF" w:themeFill="background1"/>
          </w:tcPr>
          <w:p w14:paraId="219F83CD" w14:textId="77777777" w:rsidR="005566A3" w:rsidRPr="00286AEB" w:rsidRDefault="005566A3" w:rsidP="005566A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7F902171" w14:textId="77777777" w:rsidR="005566A3" w:rsidRPr="00286AEB" w:rsidRDefault="005566A3" w:rsidP="005566A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575FE150" w14:textId="77777777" w:rsidR="005566A3" w:rsidRPr="00286AEB" w:rsidRDefault="005566A3" w:rsidP="005566A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14539E3F" w14:textId="77777777" w:rsidR="005566A3" w:rsidRPr="00286AEB" w:rsidRDefault="005566A3" w:rsidP="005566A3">
            <w:pPr>
              <w:spacing w:after="0" w:line="240" w:lineRule="auto"/>
              <w:rPr>
                <w:rFonts w:ascii="Arial" w:hAnsi="Arial" w:cs="Arial"/>
              </w:rPr>
            </w:pPr>
          </w:p>
          <w:p w14:paraId="66EA84BE" w14:textId="77777777" w:rsidR="005566A3" w:rsidRPr="00286AEB" w:rsidRDefault="005566A3" w:rsidP="005566A3">
            <w:pPr>
              <w:spacing w:after="0" w:line="240" w:lineRule="auto"/>
              <w:rPr>
                <w:rFonts w:ascii="Arial" w:hAnsi="Arial" w:cs="Arial"/>
                <w:b/>
                <w:bCs/>
                <w:color w:val="808080" w:themeColor="background1" w:themeShade="80"/>
                <w:sz w:val="18"/>
                <w:szCs w:val="18"/>
                <w:shd w:val="clear" w:color="auto" w:fill="D4E5FD" w:themeFill="text2" w:themeFillTint="1A"/>
              </w:rPr>
            </w:pPr>
            <w:r w:rsidRPr="00286AEB">
              <w:rPr>
                <w:rFonts w:ascii="Arial" w:hAnsi="Arial" w:cs="Arial"/>
                <w:sz w:val="18"/>
                <w:szCs w:val="18"/>
              </w:rPr>
              <w:t xml:space="preserve">Date: </w:t>
            </w:r>
            <w:sdt>
              <w:sdtPr>
                <w:rPr>
                  <w:rFonts w:ascii="Arial" w:hAnsi="Arial" w:cs="Arial"/>
                  <w:b/>
                  <w:bCs/>
                  <w:color w:val="808080" w:themeColor="background1" w:themeShade="80"/>
                  <w:sz w:val="18"/>
                  <w:szCs w:val="18"/>
                  <w:shd w:val="clear" w:color="auto" w:fill="D4E5FD" w:themeFill="text2" w:themeFillTint="1A"/>
                </w:rPr>
                <w:id w:val="-381791999"/>
                <w:placeholder>
                  <w:docPart w:val="F4703B323E8842CA91652F3E567EE787"/>
                </w:placeholder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286AEB">
                  <w:rPr>
                    <w:rFonts w:ascii="Arial" w:hAnsi="Arial" w:cs="Arial"/>
                    <w:b/>
                    <w:bCs/>
                    <w:color w:val="808080" w:themeColor="background1" w:themeShade="80"/>
                    <w:sz w:val="18"/>
                    <w:szCs w:val="18"/>
                    <w:shd w:val="clear" w:color="auto" w:fill="D4E5FD" w:themeFill="text2" w:themeFillTint="1A"/>
                    <w:lang w:val="en-US"/>
                  </w:rPr>
                  <w:t>Click or tap to enter a date.</w:t>
                </w:r>
              </w:sdtContent>
            </w:sdt>
          </w:p>
          <w:p w14:paraId="4DF34D28" w14:textId="77777777" w:rsidR="005566A3" w:rsidRPr="00286AEB" w:rsidRDefault="005566A3" w:rsidP="005566A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2BBEE68" w14:textId="766FD150" w:rsidR="00897B9E" w:rsidRPr="00897B9E" w:rsidRDefault="00897B9E" w:rsidP="00897B9E">
      <w:pPr>
        <w:tabs>
          <w:tab w:val="left" w:pos="1485"/>
        </w:tabs>
        <w:rPr>
          <w:rFonts w:cs="Calibri"/>
          <w:sz w:val="18"/>
          <w:szCs w:val="18"/>
        </w:rPr>
      </w:pPr>
    </w:p>
    <w:sectPr w:rsidR="00897B9E" w:rsidRPr="00897B9E" w:rsidSect="00F736E5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720" w:right="720" w:bottom="720" w:left="720" w:header="1134" w:footer="28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2D1F1" w14:textId="77777777" w:rsidR="005215A8" w:rsidRDefault="005215A8" w:rsidP="00814C15">
      <w:pPr>
        <w:spacing w:after="0" w:line="240" w:lineRule="auto"/>
      </w:pPr>
      <w:r>
        <w:separator/>
      </w:r>
    </w:p>
  </w:endnote>
  <w:endnote w:type="continuationSeparator" w:id="0">
    <w:p w14:paraId="385F564E" w14:textId="77777777" w:rsidR="005215A8" w:rsidRDefault="005215A8" w:rsidP="00814C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BFBBE30-EBB6-487B-B534-7EBD355A6FAE}"/>
    <w:embedBold r:id="rId2" w:fontKey="{0032E838-AD71-4F62-935C-A04FD1B61946}"/>
    <w:embedItalic r:id="rId3" w:fontKey="{6AAC7FCB-8E02-4C2E-9B50-CABEF8FCC8E0}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4" w:fontKey="{5FCC14B3-4AD6-4915-BFBB-9F9385C6406F}"/>
  </w:font>
  <w:font w:name="Gotham Book">
    <w:altName w:val="Cambria"/>
    <w:charset w:val="00"/>
    <w:family w:val="auto"/>
    <w:pitch w:val="variable"/>
    <w:sig w:usb0="A00000AF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D6336CAA-74D9-4E58-BDEB-529D06175CBB}"/>
  </w:font>
  <w:font w:name="Gotham Medium">
    <w:altName w:val="Cambria"/>
    <w:panose1 w:val="00000000000000000000"/>
    <w:charset w:val="00"/>
    <w:family w:val="roman"/>
    <w:notTrueType/>
    <w:pitch w:val="default"/>
  </w:font>
  <w:font w:name="Gotham Bold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Medium">
    <w:altName w:val="Calibri"/>
    <w:charset w:val="00"/>
    <w:family w:val="auto"/>
    <w:pitch w:val="variable"/>
    <w:sig w:usb0="A10000F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6" w:subsetted="1" w:fontKey="{C7EDAAAA-5D18-4481-829A-7277FA718863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7" w:fontKey="{1E5661C1-437A-4B05-A76A-0A897060934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DACD4" w14:textId="77777777" w:rsidR="005215A8" w:rsidRDefault="005E6B96">
    <w:pPr>
      <w:pStyle w:val="Footer"/>
    </w:pPr>
    <w:r>
      <w:rPr>
        <w:noProof/>
        <w:lang w:eastAsia="en-ZA"/>
      </w:rPr>
      <w:pict w14:anchorId="4C2786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242578" o:spid="_x0000_s4097" type="#_x0000_t75" alt="watermark (on white)" style="position:absolute;margin-left:-186.75pt;margin-top:379.95pt;width:451.1pt;height:448.95pt;z-index:-251657728;mso-wrap-edited:f;mso-width-percent:0;mso-height-percent:0;mso-position-horizontal-relative:margin;mso-position-vertical-relative:margin;mso-width-percent:0;mso-height-percent:0" o:allowincell="f">
          <v:imagedata r:id="rId1" o:title="watermark (on white)"/>
          <w10:wrap anchorx="margin" anchory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1381779773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2B33E2D" w14:textId="7478C72D" w:rsidR="005215A8" w:rsidRDefault="005215A8" w:rsidP="00F736E5">
            <w:pPr>
              <w:pStyle w:val="Footer"/>
              <w:tabs>
                <w:tab w:val="clear" w:pos="4513"/>
                <w:tab w:val="clear" w:pos="9026"/>
                <w:tab w:val="center" w:pos="5102"/>
              </w:tabs>
              <w:rPr>
                <w:sz w:val="14"/>
                <w:szCs w:val="16"/>
              </w:rPr>
            </w:pPr>
          </w:p>
          <w:p w14:paraId="1EC9A4B1" w14:textId="77777777" w:rsidR="00126A32" w:rsidRPr="00644795" w:rsidRDefault="00126A32" w:rsidP="00126A32">
            <w:pPr>
              <w:pStyle w:val="Footer"/>
              <w:jc w:val="center"/>
              <w:rPr>
                <w:rFonts w:ascii="Arial" w:hAnsi="Arial" w:cs="Arial"/>
                <w:color w:val="01426A" w:themeColor="hyperlink"/>
                <w:sz w:val="14"/>
                <w:szCs w:val="14"/>
                <w:u w:val="single"/>
              </w:rPr>
            </w:pPr>
            <w:r w:rsidRPr="00644795">
              <w:rPr>
                <w:rFonts w:ascii="Arial" w:hAnsi="Arial" w:cs="Arial"/>
                <w:sz w:val="14"/>
                <w:szCs w:val="14"/>
              </w:rPr>
              <w:t xml:space="preserve">+27 21 975 2602     l     info@aosis.co.za     l     </w:t>
            </w:r>
            <w:r w:rsidRPr="00644795">
              <w:rPr>
                <w:rStyle w:val="Hyperlink"/>
                <w:rFonts w:ascii="Arial" w:hAnsi="Arial" w:cs="Arial"/>
                <w:color w:val="424242" w:themeColor="text1"/>
                <w:sz w:val="14"/>
                <w:szCs w:val="14"/>
              </w:rPr>
              <w:t>www.aosis.co.za</w:t>
            </w:r>
          </w:p>
          <w:p w14:paraId="38BFDD96" w14:textId="77777777" w:rsidR="00126A32" w:rsidRPr="00644795" w:rsidRDefault="00126A32" w:rsidP="00126A32">
            <w:pPr>
              <w:pStyle w:val="Footer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644795">
              <w:rPr>
                <w:rFonts w:ascii="Arial" w:hAnsi="Arial" w:cs="Arial"/>
                <w:sz w:val="14"/>
                <w:szCs w:val="14"/>
              </w:rPr>
              <w:t>African Online Scientific Information Systems (Pty) Ltd t/a AOSIS     l     Reg No: 2002/002017/07</w:t>
            </w:r>
          </w:p>
          <w:p w14:paraId="33A4A1AE" w14:textId="77777777" w:rsidR="00126A32" w:rsidRPr="00644795" w:rsidRDefault="00126A32" w:rsidP="00126A32">
            <w:pPr>
              <w:pStyle w:val="Footer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644795">
              <w:rPr>
                <w:rFonts w:ascii="Arial" w:hAnsi="Arial" w:cs="Arial"/>
                <w:sz w:val="14"/>
                <w:szCs w:val="14"/>
              </w:rPr>
              <w:t xml:space="preserve">Physical </w:t>
            </w:r>
            <w:r>
              <w:rPr>
                <w:rFonts w:ascii="Arial" w:hAnsi="Arial" w:cs="Arial"/>
                <w:sz w:val="14"/>
                <w:szCs w:val="14"/>
              </w:rPr>
              <w:t>a</w:t>
            </w:r>
            <w:r w:rsidRPr="00644795">
              <w:rPr>
                <w:rFonts w:ascii="Arial" w:hAnsi="Arial" w:cs="Arial"/>
                <w:sz w:val="14"/>
                <w:szCs w:val="14"/>
              </w:rPr>
              <w:t>ddress: 15 Oxford Street, Durbanville, 7550, RSA</w:t>
            </w:r>
          </w:p>
          <w:p w14:paraId="4DDB500D" w14:textId="77777777" w:rsidR="00126A32" w:rsidRPr="00644795" w:rsidRDefault="00126A32" w:rsidP="00126A32">
            <w:pPr>
              <w:pStyle w:val="Footer"/>
              <w:jc w:val="center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644795">
              <w:rPr>
                <w:rFonts w:ascii="Arial" w:hAnsi="Arial" w:cs="Arial"/>
                <w:sz w:val="14"/>
                <w:szCs w:val="14"/>
                <w:lang w:val="fr-FR"/>
              </w:rPr>
              <w:t xml:space="preserve">Postal </w:t>
            </w:r>
            <w:r>
              <w:rPr>
                <w:rFonts w:ascii="Arial" w:hAnsi="Arial" w:cs="Arial"/>
                <w:sz w:val="14"/>
                <w:szCs w:val="14"/>
                <w:lang w:val="fr-FR"/>
              </w:rPr>
              <w:t>a</w:t>
            </w:r>
            <w:r w:rsidRPr="00644795">
              <w:rPr>
                <w:rFonts w:ascii="Arial" w:hAnsi="Arial" w:cs="Arial"/>
                <w:sz w:val="14"/>
                <w:szCs w:val="14"/>
                <w:lang w:val="fr-FR"/>
              </w:rPr>
              <w:t>ddress: PostNet Suite 110, Private Bag X19, Durbanville, 7551, RSA</w:t>
            </w:r>
          </w:p>
          <w:p w14:paraId="13BD4D61" w14:textId="340DBF8C" w:rsidR="005215A8" w:rsidRPr="00126A32" w:rsidRDefault="00126A32" w:rsidP="00126A32">
            <w:pPr>
              <w:pStyle w:val="Footer"/>
              <w:jc w:val="center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644795">
              <w:rPr>
                <w:rFonts w:ascii="Arial" w:hAnsi="Arial" w:cs="Arial"/>
                <w:sz w:val="14"/>
                <w:szCs w:val="14"/>
                <w:lang w:val="fr-FR"/>
              </w:rPr>
              <w:t>Directors: PJT de Villiers, CA de Villiers</w:t>
            </w:r>
          </w:p>
        </w:sdtContent>
      </w:sdt>
    </w:sdtContent>
  </w:sdt>
  <w:p w14:paraId="24CD3A92" w14:textId="231833D6" w:rsidR="005215A8" w:rsidRPr="00126A32" w:rsidRDefault="00126A32" w:rsidP="00126A32">
    <w:pPr>
      <w:pStyle w:val="Footer"/>
      <w:jc w:val="right"/>
      <w:rPr>
        <w:rFonts w:ascii="Arial" w:hAnsi="Arial" w:cs="Arial"/>
        <w:b/>
        <w:bCs/>
        <w:sz w:val="16"/>
        <w:szCs w:val="16"/>
      </w:rPr>
    </w:pPr>
    <w:r w:rsidRPr="00126A32">
      <w:rPr>
        <w:rFonts w:ascii="Arial" w:hAnsi="Arial" w:cs="Arial"/>
        <w:sz w:val="16"/>
        <w:szCs w:val="16"/>
      </w:rPr>
      <w:t xml:space="preserve">Page </w:t>
    </w:r>
    <w:r w:rsidRPr="00126A32">
      <w:rPr>
        <w:rFonts w:ascii="Arial" w:hAnsi="Arial" w:cs="Arial"/>
        <w:b/>
        <w:bCs/>
        <w:sz w:val="16"/>
        <w:szCs w:val="16"/>
      </w:rPr>
      <w:fldChar w:fldCharType="begin"/>
    </w:r>
    <w:r w:rsidRPr="00126A32">
      <w:rPr>
        <w:rFonts w:ascii="Arial" w:hAnsi="Arial" w:cs="Arial"/>
        <w:b/>
        <w:bCs/>
        <w:sz w:val="16"/>
        <w:szCs w:val="16"/>
      </w:rPr>
      <w:instrText xml:space="preserve"> PAGE </w:instrText>
    </w:r>
    <w:r w:rsidRPr="00126A32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sz w:val="16"/>
        <w:szCs w:val="16"/>
      </w:rPr>
      <w:t>3</w:t>
    </w:r>
    <w:r w:rsidRPr="00126A32">
      <w:rPr>
        <w:rFonts w:ascii="Arial" w:hAnsi="Arial" w:cs="Arial"/>
        <w:b/>
        <w:bCs/>
        <w:sz w:val="16"/>
        <w:szCs w:val="16"/>
      </w:rPr>
      <w:fldChar w:fldCharType="end"/>
    </w:r>
    <w:r w:rsidRPr="00126A32">
      <w:rPr>
        <w:rFonts w:ascii="Arial" w:hAnsi="Arial" w:cs="Arial"/>
        <w:sz w:val="16"/>
        <w:szCs w:val="16"/>
      </w:rPr>
      <w:t xml:space="preserve"> of </w:t>
    </w:r>
    <w:r w:rsidRPr="00126A32">
      <w:rPr>
        <w:rFonts w:ascii="Arial" w:hAnsi="Arial" w:cs="Arial"/>
        <w:b/>
        <w:bCs/>
        <w:sz w:val="16"/>
        <w:szCs w:val="16"/>
      </w:rPr>
      <w:fldChar w:fldCharType="begin"/>
    </w:r>
    <w:r w:rsidRPr="00126A32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126A32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sz w:val="16"/>
        <w:szCs w:val="16"/>
      </w:rPr>
      <w:t>3</w:t>
    </w:r>
    <w:r w:rsidRPr="00126A32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F2ECB" w14:textId="77777777" w:rsidR="00F736E5" w:rsidRPr="00F736E5" w:rsidRDefault="00F736E5" w:rsidP="00F736E5">
    <w:pPr>
      <w:pStyle w:val="Footer"/>
      <w:jc w:val="center"/>
      <w:rPr>
        <w:rFonts w:ascii="Arial" w:hAnsi="Arial" w:cs="Arial"/>
        <w:sz w:val="14"/>
        <w:szCs w:val="14"/>
      </w:rPr>
    </w:pPr>
    <w:r w:rsidRPr="00F736E5">
      <w:rPr>
        <w:rFonts w:ascii="Arial" w:hAnsi="Arial" w:cs="Arial"/>
        <w:sz w:val="14"/>
        <w:szCs w:val="14"/>
      </w:rPr>
      <w:t xml:space="preserve">+27 21 975 2602     l     </w:t>
    </w:r>
    <w:hyperlink r:id="rId1" w:history="1">
      <w:r w:rsidRPr="00F736E5">
        <w:rPr>
          <w:rStyle w:val="Hyperlink"/>
          <w:rFonts w:ascii="Arial" w:hAnsi="Arial" w:cs="Arial"/>
          <w:sz w:val="14"/>
          <w:szCs w:val="14"/>
        </w:rPr>
        <w:t>info@aosis.co.za</w:t>
      </w:r>
    </w:hyperlink>
    <w:r w:rsidRPr="00F736E5">
      <w:rPr>
        <w:rFonts w:ascii="Arial" w:hAnsi="Arial" w:cs="Arial"/>
        <w:sz w:val="14"/>
        <w:szCs w:val="14"/>
      </w:rPr>
      <w:t xml:space="preserve">     l     </w:t>
    </w:r>
    <w:hyperlink r:id="rId2" w:history="1">
      <w:r w:rsidRPr="00F736E5">
        <w:rPr>
          <w:rStyle w:val="Hyperlink"/>
          <w:rFonts w:ascii="Arial" w:hAnsi="Arial" w:cs="Arial"/>
          <w:sz w:val="14"/>
          <w:szCs w:val="14"/>
        </w:rPr>
        <w:t>aosis.co.za</w:t>
      </w:r>
    </w:hyperlink>
  </w:p>
  <w:p w14:paraId="3AA30ADF" w14:textId="77777777" w:rsidR="00F736E5" w:rsidRPr="00F736E5" w:rsidRDefault="00F736E5" w:rsidP="00F736E5">
    <w:pPr>
      <w:pStyle w:val="Footer"/>
      <w:jc w:val="center"/>
      <w:rPr>
        <w:rFonts w:ascii="Arial" w:hAnsi="Arial" w:cs="Arial"/>
        <w:sz w:val="14"/>
        <w:szCs w:val="14"/>
      </w:rPr>
    </w:pPr>
    <w:r w:rsidRPr="00F736E5">
      <w:rPr>
        <w:rFonts w:ascii="Arial" w:hAnsi="Arial" w:cs="Arial"/>
        <w:sz w:val="14"/>
        <w:szCs w:val="14"/>
      </w:rPr>
      <w:t>African Online Scientific Information Systems (Pty) Ltd t/a AOSIS     l     Reg No: 2002/002017/07</w:t>
    </w:r>
  </w:p>
  <w:p w14:paraId="1BE4E0DC" w14:textId="77777777" w:rsidR="00F736E5" w:rsidRPr="00F736E5" w:rsidRDefault="00F736E5" w:rsidP="00F736E5">
    <w:pPr>
      <w:pStyle w:val="Footer"/>
      <w:jc w:val="center"/>
      <w:rPr>
        <w:rFonts w:ascii="Arial" w:hAnsi="Arial" w:cs="Arial"/>
        <w:sz w:val="14"/>
        <w:szCs w:val="14"/>
      </w:rPr>
    </w:pPr>
    <w:r w:rsidRPr="00F736E5">
      <w:rPr>
        <w:rFonts w:ascii="Arial" w:hAnsi="Arial" w:cs="Arial"/>
        <w:sz w:val="14"/>
        <w:szCs w:val="14"/>
      </w:rPr>
      <w:t>Physical Address: 15 Oxford Street, Durbanville, 7550, RSA</w:t>
    </w:r>
  </w:p>
  <w:p w14:paraId="36931537" w14:textId="77777777" w:rsidR="00F736E5" w:rsidRPr="00F736E5" w:rsidRDefault="00F736E5" w:rsidP="00F736E5">
    <w:pPr>
      <w:pStyle w:val="Footer"/>
      <w:jc w:val="center"/>
      <w:rPr>
        <w:rFonts w:ascii="Arial" w:hAnsi="Arial" w:cs="Arial"/>
        <w:sz w:val="14"/>
        <w:szCs w:val="14"/>
        <w:lang w:val="fr-FR"/>
      </w:rPr>
    </w:pPr>
    <w:r w:rsidRPr="00F736E5">
      <w:rPr>
        <w:rFonts w:ascii="Arial" w:hAnsi="Arial" w:cs="Arial"/>
        <w:sz w:val="14"/>
        <w:szCs w:val="14"/>
        <w:lang w:val="fr-FR"/>
      </w:rPr>
      <w:t>Postal Address: Postnet Suite 110, Private Bag X19, Durbanville, 7551, RSA</w:t>
    </w:r>
  </w:p>
  <w:p w14:paraId="43A1A8C9" w14:textId="77777777" w:rsidR="00F736E5" w:rsidRPr="00F736E5" w:rsidRDefault="00F736E5" w:rsidP="00F736E5">
    <w:pPr>
      <w:pStyle w:val="Footer"/>
      <w:jc w:val="center"/>
      <w:rPr>
        <w:rFonts w:ascii="Arial" w:hAnsi="Arial" w:cs="Arial"/>
        <w:sz w:val="14"/>
        <w:szCs w:val="14"/>
        <w:lang w:val="fr-FR"/>
      </w:rPr>
    </w:pPr>
    <w:r w:rsidRPr="00F736E5">
      <w:rPr>
        <w:rFonts w:ascii="Arial" w:hAnsi="Arial" w:cs="Arial"/>
        <w:sz w:val="14"/>
        <w:szCs w:val="14"/>
        <w:lang w:val="fr-FR"/>
      </w:rPr>
      <w:t>Directors: PJT de Villiers, CA de Villiers</w:t>
    </w:r>
  </w:p>
  <w:p w14:paraId="7053428E" w14:textId="77777777" w:rsidR="005215A8" w:rsidRPr="00F736E5" w:rsidRDefault="005215A8">
    <w:pPr>
      <w:pStyle w:val="Footer"/>
      <w:jc w:val="center"/>
      <w:rPr>
        <w:sz w:val="14"/>
        <w:szCs w:val="16"/>
        <w:lang w:val="fr-FR"/>
      </w:rPr>
    </w:pPr>
  </w:p>
  <w:p w14:paraId="70E91AAB" w14:textId="10384577" w:rsidR="005215A8" w:rsidRPr="00126A32" w:rsidRDefault="005E6B96" w:rsidP="00126A32">
    <w:pPr>
      <w:pStyle w:val="Footer"/>
      <w:jc w:val="center"/>
      <w:rPr>
        <w:sz w:val="14"/>
        <w:szCs w:val="16"/>
      </w:rPr>
    </w:pPr>
    <w:sdt>
      <w:sdtPr>
        <w:rPr>
          <w:sz w:val="14"/>
          <w:szCs w:val="16"/>
        </w:rPr>
        <w:id w:val="-188586207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215A8" w:rsidRPr="00F736E5">
          <w:rPr>
            <w:rFonts w:ascii="Arial" w:hAnsi="Arial" w:cs="Arial"/>
            <w:sz w:val="16"/>
            <w:szCs w:val="18"/>
          </w:rPr>
          <w:fldChar w:fldCharType="begin"/>
        </w:r>
        <w:r w:rsidR="005215A8" w:rsidRPr="00F736E5">
          <w:rPr>
            <w:rFonts w:ascii="Arial" w:hAnsi="Arial" w:cs="Arial"/>
            <w:sz w:val="16"/>
            <w:szCs w:val="18"/>
          </w:rPr>
          <w:instrText xml:space="preserve"> PAGE   \* MERGEFORMAT </w:instrText>
        </w:r>
        <w:r w:rsidR="005215A8" w:rsidRPr="00F736E5">
          <w:rPr>
            <w:rFonts w:ascii="Arial" w:hAnsi="Arial" w:cs="Arial"/>
            <w:sz w:val="16"/>
            <w:szCs w:val="18"/>
          </w:rPr>
          <w:fldChar w:fldCharType="separate"/>
        </w:r>
        <w:r w:rsidR="005215A8" w:rsidRPr="00F736E5">
          <w:rPr>
            <w:rFonts w:ascii="Arial" w:hAnsi="Arial" w:cs="Arial"/>
            <w:noProof/>
            <w:sz w:val="16"/>
            <w:szCs w:val="18"/>
          </w:rPr>
          <w:t>1</w:t>
        </w:r>
        <w:r w:rsidR="005215A8" w:rsidRPr="00F736E5">
          <w:rPr>
            <w:rFonts w:ascii="Arial" w:hAnsi="Arial" w:cs="Arial"/>
            <w:noProof/>
            <w:sz w:val="16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51643" w14:textId="77777777" w:rsidR="005215A8" w:rsidRDefault="005215A8" w:rsidP="00814C15">
      <w:pPr>
        <w:spacing w:after="0" w:line="240" w:lineRule="auto"/>
      </w:pPr>
      <w:r>
        <w:separator/>
      </w:r>
    </w:p>
  </w:footnote>
  <w:footnote w:type="continuationSeparator" w:id="0">
    <w:p w14:paraId="688D361C" w14:textId="77777777" w:rsidR="005215A8" w:rsidRDefault="005215A8" w:rsidP="00814C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77BF8" w14:textId="1A2D1C88" w:rsidR="005215A8" w:rsidRDefault="005215A8">
    <w:pPr>
      <w:pStyle w:val="Header"/>
    </w:pPr>
    <w:r>
      <w:rPr>
        <w:noProof/>
        <w:lang w:eastAsia="en-ZA"/>
      </w:rPr>
      <w:drawing>
        <wp:anchor distT="0" distB="0" distL="114300" distR="114300" simplePos="0" relativeHeight="251657728" behindDoc="1" locked="0" layoutInCell="1" allowOverlap="1" wp14:anchorId="2A10E6DB" wp14:editId="4FAC411B">
          <wp:simplePos x="0" y="0"/>
          <wp:positionH relativeFrom="column">
            <wp:posOffset>4871984</wp:posOffset>
          </wp:positionH>
          <wp:positionV relativeFrom="paragraph">
            <wp:posOffset>-364490</wp:posOffset>
          </wp:positionV>
          <wp:extent cx="1619885" cy="378460"/>
          <wp:effectExtent l="0" t="0" r="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horizont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885" cy="378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10AF8" w14:textId="73E5085F" w:rsidR="005215A8" w:rsidRPr="00A661D5" w:rsidRDefault="005215A8" w:rsidP="00897B9E">
    <w:pPr>
      <w:spacing w:after="0"/>
      <w:rPr>
        <w:rFonts w:ascii="Verdana" w:hAnsi="Verdana"/>
        <w:color w:val="808080" w:themeColor="background1" w:themeShade="80"/>
        <w:sz w:val="24"/>
      </w:rPr>
    </w:pPr>
    <w:r>
      <w:rPr>
        <w:noProof/>
        <w:lang w:eastAsia="en-ZA"/>
      </w:rPr>
      <w:drawing>
        <wp:anchor distT="0" distB="0" distL="114300" distR="114300" simplePos="0" relativeHeight="251656704" behindDoc="1" locked="0" layoutInCell="1" allowOverlap="1" wp14:anchorId="53F6446F" wp14:editId="2176587E">
          <wp:simplePos x="0" y="0"/>
          <wp:positionH relativeFrom="column">
            <wp:posOffset>4866640</wp:posOffset>
          </wp:positionH>
          <wp:positionV relativeFrom="paragraph">
            <wp:posOffset>-365125</wp:posOffset>
          </wp:positionV>
          <wp:extent cx="1619885" cy="378460"/>
          <wp:effectExtent l="0" t="0" r="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horizont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885" cy="378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74304"/>
    <w:multiLevelType w:val="hybridMultilevel"/>
    <w:tmpl w:val="50A06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E3134"/>
    <w:multiLevelType w:val="hybridMultilevel"/>
    <w:tmpl w:val="AAEEF53E"/>
    <w:lvl w:ilvl="0" w:tplc="12E0603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C2FA2"/>
    <w:multiLevelType w:val="hybridMultilevel"/>
    <w:tmpl w:val="430460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48249B"/>
    <w:multiLevelType w:val="hybridMultilevel"/>
    <w:tmpl w:val="30ACA9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77451"/>
    <w:multiLevelType w:val="hybridMultilevel"/>
    <w:tmpl w:val="55EEF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35E6C"/>
    <w:multiLevelType w:val="hybridMultilevel"/>
    <w:tmpl w:val="AF84C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24297"/>
    <w:multiLevelType w:val="hybridMultilevel"/>
    <w:tmpl w:val="C666B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632E3"/>
    <w:multiLevelType w:val="hybridMultilevel"/>
    <w:tmpl w:val="DA0ED58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F0671B"/>
    <w:multiLevelType w:val="hybridMultilevel"/>
    <w:tmpl w:val="A8D8E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202712"/>
    <w:multiLevelType w:val="hybridMultilevel"/>
    <w:tmpl w:val="2B9A0D6E"/>
    <w:lvl w:ilvl="0" w:tplc="6C2C38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8B2016"/>
    <w:multiLevelType w:val="hybridMultilevel"/>
    <w:tmpl w:val="375E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A77A6F"/>
    <w:multiLevelType w:val="hybridMultilevel"/>
    <w:tmpl w:val="4DE6EEB6"/>
    <w:lvl w:ilvl="0" w:tplc="07745A66">
      <w:start w:val="3"/>
      <w:numFmt w:val="decimal"/>
      <w:lvlText w:val="%1."/>
      <w:lvlJc w:val="left"/>
      <w:pPr>
        <w:tabs>
          <w:tab w:val="num" w:pos="888"/>
        </w:tabs>
        <w:ind w:left="888" w:hanging="420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548"/>
        </w:tabs>
        <w:ind w:left="154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268"/>
        </w:tabs>
        <w:ind w:left="2268" w:hanging="180"/>
      </w:pPr>
    </w:lvl>
    <w:lvl w:ilvl="3" w:tplc="0409000F">
      <w:start w:val="1"/>
      <w:numFmt w:val="decimal"/>
      <w:lvlText w:val="%4."/>
      <w:lvlJc w:val="left"/>
      <w:pPr>
        <w:tabs>
          <w:tab w:val="num" w:pos="2988"/>
        </w:tabs>
        <w:ind w:left="298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708"/>
        </w:tabs>
        <w:ind w:left="370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428"/>
        </w:tabs>
        <w:ind w:left="442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148"/>
        </w:tabs>
        <w:ind w:left="514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868"/>
        </w:tabs>
        <w:ind w:left="586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588"/>
        </w:tabs>
        <w:ind w:left="6588" w:hanging="180"/>
      </w:pPr>
    </w:lvl>
  </w:abstractNum>
  <w:abstractNum w:abstractNumId="12" w15:restartNumberingAfterBreak="0">
    <w:nsid w:val="198539CF"/>
    <w:multiLevelType w:val="hybridMultilevel"/>
    <w:tmpl w:val="1BFE5266"/>
    <w:lvl w:ilvl="0" w:tplc="6C2C38CE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9061F7"/>
    <w:multiLevelType w:val="hybridMultilevel"/>
    <w:tmpl w:val="F7F41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B56637"/>
    <w:multiLevelType w:val="hybridMultilevel"/>
    <w:tmpl w:val="32266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C80794"/>
    <w:multiLevelType w:val="hybridMultilevel"/>
    <w:tmpl w:val="8E44690E"/>
    <w:lvl w:ilvl="0" w:tplc="6C2C38CE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437583"/>
    <w:multiLevelType w:val="hybridMultilevel"/>
    <w:tmpl w:val="C7022E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4865BC3"/>
    <w:multiLevelType w:val="hybridMultilevel"/>
    <w:tmpl w:val="FCA858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F0291F"/>
    <w:multiLevelType w:val="hybridMultilevel"/>
    <w:tmpl w:val="FE9C42B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E4007B4"/>
    <w:multiLevelType w:val="hybridMultilevel"/>
    <w:tmpl w:val="48F8D3B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33C67A9E"/>
    <w:multiLevelType w:val="hybridMultilevel"/>
    <w:tmpl w:val="C266746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8A67FC2"/>
    <w:multiLevelType w:val="hybridMultilevel"/>
    <w:tmpl w:val="C07CDB66"/>
    <w:lvl w:ilvl="0" w:tplc="91E0E5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C7523A"/>
    <w:multiLevelType w:val="hybridMultilevel"/>
    <w:tmpl w:val="721C35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AE4C24"/>
    <w:multiLevelType w:val="hybridMultilevel"/>
    <w:tmpl w:val="AD620F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AA4787"/>
    <w:multiLevelType w:val="hybridMultilevel"/>
    <w:tmpl w:val="7556D53E"/>
    <w:lvl w:ilvl="0" w:tplc="6C2C38CE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A21C8E"/>
    <w:multiLevelType w:val="hybridMultilevel"/>
    <w:tmpl w:val="1292B6B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7AE2CD5A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2057989"/>
    <w:multiLevelType w:val="hybridMultilevel"/>
    <w:tmpl w:val="C6E6FC18"/>
    <w:lvl w:ilvl="0" w:tplc="1C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110EB1"/>
    <w:multiLevelType w:val="hybridMultilevel"/>
    <w:tmpl w:val="91B079B2"/>
    <w:lvl w:ilvl="0" w:tplc="6C2C38CE">
      <w:numFmt w:val="bullet"/>
      <w:lvlText w:val="•"/>
      <w:lvlJc w:val="left"/>
      <w:pPr>
        <w:ind w:left="1118" w:hanging="72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28" w15:restartNumberingAfterBreak="0">
    <w:nsid w:val="448139C5"/>
    <w:multiLevelType w:val="hybridMultilevel"/>
    <w:tmpl w:val="1624CA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154D99"/>
    <w:multiLevelType w:val="hybridMultilevel"/>
    <w:tmpl w:val="7242E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6467A6"/>
    <w:multiLevelType w:val="hybridMultilevel"/>
    <w:tmpl w:val="499EBF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7D6525"/>
    <w:multiLevelType w:val="hybridMultilevel"/>
    <w:tmpl w:val="01381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B70737"/>
    <w:multiLevelType w:val="hybridMultilevel"/>
    <w:tmpl w:val="4DE600A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BD765F"/>
    <w:multiLevelType w:val="hybridMultilevel"/>
    <w:tmpl w:val="B92C538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4F6D5522"/>
    <w:multiLevelType w:val="hybridMultilevel"/>
    <w:tmpl w:val="AE52F1D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41D26D7"/>
    <w:multiLevelType w:val="hybridMultilevel"/>
    <w:tmpl w:val="8D28E2E6"/>
    <w:lvl w:ilvl="0" w:tplc="6C2C38CE">
      <w:numFmt w:val="bullet"/>
      <w:lvlText w:val="•"/>
      <w:lvlJc w:val="left"/>
      <w:pPr>
        <w:ind w:left="1676" w:hanging="72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203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5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7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9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1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3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5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76" w:hanging="360"/>
      </w:pPr>
      <w:rPr>
        <w:rFonts w:ascii="Wingdings" w:hAnsi="Wingdings" w:hint="default"/>
      </w:rPr>
    </w:lvl>
  </w:abstractNum>
  <w:abstractNum w:abstractNumId="36" w15:restartNumberingAfterBreak="0">
    <w:nsid w:val="547E3D50"/>
    <w:multiLevelType w:val="hybridMultilevel"/>
    <w:tmpl w:val="4DE600A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48B2B71"/>
    <w:multiLevelType w:val="hybridMultilevel"/>
    <w:tmpl w:val="7AE044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AB7760"/>
    <w:multiLevelType w:val="hybridMultilevel"/>
    <w:tmpl w:val="ACCC94AC"/>
    <w:lvl w:ilvl="0" w:tplc="74BCB62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69075F"/>
    <w:multiLevelType w:val="hybridMultilevel"/>
    <w:tmpl w:val="DC149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D206C2"/>
    <w:multiLevelType w:val="hybridMultilevel"/>
    <w:tmpl w:val="DE588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657BB7"/>
    <w:multiLevelType w:val="hybridMultilevel"/>
    <w:tmpl w:val="EA2ACA28"/>
    <w:lvl w:ilvl="0" w:tplc="4AE0D34E">
      <w:start w:val="25"/>
      <w:numFmt w:val="bullet"/>
      <w:lvlText w:val="•"/>
      <w:lvlJc w:val="left"/>
      <w:pPr>
        <w:ind w:left="1080" w:hanging="720"/>
      </w:pPr>
      <w:rPr>
        <w:rFonts w:ascii="Verdana" w:eastAsia="Gotham Book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503451"/>
    <w:multiLevelType w:val="hybridMultilevel"/>
    <w:tmpl w:val="9DC40840"/>
    <w:lvl w:ilvl="0" w:tplc="4AE0D34E">
      <w:start w:val="25"/>
      <w:numFmt w:val="bullet"/>
      <w:lvlText w:val="•"/>
      <w:lvlJc w:val="left"/>
      <w:pPr>
        <w:ind w:left="1440" w:hanging="720"/>
      </w:pPr>
      <w:rPr>
        <w:rFonts w:ascii="Verdana" w:eastAsia="Gotham Book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181244B"/>
    <w:multiLevelType w:val="hybridMultilevel"/>
    <w:tmpl w:val="078A861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600B6B"/>
    <w:multiLevelType w:val="hybridMultilevel"/>
    <w:tmpl w:val="5BF429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ED798D"/>
    <w:multiLevelType w:val="hybridMultilevel"/>
    <w:tmpl w:val="D8689C2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3B3B0E"/>
    <w:multiLevelType w:val="hybridMultilevel"/>
    <w:tmpl w:val="899211C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7" w15:restartNumberingAfterBreak="0">
    <w:nsid w:val="7A427EEB"/>
    <w:multiLevelType w:val="hybridMultilevel"/>
    <w:tmpl w:val="82489376"/>
    <w:lvl w:ilvl="0" w:tplc="6C2C38CE">
      <w:numFmt w:val="bullet"/>
      <w:lvlText w:val="•"/>
      <w:lvlJc w:val="left"/>
      <w:pPr>
        <w:ind w:left="1118" w:hanging="72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num w:numId="1" w16cid:durableId="1325937446">
    <w:abstractNumId w:val="34"/>
  </w:num>
  <w:num w:numId="2" w16cid:durableId="981886861">
    <w:abstractNumId w:val="18"/>
  </w:num>
  <w:num w:numId="3" w16cid:durableId="542180755">
    <w:abstractNumId w:val="33"/>
  </w:num>
  <w:num w:numId="4" w16cid:durableId="1744831594">
    <w:abstractNumId w:val="25"/>
  </w:num>
  <w:num w:numId="5" w16cid:durableId="38870879">
    <w:abstractNumId w:val="26"/>
  </w:num>
  <w:num w:numId="6" w16cid:durableId="1393507277">
    <w:abstractNumId w:val="1"/>
  </w:num>
  <w:num w:numId="7" w16cid:durableId="1439446390">
    <w:abstractNumId w:val="45"/>
  </w:num>
  <w:num w:numId="8" w16cid:durableId="932469416">
    <w:abstractNumId w:val="30"/>
  </w:num>
  <w:num w:numId="9" w16cid:durableId="1147630546">
    <w:abstractNumId w:val="23"/>
  </w:num>
  <w:num w:numId="10" w16cid:durableId="1243296455">
    <w:abstractNumId w:val="44"/>
  </w:num>
  <w:num w:numId="11" w16cid:durableId="796797075">
    <w:abstractNumId w:val="20"/>
  </w:num>
  <w:num w:numId="12" w16cid:durableId="134497266">
    <w:abstractNumId w:val="19"/>
  </w:num>
  <w:num w:numId="13" w16cid:durableId="1979063777">
    <w:abstractNumId w:val="0"/>
  </w:num>
  <w:num w:numId="14" w16cid:durableId="1600946102">
    <w:abstractNumId w:val="40"/>
  </w:num>
  <w:num w:numId="15" w16cid:durableId="1562134979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74247653">
    <w:abstractNumId w:val="11"/>
  </w:num>
  <w:num w:numId="17" w16cid:durableId="945161945">
    <w:abstractNumId w:val="39"/>
  </w:num>
  <w:num w:numId="18" w16cid:durableId="1378091583">
    <w:abstractNumId w:val="8"/>
  </w:num>
  <w:num w:numId="19" w16cid:durableId="316421037">
    <w:abstractNumId w:val="29"/>
  </w:num>
  <w:num w:numId="20" w16cid:durableId="1471094554">
    <w:abstractNumId w:val="46"/>
  </w:num>
  <w:num w:numId="21" w16cid:durableId="255553862">
    <w:abstractNumId w:val="6"/>
  </w:num>
  <w:num w:numId="22" w16cid:durableId="1185704008">
    <w:abstractNumId w:val="31"/>
  </w:num>
  <w:num w:numId="23" w16cid:durableId="82997975">
    <w:abstractNumId w:val="41"/>
  </w:num>
  <w:num w:numId="24" w16cid:durableId="1604262575">
    <w:abstractNumId w:val="42"/>
  </w:num>
  <w:num w:numId="25" w16cid:durableId="121774567">
    <w:abstractNumId w:val="13"/>
  </w:num>
  <w:num w:numId="26" w16cid:durableId="429089965">
    <w:abstractNumId w:val="28"/>
  </w:num>
  <w:num w:numId="27" w16cid:durableId="876432151">
    <w:abstractNumId w:val="21"/>
  </w:num>
  <w:num w:numId="28" w16cid:durableId="336923802">
    <w:abstractNumId w:val="16"/>
  </w:num>
  <w:num w:numId="29" w16cid:durableId="561601549">
    <w:abstractNumId w:val="10"/>
  </w:num>
  <w:num w:numId="30" w16cid:durableId="933125009">
    <w:abstractNumId w:val="14"/>
  </w:num>
  <w:num w:numId="31" w16cid:durableId="877163099">
    <w:abstractNumId w:val="5"/>
  </w:num>
  <w:num w:numId="32" w16cid:durableId="574826801">
    <w:abstractNumId w:val="4"/>
  </w:num>
  <w:num w:numId="33" w16cid:durableId="1207520287">
    <w:abstractNumId w:val="7"/>
  </w:num>
  <w:num w:numId="34" w16cid:durableId="1312640691">
    <w:abstractNumId w:val="43"/>
  </w:num>
  <w:num w:numId="35" w16cid:durableId="1541627973">
    <w:abstractNumId w:val="15"/>
  </w:num>
  <w:num w:numId="36" w16cid:durableId="1344354796">
    <w:abstractNumId w:val="36"/>
  </w:num>
  <w:num w:numId="37" w16cid:durableId="1176110877">
    <w:abstractNumId w:val="32"/>
  </w:num>
  <w:num w:numId="38" w16cid:durableId="1361324434">
    <w:abstractNumId w:val="27"/>
  </w:num>
  <w:num w:numId="39" w16cid:durableId="1849641233">
    <w:abstractNumId w:val="47"/>
  </w:num>
  <w:num w:numId="40" w16cid:durableId="1153064786">
    <w:abstractNumId w:val="35"/>
  </w:num>
  <w:num w:numId="41" w16cid:durableId="223762748">
    <w:abstractNumId w:val="9"/>
  </w:num>
  <w:num w:numId="42" w16cid:durableId="1685739344">
    <w:abstractNumId w:val="24"/>
  </w:num>
  <w:num w:numId="43" w16cid:durableId="962998292">
    <w:abstractNumId w:val="12"/>
  </w:num>
  <w:num w:numId="44" w16cid:durableId="1600144011">
    <w:abstractNumId w:val="17"/>
  </w:num>
  <w:num w:numId="45" w16cid:durableId="1097874071">
    <w:abstractNumId w:val="3"/>
  </w:num>
  <w:num w:numId="46" w16cid:durableId="1699505206">
    <w:abstractNumId w:val="22"/>
  </w:num>
  <w:num w:numId="47" w16cid:durableId="1896618521">
    <w:abstractNumId w:val="37"/>
  </w:num>
  <w:num w:numId="48" w16cid:durableId="879587034">
    <w:abstractNumId w:val="2"/>
  </w:num>
  <w:num w:numId="49" w16cid:durableId="1424032295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/>
  <w:documentProtection w:edit="forms" w:enforcement="1" w:cryptProviderType="rsaAES" w:cryptAlgorithmClass="hash" w:cryptAlgorithmType="typeAny" w:cryptAlgorithmSid="14" w:cryptSpinCount="100000" w:hash="55QHCgMlpY28VWqA41orton6Aj4AlTzTAA7stkZcsx0zpzdCKGlbKst5Bnfdr+mcun/unP3Y4KbKE6LEq8Z2ow==" w:salt="P2TNNJPcy4aO/8aTbq3NQA=="/>
  <w:defaultTabStop w:val="720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tDQ1MrawMDA0NTFS0lEKTi0uzszPAykwtKwFAGfv7WUtAAAA"/>
  </w:docVars>
  <w:rsids>
    <w:rsidRoot w:val="001C5ABB"/>
    <w:rsid w:val="00005360"/>
    <w:rsid w:val="00007FA5"/>
    <w:rsid w:val="000145E3"/>
    <w:rsid w:val="00020A2B"/>
    <w:rsid w:val="00035D7C"/>
    <w:rsid w:val="00056957"/>
    <w:rsid w:val="00062D69"/>
    <w:rsid w:val="0006323A"/>
    <w:rsid w:val="0006357B"/>
    <w:rsid w:val="00076A94"/>
    <w:rsid w:val="00077406"/>
    <w:rsid w:val="0007792B"/>
    <w:rsid w:val="00096F6D"/>
    <w:rsid w:val="000A7CFA"/>
    <w:rsid w:val="000B665D"/>
    <w:rsid w:val="000D784F"/>
    <w:rsid w:val="000E15E0"/>
    <w:rsid w:val="000F4235"/>
    <w:rsid w:val="00107B72"/>
    <w:rsid w:val="00111338"/>
    <w:rsid w:val="00126A32"/>
    <w:rsid w:val="0013422E"/>
    <w:rsid w:val="00134B81"/>
    <w:rsid w:val="001406FB"/>
    <w:rsid w:val="00144673"/>
    <w:rsid w:val="00152421"/>
    <w:rsid w:val="001536FF"/>
    <w:rsid w:val="00164616"/>
    <w:rsid w:val="00164B7B"/>
    <w:rsid w:val="00170C31"/>
    <w:rsid w:val="00190E17"/>
    <w:rsid w:val="00191FDC"/>
    <w:rsid w:val="001B6787"/>
    <w:rsid w:val="001B6AE8"/>
    <w:rsid w:val="001C3855"/>
    <w:rsid w:val="001C47F7"/>
    <w:rsid w:val="001C49E8"/>
    <w:rsid w:val="001C5ABB"/>
    <w:rsid w:val="001C6D45"/>
    <w:rsid w:val="001D7135"/>
    <w:rsid w:val="001E1F12"/>
    <w:rsid w:val="001F408C"/>
    <w:rsid w:val="001F4FA0"/>
    <w:rsid w:val="002274FF"/>
    <w:rsid w:val="00245E3F"/>
    <w:rsid w:val="002610AD"/>
    <w:rsid w:val="002667F4"/>
    <w:rsid w:val="00271993"/>
    <w:rsid w:val="00277DD4"/>
    <w:rsid w:val="002B0533"/>
    <w:rsid w:val="002B0C73"/>
    <w:rsid w:val="002C0681"/>
    <w:rsid w:val="002D1249"/>
    <w:rsid w:val="002D1CB6"/>
    <w:rsid w:val="002D1E73"/>
    <w:rsid w:val="002D65E9"/>
    <w:rsid w:val="002E5678"/>
    <w:rsid w:val="002E6BB5"/>
    <w:rsid w:val="002F4A27"/>
    <w:rsid w:val="002F5956"/>
    <w:rsid w:val="002F7316"/>
    <w:rsid w:val="002F7C01"/>
    <w:rsid w:val="00300C7A"/>
    <w:rsid w:val="00300C9E"/>
    <w:rsid w:val="00302C74"/>
    <w:rsid w:val="00307139"/>
    <w:rsid w:val="00307F59"/>
    <w:rsid w:val="00313A17"/>
    <w:rsid w:val="00323F3E"/>
    <w:rsid w:val="00327F98"/>
    <w:rsid w:val="00331667"/>
    <w:rsid w:val="00336430"/>
    <w:rsid w:val="00337114"/>
    <w:rsid w:val="0034306B"/>
    <w:rsid w:val="003543D2"/>
    <w:rsid w:val="00361BBB"/>
    <w:rsid w:val="00385629"/>
    <w:rsid w:val="00390E09"/>
    <w:rsid w:val="003969FC"/>
    <w:rsid w:val="003B41EC"/>
    <w:rsid w:val="003C44E5"/>
    <w:rsid w:val="003C5AC8"/>
    <w:rsid w:val="003F546A"/>
    <w:rsid w:val="004027D7"/>
    <w:rsid w:val="004052AB"/>
    <w:rsid w:val="00421C5D"/>
    <w:rsid w:val="00431A3D"/>
    <w:rsid w:val="0044281B"/>
    <w:rsid w:val="0044354B"/>
    <w:rsid w:val="00444FE6"/>
    <w:rsid w:val="00446A46"/>
    <w:rsid w:val="004561B9"/>
    <w:rsid w:val="004738DA"/>
    <w:rsid w:val="0048293B"/>
    <w:rsid w:val="004840B3"/>
    <w:rsid w:val="00486633"/>
    <w:rsid w:val="004A40B2"/>
    <w:rsid w:val="004B6C85"/>
    <w:rsid w:val="004E52FF"/>
    <w:rsid w:val="004F29D2"/>
    <w:rsid w:val="004F42F9"/>
    <w:rsid w:val="00501A82"/>
    <w:rsid w:val="00504BD0"/>
    <w:rsid w:val="00506004"/>
    <w:rsid w:val="00506636"/>
    <w:rsid w:val="00506BD6"/>
    <w:rsid w:val="0050713A"/>
    <w:rsid w:val="005117B1"/>
    <w:rsid w:val="00513A9B"/>
    <w:rsid w:val="00514911"/>
    <w:rsid w:val="00520454"/>
    <w:rsid w:val="005215A8"/>
    <w:rsid w:val="005244A5"/>
    <w:rsid w:val="00532193"/>
    <w:rsid w:val="00540DB6"/>
    <w:rsid w:val="00542ED9"/>
    <w:rsid w:val="00545EEC"/>
    <w:rsid w:val="005566A3"/>
    <w:rsid w:val="0056620F"/>
    <w:rsid w:val="005747E6"/>
    <w:rsid w:val="00581B2A"/>
    <w:rsid w:val="005829B0"/>
    <w:rsid w:val="00583206"/>
    <w:rsid w:val="00590DB5"/>
    <w:rsid w:val="00595196"/>
    <w:rsid w:val="005A14A1"/>
    <w:rsid w:val="005A30B2"/>
    <w:rsid w:val="005A3146"/>
    <w:rsid w:val="005A33A8"/>
    <w:rsid w:val="005B5B01"/>
    <w:rsid w:val="005E42F6"/>
    <w:rsid w:val="005E6B96"/>
    <w:rsid w:val="005F1C86"/>
    <w:rsid w:val="005F77A5"/>
    <w:rsid w:val="00606FFA"/>
    <w:rsid w:val="00613870"/>
    <w:rsid w:val="00615292"/>
    <w:rsid w:val="006246B3"/>
    <w:rsid w:val="006321F1"/>
    <w:rsid w:val="006337C8"/>
    <w:rsid w:val="00650790"/>
    <w:rsid w:val="0065514B"/>
    <w:rsid w:val="00655413"/>
    <w:rsid w:val="00660F7B"/>
    <w:rsid w:val="00666C99"/>
    <w:rsid w:val="00670F96"/>
    <w:rsid w:val="0068179A"/>
    <w:rsid w:val="006861A4"/>
    <w:rsid w:val="006924AB"/>
    <w:rsid w:val="006A1940"/>
    <w:rsid w:val="006A53A6"/>
    <w:rsid w:val="006A723E"/>
    <w:rsid w:val="006B034B"/>
    <w:rsid w:val="006B3175"/>
    <w:rsid w:val="006C6507"/>
    <w:rsid w:val="006E29F9"/>
    <w:rsid w:val="00700B8A"/>
    <w:rsid w:val="00702F83"/>
    <w:rsid w:val="00715778"/>
    <w:rsid w:val="00715A59"/>
    <w:rsid w:val="0071609A"/>
    <w:rsid w:val="00725B2F"/>
    <w:rsid w:val="00734BF4"/>
    <w:rsid w:val="007429D3"/>
    <w:rsid w:val="0075195A"/>
    <w:rsid w:val="0076431C"/>
    <w:rsid w:val="007652F0"/>
    <w:rsid w:val="00771FEB"/>
    <w:rsid w:val="00776994"/>
    <w:rsid w:val="007932F2"/>
    <w:rsid w:val="007964E5"/>
    <w:rsid w:val="007B69A2"/>
    <w:rsid w:val="007C00CD"/>
    <w:rsid w:val="007C07B5"/>
    <w:rsid w:val="007E0B53"/>
    <w:rsid w:val="007E22A4"/>
    <w:rsid w:val="007E3E3D"/>
    <w:rsid w:val="007E6AF2"/>
    <w:rsid w:val="007F5737"/>
    <w:rsid w:val="00814C15"/>
    <w:rsid w:val="008348E4"/>
    <w:rsid w:val="008601C0"/>
    <w:rsid w:val="00867090"/>
    <w:rsid w:val="00873593"/>
    <w:rsid w:val="0087386B"/>
    <w:rsid w:val="008816C6"/>
    <w:rsid w:val="00897B9E"/>
    <w:rsid w:val="008A7DCA"/>
    <w:rsid w:val="008B6EB0"/>
    <w:rsid w:val="008C472F"/>
    <w:rsid w:val="008D00C0"/>
    <w:rsid w:val="00926F5B"/>
    <w:rsid w:val="00937F70"/>
    <w:rsid w:val="00953BFA"/>
    <w:rsid w:val="00956C76"/>
    <w:rsid w:val="00957095"/>
    <w:rsid w:val="009604A7"/>
    <w:rsid w:val="0096184D"/>
    <w:rsid w:val="00963674"/>
    <w:rsid w:val="00965F7C"/>
    <w:rsid w:val="00966993"/>
    <w:rsid w:val="009673FF"/>
    <w:rsid w:val="009721FD"/>
    <w:rsid w:val="009837DA"/>
    <w:rsid w:val="00985089"/>
    <w:rsid w:val="009873DE"/>
    <w:rsid w:val="00994F50"/>
    <w:rsid w:val="00A0390A"/>
    <w:rsid w:val="00A123D4"/>
    <w:rsid w:val="00A203C5"/>
    <w:rsid w:val="00A252AF"/>
    <w:rsid w:val="00A27604"/>
    <w:rsid w:val="00A27645"/>
    <w:rsid w:val="00A4295C"/>
    <w:rsid w:val="00A4770D"/>
    <w:rsid w:val="00A52A2C"/>
    <w:rsid w:val="00A661D5"/>
    <w:rsid w:val="00A6722C"/>
    <w:rsid w:val="00A673D4"/>
    <w:rsid w:val="00A723F9"/>
    <w:rsid w:val="00A86368"/>
    <w:rsid w:val="00A95F54"/>
    <w:rsid w:val="00AB4216"/>
    <w:rsid w:val="00AB63A2"/>
    <w:rsid w:val="00AC2EC3"/>
    <w:rsid w:val="00AC3E74"/>
    <w:rsid w:val="00AC6B12"/>
    <w:rsid w:val="00AE687A"/>
    <w:rsid w:val="00B03185"/>
    <w:rsid w:val="00B167AA"/>
    <w:rsid w:val="00B20356"/>
    <w:rsid w:val="00B2103D"/>
    <w:rsid w:val="00B309DF"/>
    <w:rsid w:val="00B43620"/>
    <w:rsid w:val="00B44CCD"/>
    <w:rsid w:val="00B543B4"/>
    <w:rsid w:val="00B543EC"/>
    <w:rsid w:val="00B60CE3"/>
    <w:rsid w:val="00B7014E"/>
    <w:rsid w:val="00B823AF"/>
    <w:rsid w:val="00B8486C"/>
    <w:rsid w:val="00B85916"/>
    <w:rsid w:val="00B95746"/>
    <w:rsid w:val="00BA3B8E"/>
    <w:rsid w:val="00BB5E8F"/>
    <w:rsid w:val="00BC0EDB"/>
    <w:rsid w:val="00BD4DC4"/>
    <w:rsid w:val="00BE44FE"/>
    <w:rsid w:val="00BF2FC2"/>
    <w:rsid w:val="00BF460B"/>
    <w:rsid w:val="00C1164A"/>
    <w:rsid w:val="00C14C96"/>
    <w:rsid w:val="00C24BD2"/>
    <w:rsid w:val="00C404AB"/>
    <w:rsid w:val="00C44CF9"/>
    <w:rsid w:val="00C53E42"/>
    <w:rsid w:val="00C53F01"/>
    <w:rsid w:val="00C61534"/>
    <w:rsid w:val="00C8486F"/>
    <w:rsid w:val="00CA18DD"/>
    <w:rsid w:val="00CA7A1C"/>
    <w:rsid w:val="00CB4368"/>
    <w:rsid w:val="00CC3360"/>
    <w:rsid w:val="00CD0EE4"/>
    <w:rsid w:val="00CD536B"/>
    <w:rsid w:val="00CE72D4"/>
    <w:rsid w:val="00CF7D91"/>
    <w:rsid w:val="00D03A19"/>
    <w:rsid w:val="00D050EC"/>
    <w:rsid w:val="00D41467"/>
    <w:rsid w:val="00D44185"/>
    <w:rsid w:val="00D63EAC"/>
    <w:rsid w:val="00D64958"/>
    <w:rsid w:val="00D64EBA"/>
    <w:rsid w:val="00D7053C"/>
    <w:rsid w:val="00D70AF1"/>
    <w:rsid w:val="00D8350F"/>
    <w:rsid w:val="00D91EF4"/>
    <w:rsid w:val="00D92491"/>
    <w:rsid w:val="00DA083B"/>
    <w:rsid w:val="00DA0ADF"/>
    <w:rsid w:val="00DB0D3C"/>
    <w:rsid w:val="00DB3558"/>
    <w:rsid w:val="00DC0D0F"/>
    <w:rsid w:val="00DC20EE"/>
    <w:rsid w:val="00DD1B67"/>
    <w:rsid w:val="00DD671E"/>
    <w:rsid w:val="00DE77FA"/>
    <w:rsid w:val="00DF5254"/>
    <w:rsid w:val="00DF6792"/>
    <w:rsid w:val="00E04AFF"/>
    <w:rsid w:val="00E10412"/>
    <w:rsid w:val="00E1502E"/>
    <w:rsid w:val="00E16831"/>
    <w:rsid w:val="00E4197A"/>
    <w:rsid w:val="00E42691"/>
    <w:rsid w:val="00E51381"/>
    <w:rsid w:val="00E51448"/>
    <w:rsid w:val="00E57FCB"/>
    <w:rsid w:val="00E63AA1"/>
    <w:rsid w:val="00E72648"/>
    <w:rsid w:val="00E72B36"/>
    <w:rsid w:val="00E85327"/>
    <w:rsid w:val="00E941B2"/>
    <w:rsid w:val="00EA4A46"/>
    <w:rsid w:val="00EB4A5F"/>
    <w:rsid w:val="00EB4C47"/>
    <w:rsid w:val="00EC3642"/>
    <w:rsid w:val="00EE3103"/>
    <w:rsid w:val="00EE5E1E"/>
    <w:rsid w:val="00EE655A"/>
    <w:rsid w:val="00F14106"/>
    <w:rsid w:val="00F253BB"/>
    <w:rsid w:val="00F31323"/>
    <w:rsid w:val="00F528CE"/>
    <w:rsid w:val="00F635C9"/>
    <w:rsid w:val="00F65389"/>
    <w:rsid w:val="00F66516"/>
    <w:rsid w:val="00F736E5"/>
    <w:rsid w:val="00F75254"/>
    <w:rsid w:val="00F85634"/>
    <w:rsid w:val="00FA241F"/>
    <w:rsid w:val="00FA31E2"/>
    <w:rsid w:val="00FB3DDD"/>
    <w:rsid w:val="00FB6985"/>
    <w:rsid w:val="00FC2159"/>
    <w:rsid w:val="00FC506B"/>
    <w:rsid w:val="00FC7A4B"/>
    <w:rsid w:val="00FD20CF"/>
    <w:rsid w:val="00FD3D75"/>
    <w:rsid w:val="00FD3E70"/>
    <w:rsid w:val="00FF2608"/>
    <w:rsid w:val="00FF4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,"/>
  <w14:docId w14:val="396600B8"/>
  <w15:docId w15:val="{6B356933-17D6-4039-BF93-A86A87523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iPriority="0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36FF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14C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14C15"/>
  </w:style>
  <w:style w:type="paragraph" w:styleId="Footer">
    <w:name w:val="footer"/>
    <w:basedOn w:val="Normal"/>
    <w:link w:val="FooterChar"/>
    <w:uiPriority w:val="99"/>
    <w:unhideWhenUsed/>
    <w:rsid w:val="00814C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C15"/>
  </w:style>
  <w:style w:type="paragraph" w:styleId="BalloonText">
    <w:name w:val="Balloon Text"/>
    <w:basedOn w:val="Normal"/>
    <w:link w:val="BalloonTextChar"/>
    <w:uiPriority w:val="99"/>
    <w:semiHidden/>
    <w:unhideWhenUsed/>
    <w:rsid w:val="00814C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C15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rsid w:val="002B0C73"/>
    <w:rPr>
      <w:b/>
      <w:bCs/>
    </w:rPr>
  </w:style>
  <w:style w:type="character" w:customStyle="1" w:styleId="apple-converted-space">
    <w:name w:val="apple-converted-space"/>
    <w:basedOn w:val="DefaultParagraphFont"/>
    <w:rsid w:val="002B0C73"/>
  </w:style>
  <w:style w:type="character" w:styleId="Hyperlink">
    <w:name w:val="Hyperlink"/>
    <w:basedOn w:val="DefaultParagraphFont"/>
    <w:uiPriority w:val="99"/>
    <w:unhideWhenUsed/>
    <w:rsid w:val="00E10412"/>
    <w:rPr>
      <w:color w:val="01426A" w:themeColor="hyperlink"/>
      <w:u w:val="single"/>
    </w:rPr>
  </w:style>
  <w:style w:type="paragraph" w:customStyle="1" w:styleId="AH1PDF">
    <w:name w:val="AH1 PDF"/>
    <w:basedOn w:val="NoSpacing"/>
    <w:next w:val="NoSpacing"/>
    <w:autoRedefine/>
    <w:qFormat/>
    <w:rsid w:val="00E63AA1"/>
    <w:pPr>
      <w:jc w:val="center"/>
    </w:pPr>
    <w:rPr>
      <w:rFonts w:asciiTheme="majorHAnsi" w:hAnsiTheme="majorHAnsi"/>
      <w:b/>
      <w:bCs/>
      <w:sz w:val="24"/>
      <w:lang w:val="en-US"/>
    </w:rPr>
  </w:style>
  <w:style w:type="paragraph" w:customStyle="1" w:styleId="AH2PDF">
    <w:name w:val="AH2 PDF"/>
    <w:basedOn w:val="NoSpacing"/>
    <w:next w:val="NoSpacing"/>
    <w:autoRedefine/>
    <w:qFormat/>
    <w:rsid w:val="006A53A6"/>
    <w:rPr>
      <w:rFonts w:ascii="Gotham Bold" w:hAnsi="Gotham Bold"/>
    </w:rPr>
  </w:style>
  <w:style w:type="paragraph" w:styleId="NoSpacing">
    <w:name w:val="No Spacing"/>
    <w:link w:val="NoSpacingChar"/>
    <w:uiPriority w:val="1"/>
    <w:qFormat/>
    <w:rsid w:val="0068179A"/>
    <w:pPr>
      <w:spacing w:after="0" w:line="240" w:lineRule="auto"/>
    </w:pPr>
  </w:style>
  <w:style w:type="paragraph" w:customStyle="1" w:styleId="AH3PDF">
    <w:name w:val="AH3 PDF"/>
    <w:basedOn w:val="NoSpacing"/>
    <w:next w:val="NoSpacing"/>
    <w:autoRedefine/>
    <w:qFormat/>
    <w:rsid w:val="006A53A6"/>
    <w:rPr>
      <w:b/>
      <w:sz w:val="18"/>
    </w:rPr>
  </w:style>
  <w:style w:type="paragraph" w:customStyle="1" w:styleId="ABodyPDF">
    <w:name w:val="ABody PDF"/>
    <w:basedOn w:val="NoSpacing"/>
    <w:next w:val="NoSpacing"/>
    <w:link w:val="ABodyPDFChar"/>
    <w:autoRedefine/>
    <w:qFormat/>
    <w:rsid w:val="00FB3DDD"/>
    <w:rPr>
      <w:rFonts w:ascii="Arial" w:hAnsi="Arial" w:cs="Arial"/>
      <w:b/>
      <w:sz w:val="18"/>
      <w:lang w:val="en-GB"/>
    </w:rPr>
  </w:style>
  <w:style w:type="paragraph" w:customStyle="1" w:styleId="H1AOSIS">
    <w:name w:val="H1 AOSIS"/>
    <w:basedOn w:val="NoSpacing"/>
    <w:next w:val="NoSpacing"/>
    <w:qFormat/>
    <w:rsid w:val="00F736E5"/>
    <w:pPr>
      <w:jc w:val="center"/>
    </w:pPr>
    <w:rPr>
      <w:rFonts w:ascii="Arial" w:eastAsia="Gotham Book" w:hAnsi="Arial" w:cs="Times New Roman"/>
      <w:b/>
      <w:bCs/>
      <w:color w:val="008578"/>
      <w:szCs w:val="20"/>
    </w:rPr>
  </w:style>
  <w:style w:type="table" w:styleId="TableGrid">
    <w:name w:val="Table Grid"/>
    <w:basedOn w:val="TableNormal"/>
    <w:uiPriority w:val="39"/>
    <w:rsid w:val="001536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36FF"/>
    <w:pPr>
      <w:ind w:left="720"/>
      <w:contextualSpacing/>
    </w:pPr>
  </w:style>
  <w:style w:type="table" w:styleId="TableGrid8">
    <w:name w:val="Table Grid 8"/>
    <w:basedOn w:val="TableNormal"/>
    <w:rsid w:val="001536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3AOSIS">
    <w:name w:val="H3 AOSIS"/>
    <w:basedOn w:val="NoSpacing"/>
    <w:next w:val="NoSpacing"/>
    <w:qFormat/>
    <w:rsid w:val="00A661D5"/>
    <w:rPr>
      <w:rFonts w:ascii="GothamMedium" w:hAnsi="GothamMedium"/>
    </w:rPr>
  </w:style>
  <w:style w:type="table" w:customStyle="1" w:styleId="TableGridLight1">
    <w:name w:val="Table Grid Light1"/>
    <w:basedOn w:val="TableNormal"/>
    <w:uiPriority w:val="40"/>
    <w:rsid w:val="00F635C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EC3642"/>
    <w:rPr>
      <w:color w:val="808080"/>
    </w:rPr>
  </w:style>
  <w:style w:type="paragraph" w:customStyle="1" w:styleId="BodyCopyAOSIS">
    <w:name w:val="Body Copy AOSIS"/>
    <w:basedOn w:val="NoSpacing"/>
    <w:next w:val="NoSpacing"/>
    <w:qFormat/>
    <w:rsid w:val="00C53E42"/>
  </w:style>
  <w:style w:type="character" w:styleId="CommentReference">
    <w:name w:val="annotation reference"/>
    <w:basedOn w:val="DefaultParagraphFont"/>
    <w:uiPriority w:val="99"/>
    <w:semiHidden/>
    <w:unhideWhenUsed/>
    <w:rsid w:val="00D835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35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350F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5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50F"/>
    <w:rPr>
      <w:rFonts w:ascii="Calibri" w:eastAsia="Calibri" w:hAnsi="Calibri" w:cs="Times New Roman"/>
      <w:b/>
      <w:bCs/>
      <w:sz w:val="20"/>
      <w:szCs w:val="20"/>
    </w:rPr>
  </w:style>
  <w:style w:type="paragraph" w:customStyle="1" w:styleId="Style1">
    <w:name w:val="Style1"/>
    <w:basedOn w:val="ABodyPDF"/>
    <w:link w:val="Style1Char"/>
    <w:qFormat/>
    <w:rsid w:val="00E63AA1"/>
  </w:style>
  <w:style w:type="character" w:styleId="UnresolvedMention">
    <w:name w:val="Unresolved Mention"/>
    <w:basedOn w:val="DefaultParagraphFont"/>
    <w:uiPriority w:val="99"/>
    <w:semiHidden/>
    <w:unhideWhenUsed/>
    <w:rsid w:val="00E63AA1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E63AA1"/>
  </w:style>
  <w:style w:type="character" w:customStyle="1" w:styleId="ABodyPDFChar">
    <w:name w:val="ABody PDF Char"/>
    <w:basedOn w:val="NoSpacingChar"/>
    <w:link w:val="ABodyPDF"/>
    <w:rsid w:val="00FB3DDD"/>
    <w:rPr>
      <w:rFonts w:ascii="Arial" w:hAnsi="Arial" w:cs="Arial"/>
      <w:b/>
      <w:sz w:val="18"/>
      <w:lang w:val="en-GB"/>
    </w:rPr>
  </w:style>
  <w:style w:type="character" w:customStyle="1" w:styleId="Style1Char">
    <w:name w:val="Style1 Char"/>
    <w:basedOn w:val="ABodyPDFChar"/>
    <w:link w:val="Style1"/>
    <w:rsid w:val="00E63AA1"/>
    <w:rPr>
      <w:rFonts w:ascii="Arial" w:hAnsi="Arial" w:cs="Arial"/>
      <w:b/>
      <w:bCs w:val="0"/>
      <w:sz w:val="18"/>
      <w:lang w:val="en-GB"/>
    </w:rPr>
  </w:style>
  <w:style w:type="character" w:customStyle="1" w:styleId="mark3d2fjvbnw">
    <w:name w:val="mark3d2fjvbnw"/>
    <w:basedOn w:val="DefaultParagraphFont"/>
    <w:rsid w:val="00FB3DDD"/>
  </w:style>
  <w:style w:type="paragraph" w:customStyle="1" w:styleId="HL4">
    <w:name w:val="HL 4"/>
    <w:basedOn w:val="NoSpacing"/>
    <w:next w:val="NoSpacing"/>
    <w:autoRedefine/>
    <w:qFormat/>
    <w:rsid w:val="00126A32"/>
    <w:rPr>
      <w:rFonts w:ascii="Arial" w:hAnsi="Arial"/>
      <w:b/>
      <w:bCs/>
      <w:color w:val="7030A0"/>
      <w:sz w:val="18"/>
    </w:rPr>
  </w:style>
  <w:style w:type="paragraph" w:styleId="NormalWeb">
    <w:name w:val="Normal (Web)"/>
    <w:basedOn w:val="Normal"/>
    <w:uiPriority w:val="99"/>
    <w:unhideWhenUsed/>
    <w:rsid w:val="00D70AF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HL2Blue">
    <w:name w:val="HL 2 Blue"/>
    <w:basedOn w:val="NoSpacing"/>
    <w:next w:val="NoSpacing"/>
    <w:autoRedefine/>
    <w:qFormat/>
    <w:rsid w:val="005566A3"/>
    <w:pPr>
      <w:jc w:val="center"/>
    </w:pPr>
    <w:rPr>
      <w:rFonts w:ascii="Arial" w:hAnsi="Arial"/>
      <w:b/>
      <w:bCs/>
      <w:color w:val="008578" w:themeColor="accent4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5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2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file:///\\192.168.2.4\Publishing-Books\Publishing-Books-Policies\BK-Book%20Proposal\books.aosis.co.z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books@aosis.co.za" TargetMode="Externa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aosis.co.za/" TargetMode="External"/><Relationship Id="rId1" Type="http://schemas.openxmlformats.org/officeDocument/2006/relationships/hyperlink" Target="mailto:info@aosis.co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A9035D31F254B149E0F5B0DBC993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28D57-4205-4610-BF1D-80E8A228F7E0}"/>
      </w:docPartPr>
      <w:docPartBody>
        <w:p w:rsidR="00C50388" w:rsidRDefault="00396913" w:rsidP="00396913">
          <w:pPr>
            <w:pStyle w:val="4A9035D31F254B149E0F5B0DBC9936A2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DA3C7549614945BE37EAF82CB0D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67E84-2849-43B9-8AD8-D65FE0C5F05C}"/>
      </w:docPartPr>
      <w:docPartBody>
        <w:p w:rsidR="00C50388" w:rsidRDefault="00396913" w:rsidP="00396913">
          <w:pPr>
            <w:pStyle w:val="6BDA3C7549614945BE37EAF82CB0DF32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FE105F91D2457DBC2F26E18CBBA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6344D-670F-445A-8414-B7BB1BA7A58C}"/>
      </w:docPartPr>
      <w:docPartBody>
        <w:p w:rsidR="00C50388" w:rsidRDefault="00396913" w:rsidP="00396913">
          <w:pPr>
            <w:pStyle w:val="51FE105F91D2457DBC2F26E18CBBACD2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6CBCE98D8241A4A67C2F7E06211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9A6D8-30E3-4BFB-B5EB-27629F49A4AA}"/>
      </w:docPartPr>
      <w:docPartBody>
        <w:p w:rsidR="00C50388" w:rsidRDefault="00396913" w:rsidP="00396913">
          <w:pPr>
            <w:pStyle w:val="C36CBCE98D8241A4A67C2F7E062110A7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9E54D86D94F5DB27F4D49B0F32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6DE04-F8F9-4E75-A932-E393C5F1FE70}"/>
      </w:docPartPr>
      <w:docPartBody>
        <w:p w:rsidR="00C50388" w:rsidRDefault="00396913" w:rsidP="00396913">
          <w:pPr>
            <w:pStyle w:val="4399E54D86D94F5DB27F4D49B0F32D8C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AD683787E04D5EB5DE4418EB473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CC34-089B-4D38-98B2-8F1AF8B39412}"/>
      </w:docPartPr>
      <w:docPartBody>
        <w:p w:rsidR="00C50388" w:rsidRDefault="00396913" w:rsidP="00396913">
          <w:pPr>
            <w:pStyle w:val="4FAD683787E04D5EB5DE4418EB473FE8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4CAE14A9D64CB7AD72DB50FF49E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F6AD5-14CD-4E93-A359-210259453BB2}"/>
      </w:docPartPr>
      <w:docPartBody>
        <w:p w:rsidR="00C50388" w:rsidRDefault="00396913" w:rsidP="00396913">
          <w:pPr>
            <w:pStyle w:val="164CAE14A9D64CB7AD72DB50FF49E3DA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46798DD64346698910A7928D90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7C04F-6146-458E-99E9-817A2EF66749}"/>
      </w:docPartPr>
      <w:docPartBody>
        <w:p w:rsidR="00C50388" w:rsidRDefault="00396913" w:rsidP="00396913">
          <w:pPr>
            <w:pStyle w:val="A746798DD64346698910A7928D909D35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927FCDDDA14E1BA8A450FD48AB7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839CC-FAD5-4CD8-A6E9-72001CA50C07}"/>
      </w:docPartPr>
      <w:docPartBody>
        <w:p w:rsidR="00C50388" w:rsidRDefault="00396913" w:rsidP="00396913">
          <w:pPr>
            <w:pStyle w:val="19927FCDDDA14E1BA8A450FD48AB7E80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99202A3894417F96EC804D404050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39128-D2CC-410B-9417-7F18CF8CB8FF}"/>
      </w:docPartPr>
      <w:docPartBody>
        <w:p w:rsidR="00C50388" w:rsidRDefault="00396913" w:rsidP="00396913">
          <w:pPr>
            <w:pStyle w:val="6199202A3894417F96EC804D404050D7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A1BFE68A5B4D2AAB2EEE704C9EB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819ED-5620-4A82-9C91-D2DB8337FB48}"/>
      </w:docPartPr>
      <w:docPartBody>
        <w:p w:rsidR="00C50388" w:rsidRDefault="00396913" w:rsidP="00396913">
          <w:pPr>
            <w:pStyle w:val="38A1BFE68A5B4D2AAB2EEE704C9EB2F8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61A6317AE14E4DB20955F27AFEF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327E6-4AA5-472A-83D5-CB4F1FC96F39}"/>
      </w:docPartPr>
      <w:docPartBody>
        <w:p w:rsidR="00C50388" w:rsidRDefault="00396913" w:rsidP="00396913">
          <w:pPr>
            <w:pStyle w:val="3461A6317AE14E4DB20955F27AFEF92E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A69D0B649749F0A5D86BD6EC14D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A8FCF-374A-44DB-84D2-2D38FBD37AD7}"/>
      </w:docPartPr>
      <w:docPartBody>
        <w:p w:rsidR="00C50388" w:rsidRDefault="00396913" w:rsidP="00396913">
          <w:pPr>
            <w:pStyle w:val="71A69D0B649749F0A5D86BD6EC14DF0F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BD2EEBAA8E498FAFAC4C866ABA0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90B55-C3C4-434D-AED0-B941C0991D5C}"/>
      </w:docPartPr>
      <w:docPartBody>
        <w:p w:rsidR="00C50388" w:rsidRDefault="00396913" w:rsidP="00396913">
          <w:pPr>
            <w:pStyle w:val="C1BD2EEBAA8E498FAFAC4C866ABA0218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BC377E187B42D38D73BA2281494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C5CD2-02DB-4117-9630-23B8429E50F1}"/>
      </w:docPartPr>
      <w:docPartBody>
        <w:p w:rsidR="00C50388" w:rsidRDefault="00396913" w:rsidP="00396913">
          <w:pPr>
            <w:pStyle w:val="9CBC377E187B42D38D73BA22814943E9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8B02B59D8B45FFAB9A652339A69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1ECD2-943A-4AE2-8FDD-61B917A5DF36}"/>
      </w:docPartPr>
      <w:docPartBody>
        <w:p w:rsidR="00C50388" w:rsidRDefault="00396913" w:rsidP="00396913">
          <w:pPr>
            <w:pStyle w:val="E98B02B59D8B45FFAB9A652339A69BE7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BDF86D1CDD4EA4A3CBBA71353F8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A3363-F1A0-4218-B64B-48B0F29CB63E}"/>
      </w:docPartPr>
      <w:docPartBody>
        <w:p w:rsidR="00C50388" w:rsidRDefault="00396913" w:rsidP="00396913">
          <w:pPr>
            <w:pStyle w:val="B7BDF86D1CDD4EA4A3CBBA71353F8E68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3F833DFA04C178F46148083BF5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D32E4-052B-4601-A80D-10A4E076F856}"/>
      </w:docPartPr>
      <w:docPartBody>
        <w:p w:rsidR="00C50388" w:rsidRDefault="00396913" w:rsidP="00396913">
          <w:pPr>
            <w:pStyle w:val="5A03F833DFA04C178F46148083BF5B8A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C6A8F5A1314D689E2F67FB574CE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E26EF-769E-463D-B6BD-36EAA550C465}"/>
      </w:docPartPr>
      <w:docPartBody>
        <w:p w:rsidR="00C50388" w:rsidRDefault="00396913" w:rsidP="00396913">
          <w:pPr>
            <w:pStyle w:val="C9C6A8F5A1314D689E2F67FB574CE327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6BFAF405E3489FBDB47F04CC662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E714B-53E3-453F-82F6-9662171C23E1}"/>
      </w:docPartPr>
      <w:docPartBody>
        <w:p w:rsidR="00C50388" w:rsidRDefault="00396913" w:rsidP="00396913">
          <w:pPr>
            <w:pStyle w:val="236BFAF405E3489FBDB47F04CC662003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B10D094F2848B9A7FBEABB79F19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BD8E6-9787-46A0-8270-9F2E6591986B}"/>
      </w:docPartPr>
      <w:docPartBody>
        <w:p w:rsidR="00C50388" w:rsidRDefault="00396913" w:rsidP="00396913">
          <w:pPr>
            <w:pStyle w:val="E9B10D094F2848B9A7FBEABB79F19590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A942E6E49940659CEA9CD2269CC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C52EF-3208-4E9D-A3EC-B94065F24A46}"/>
      </w:docPartPr>
      <w:docPartBody>
        <w:p w:rsidR="00C50388" w:rsidRDefault="00396913" w:rsidP="00396913">
          <w:pPr>
            <w:pStyle w:val="38A942E6E49940659CEA9CD2269CC237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A802D0F4E54701B2A594C216E09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C5D3F-F223-4B07-98D0-54856AB8150E}"/>
      </w:docPartPr>
      <w:docPartBody>
        <w:p w:rsidR="00C50388" w:rsidRDefault="00396913" w:rsidP="00396913">
          <w:pPr>
            <w:pStyle w:val="DFA802D0F4E54701B2A594C216E09278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0410E95378471B88FD4A1D6C6EE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0193B-6F6D-4519-BA12-8C2F6CE428CD}"/>
      </w:docPartPr>
      <w:docPartBody>
        <w:p w:rsidR="00C50388" w:rsidRDefault="00396913" w:rsidP="00396913">
          <w:pPr>
            <w:pStyle w:val="EC0410E95378471B88FD4A1D6C6EE83B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F5CD8069664157A14E90D66DED6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F2E3F-5302-4812-A456-1567FB52E8D8}"/>
      </w:docPartPr>
      <w:docPartBody>
        <w:p w:rsidR="00C50388" w:rsidRDefault="00396913" w:rsidP="00396913">
          <w:pPr>
            <w:pStyle w:val="34F5CD8069664157A14E90D66DED621C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714E5EA6BB4E918F3A992544F87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3E0F4-B184-4213-882C-5C371F002AA4}"/>
      </w:docPartPr>
      <w:docPartBody>
        <w:p w:rsidR="00C50388" w:rsidRDefault="00396913" w:rsidP="00396913">
          <w:pPr>
            <w:pStyle w:val="AA714E5EA6BB4E918F3A992544F87F7E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EE4BE767BF4F8FBA1C777EBF798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65DD-8559-4B05-8746-28AEA39DD5C5}"/>
      </w:docPartPr>
      <w:docPartBody>
        <w:p w:rsidR="00C50388" w:rsidRDefault="00396913" w:rsidP="00396913">
          <w:pPr>
            <w:pStyle w:val="4AEE4BE767BF4F8FBA1C777EBF798F2F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FD6C868026415DB9E55237A6F70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61F7A-6EFE-4405-A56F-FB15D6480516}"/>
      </w:docPartPr>
      <w:docPartBody>
        <w:p w:rsidR="00C50388" w:rsidRDefault="00396913" w:rsidP="00396913">
          <w:pPr>
            <w:pStyle w:val="49FD6C868026415DB9E55237A6F70733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585A2401E14CFAB428D0361DCB0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680B7-A359-45CE-BEB1-C9D00ABC9598}"/>
      </w:docPartPr>
      <w:docPartBody>
        <w:p w:rsidR="00C50388" w:rsidRDefault="00396913" w:rsidP="00396913">
          <w:pPr>
            <w:pStyle w:val="15585A2401E14CFAB428D0361DCB0B5B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2A4E68037E42F98BC3486D411CC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1188E-B1C3-4B1B-B005-60018501549D}"/>
      </w:docPartPr>
      <w:docPartBody>
        <w:p w:rsidR="00C50388" w:rsidRDefault="00396913" w:rsidP="00396913">
          <w:pPr>
            <w:pStyle w:val="702A4E68037E42F98BC3486D411CCDE8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776E141815450D86F2691F2E8C4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E7C7A-C592-47EC-8591-7333A6A9D1E3}"/>
      </w:docPartPr>
      <w:docPartBody>
        <w:p w:rsidR="00C50388" w:rsidRDefault="00396913" w:rsidP="00396913">
          <w:pPr>
            <w:pStyle w:val="C6776E141815450D86F2691F2E8C4A8F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1EE0EB8F4C4BAA83CFDF2BE3B07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2B9F7-01AA-40AF-B50B-B39016AB1634}"/>
      </w:docPartPr>
      <w:docPartBody>
        <w:p w:rsidR="00C50388" w:rsidRDefault="00396913" w:rsidP="00396913">
          <w:pPr>
            <w:pStyle w:val="221EE0EB8F4C4BAA83CFDF2BE3B07466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D9D899037E48ACBDF8DD067BFB9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6483B-D4E7-4E6E-BE25-2A9D69E5C576}"/>
      </w:docPartPr>
      <w:docPartBody>
        <w:p w:rsidR="00C50388" w:rsidRDefault="00396913" w:rsidP="00396913">
          <w:pPr>
            <w:pStyle w:val="65D9D899037E48ACBDF8DD067BFB91E0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9C0C60ED9D4EC38B6D1E9329F46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F4ED6-AD13-4F4A-88A7-D23D68154C5D}"/>
      </w:docPartPr>
      <w:docPartBody>
        <w:p w:rsidR="00C50388" w:rsidRDefault="00396913" w:rsidP="00396913">
          <w:pPr>
            <w:pStyle w:val="879C0C60ED9D4EC38B6D1E9329F46E70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0DD06814624D53808F6828C8B19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BEDB1-11AA-4399-A3A1-F63BC94E87E6}"/>
      </w:docPartPr>
      <w:docPartBody>
        <w:p w:rsidR="00C50388" w:rsidRDefault="00396913" w:rsidP="00396913">
          <w:pPr>
            <w:pStyle w:val="D10DD06814624D53808F6828C8B19EB3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703B323E8842CA91652F3E567EE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1EF11-84F5-40A9-9FFC-6B2D863D9E53}"/>
      </w:docPartPr>
      <w:docPartBody>
        <w:p w:rsidR="00C50388" w:rsidRDefault="00396913" w:rsidP="00396913">
          <w:pPr>
            <w:pStyle w:val="F4703B323E8842CA91652F3E567EE787"/>
          </w:pPr>
          <w:r w:rsidRPr="00E63AA1">
            <w:rPr>
              <w:rFonts w:cs="Calibri"/>
              <w:sz w:val="18"/>
              <w:szCs w:val="18"/>
            </w:rPr>
            <w:t>Click or tap to enter a date.</w:t>
          </w:r>
        </w:p>
      </w:docPartBody>
    </w:docPart>
    <w:docPart>
      <w:docPartPr>
        <w:name w:val="24B9B7D16DD14842BD5C0F793EB19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D830E-48AA-4FF8-B715-13875DEB5F4D}"/>
      </w:docPartPr>
      <w:docPartBody>
        <w:p w:rsidR="00C50388" w:rsidRDefault="00396913" w:rsidP="00396913">
          <w:pPr>
            <w:pStyle w:val="24B9B7D16DD14842BD5C0F793EB19BF8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319C5359774FEA91DD17B44DBDC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AC157-B652-49DB-9E7F-CC9B154A5194}"/>
      </w:docPartPr>
      <w:docPartBody>
        <w:p w:rsidR="00C50388" w:rsidRDefault="00396913" w:rsidP="00396913">
          <w:pPr>
            <w:pStyle w:val="EA319C5359774FEA91DD17B44DBDCE92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D2D105D7E1427886B68C6097F3A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78245-6706-475E-B7F6-ED5F35DF178B}"/>
      </w:docPartPr>
      <w:docPartBody>
        <w:p w:rsidR="00C50388" w:rsidRDefault="00396913" w:rsidP="00396913">
          <w:pPr>
            <w:pStyle w:val="53D2D105D7E1427886B68C6097F3A181"/>
          </w:pPr>
          <w:r w:rsidRPr="00FB568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otham Book">
    <w:altName w:val="Cambria"/>
    <w:charset w:val="00"/>
    <w:family w:val="auto"/>
    <w:pitch w:val="variable"/>
    <w:sig w:usb0="A00000AF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altName w:val="Cambria"/>
    <w:panose1 w:val="00000000000000000000"/>
    <w:charset w:val="00"/>
    <w:family w:val="roman"/>
    <w:notTrueType/>
    <w:pitch w:val="default"/>
  </w:font>
  <w:font w:name="Gotham Bold">
    <w:altName w:val="Calibri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Medium">
    <w:altName w:val="Calibri"/>
    <w:charset w:val="00"/>
    <w:family w:val="auto"/>
    <w:pitch w:val="variable"/>
    <w:sig w:usb0="A10000F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6913"/>
    <w:rsid w:val="00396913"/>
    <w:rsid w:val="00C5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6913"/>
    <w:rPr>
      <w:color w:val="808080"/>
    </w:rPr>
  </w:style>
  <w:style w:type="paragraph" w:customStyle="1" w:styleId="0956FA283D6D4F938EFDACC787006DCB">
    <w:name w:val="0956FA283D6D4F938EFDACC787006DCB"/>
    <w:rsid w:val="00396913"/>
  </w:style>
  <w:style w:type="paragraph" w:customStyle="1" w:styleId="4A9035D31F254B149E0F5B0DBC9936A2">
    <w:name w:val="4A9035D31F254B149E0F5B0DBC9936A2"/>
    <w:rsid w:val="00396913"/>
  </w:style>
  <w:style w:type="paragraph" w:customStyle="1" w:styleId="6BDA3C7549614945BE37EAF82CB0DF32">
    <w:name w:val="6BDA3C7549614945BE37EAF82CB0DF32"/>
    <w:rsid w:val="00396913"/>
  </w:style>
  <w:style w:type="paragraph" w:customStyle="1" w:styleId="51FE105F91D2457DBC2F26E18CBBACD2">
    <w:name w:val="51FE105F91D2457DBC2F26E18CBBACD2"/>
    <w:rsid w:val="00396913"/>
  </w:style>
  <w:style w:type="paragraph" w:customStyle="1" w:styleId="C36CBCE98D8241A4A67C2F7E062110A7">
    <w:name w:val="C36CBCE98D8241A4A67C2F7E062110A7"/>
    <w:rsid w:val="00396913"/>
  </w:style>
  <w:style w:type="paragraph" w:customStyle="1" w:styleId="4399E54D86D94F5DB27F4D49B0F32D8C">
    <w:name w:val="4399E54D86D94F5DB27F4D49B0F32D8C"/>
    <w:rsid w:val="00396913"/>
  </w:style>
  <w:style w:type="paragraph" w:customStyle="1" w:styleId="4FAD683787E04D5EB5DE4418EB473FE8">
    <w:name w:val="4FAD683787E04D5EB5DE4418EB473FE8"/>
    <w:rsid w:val="00396913"/>
  </w:style>
  <w:style w:type="paragraph" w:customStyle="1" w:styleId="164CAE14A9D64CB7AD72DB50FF49E3DA">
    <w:name w:val="164CAE14A9D64CB7AD72DB50FF49E3DA"/>
    <w:rsid w:val="00396913"/>
  </w:style>
  <w:style w:type="paragraph" w:customStyle="1" w:styleId="BEF2BF574807489FB78A0238F33993A7">
    <w:name w:val="BEF2BF574807489FB78A0238F33993A7"/>
    <w:rsid w:val="00396913"/>
  </w:style>
  <w:style w:type="paragraph" w:customStyle="1" w:styleId="9BA5FB8BC614438FB1C00B27C7E1D814">
    <w:name w:val="9BA5FB8BC614438FB1C00B27C7E1D814"/>
    <w:rsid w:val="00396913"/>
  </w:style>
  <w:style w:type="paragraph" w:customStyle="1" w:styleId="5E448C6F7D5A40DC9853CE6EA275F2DF">
    <w:name w:val="5E448C6F7D5A40DC9853CE6EA275F2DF"/>
    <w:rsid w:val="00396913"/>
  </w:style>
  <w:style w:type="paragraph" w:customStyle="1" w:styleId="762698B9BE7940F08718825C64C1C366">
    <w:name w:val="762698B9BE7940F08718825C64C1C366"/>
    <w:rsid w:val="00396913"/>
  </w:style>
  <w:style w:type="paragraph" w:customStyle="1" w:styleId="A746798DD64346698910A7928D909D35">
    <w:name w:val="A746798DD64346698910A7928D909D35"/>
    <w:rsid w:val="00396913"/>
  </w:style>
  <w:style w:type="paragraph" w:customStyle="1" w:styleId="19927FCDDDA14E1BA8A450FD48AB7E80">
    <w:name w:val="19927FCDDDA14E1BA8A450FD48AB7E80"/>
    <w:rsid w:val="00396913"/>
  </w:style>
  <w:style w:type="paragraph" w:customStyle="1" w:styleId="6199202A3894417F96EC804D404050D7">
    <w:name w:val="6199202A3894417F96EC804D404050D7"/>
    <w:rsid w:val="00396913"/>
  </w:style>
  <w:style w:type="paragraph" w:customStyle="1" w:styleId="38A1BFE68A5B4D2AAB2EEE704C9EB2F8">
    <w:name w:val="38A1BFE68A5B4D2AAB2EEE704C9EB2F8"/>
    <w:rsid w:val="00396913"/>
  </w:style>
  <w:style w:type="paragraph" w:customStyle="1" w:styleId="3461A6317AE14E4DB20955F27AFEF92E">
    <w:name w:val="3461A6317AE14E4DB20955F27AFEF92E"/>
    <w:rsid w:val="00396913"/>
  </w:style>
  <w:style w:type="paragraph" w:customStyle="1" w:styleId="71A69D0B649749F0A5D86BD6EC14DF0F">
    <w:name w:val="71A69D0B649749F0A5D86BD6EC14DF0F"/>
    <w:rsid w:val="00396913"/>
  </w:style>
  <w:style w:type="paragraph" w:customStyle="1" w:styleId="C1BD2EEBAA8E498FAFAC4C866ABA0218">
    <w:name w:val="C1BD2EEBAA8E498FAFAC4C866ABA0218"/>
    <w:rsid w:val="00396913"/>
  </w:style>
  <w:style w:type="paragraph" w:customStyle="1" w:styleId="9CBC377E187B42D38D73BA22814943E9">
    <w:name w:val="9CBC377E187B42D38D73BA22814943E9"/>
    <w:rsid w:val="00396913"/>
  </w:style>
  <w:style w:type="paragraph" w:customStyle="1" w:styleId="9440D331D9EC4C4D8BBFE09859A18A79">
    <w:name w:val="9440D331D9EC4C4D8BBFE09859A18A79"/>
    <w:rsid w:val="00396913"/>
  </w:style>
  <w:style w:type="paragraph" w:customStyle="1" w:styleId="E98B02B59D8B45FFAB9A652339A69BE7">
    <w:name w:val="E98B02B59D8B45FFAB9A652339A69BE7"/>
    <w:rsid w:val="00396913"/>
  </w:style>
  <w:style w:type="paragraph" w:customStyle="1" w:styleId="B7BDF86D1CDD4EA4A3CBBA71353F8E68">
    <w:name w:val="B7BDF86D1CDD4EA4A3CBBA71353F8E68"/>
    <w:rsid w:val="00396913"/>
  </w:style>
  <w:style w:type="paragraph" w:customStyle="1" w:styleId="5A03F833DFA04C178F46148083BF5B8A">
    <w:name w:val="5A03F833DFA04C178F46148083BF5B8A"/>
    <w:rsid w:val="00396913"/>
  </w:style>
  <w:style w:type="paragraph" w:customStyle="1" w:styleId="C9C6A8F5A1314D689E2F67FB574CE327">
    <w:name w:val="C9C6A8F5A1314D689E2F67FB574CE327"/>
    <w:rsid w:val="00396913"/>
  </w:style>
  <w:style w:type="paragraph" w:customStyle="1" w:styleId="236BFAF405E3489FBDB47F04CC662003">
    <w:name w:val="236BFAF405E3489FBDB47F04CC662003"/>
    <w:rsid w:val="00396913"/>
  </w:style>
  <w:style w:type="paragraph" w:customStyle="1" w:styleId="E9B10D094F2848B9A7FBEABB79F19590">
    <w:name w:val="E9B10D094F2848B9A7FBEABB79F19590"/>
    <w:rsid w:val="00396913"/>
  </w:style>
  <w:style w:type="paragraph" w:customStyle="1" w:styleId="38A942E6E49940659CEA9CD2269CC237">
    <w:name w:val="38A942E6E49940659CEA9CD2269CC237"/>
    <w:rsid w:val="00396913"/>
  </w:style>
  <w:style w:type="paragraph" w:customStyle="1" w:styleId="DFA802D0F4E54701B2A594C216E09278">
    <w:name w:val="DFA802D0F4E54701B2A594C216E09278"/>
    <w:rsid w:val="00396913"/>
  </w:style>
  <w:style w:type="paragraph" w:customStyle="1" w:styleId="EC0410E95378471B88FD4A1D6C6EE83B">
    <w:name w:val="EC0410E95378471B88FD4A1D6C6EE83B"/>
    <w:rsid w:val="00396913"/>
  </w:style>
  <w:style w:type="paragraph" w:customStyle="1" w:styleId="34F5CD8069664157A14E90D66DED621C">
    <w:name w:val="34F5CD8069664157A14E90D66DED621C"/>
    <w:rsid w:val="00396913"/>
  </w:style>
  <w:style w:type="paragraph" w:customStyle="1" w:styleId="AA714E5EA6BB4E918F3A992544F87F7E">
    <w:name w:val="AA714E5EA6BB4E918F3A992544F87F7E"/>
    <w:rsid w:val="00396913"/>
  </w:style>
  <w:style w:type="paragraph" w:customStyle="1" w:styleId="51E7E70DF8B644EFA4EF4A8A977FF819">
    <w:name w:val="51E7E70DF8B644EFA4EF4A8A977FF819"/>
    <w:rsid w:val="00396913"/>
  </w:style>
  <w:style w:type="paragraph" w:customStyle="1" w:styleId="4AEE4BE767BF4F8FBA1C777EBF798F2F">
    <w:name w:val="4AEE4BE767BF4F8FBA1C777EBF798F2F"/>
    <w:rsid w:val="00396913"/>
  </w:style>
  <w:style w:type="paragraph" w:customStyle="1" w:styleId="49FD6C868026415DB9E55237A6F70733">
    <w:name w:val="49FD6C868026415DB9E55237A6F70733"/>
    <w:rsid w:val="00396913"/>
  </w:style>
  <w:style w:type="paragraph" w:customStyle="1" w:styleId="04F0A6B1C20B4C69AF68114EAF4BD663">
    <w:name w:val="04F0A6B1C20B4C69AF68114EAF4BD663"/>
    <w:rsid w:val="00396913"/>
  </w:style>
  <w:style w:type="paragraph" w:customStyle="1" w:styleId="15585A2401E14CFAB428D0361DCB0B5B">
    <w:name w:val="15585A2401E14CFAB428D0361DCB0B5B"/>
    <w:rsid w:val="00396913"/>
  </w:style>
  <w:style w:type="paragraph" w:customStyle="1" w:styleId="702A4E68037E42F98BC3486D411CCDE8">
    <w:name w:val="702A4E68037E42F98BC3486D411CCDE8"/>
    <w:rsid w:val="00396913"/>
  </w:style>
  <w:style w:type="paragraph" w:customStyle="1" w:styleId="2EC3DB2CD8A946E48FB0CD1836E8171E">
    <w:name w:val="2EC3DB2CD8A946E48FB0CD1836E8171E"/>
    <w:rsid w:val="00396913"/>
  </w:style>
  <w:style w:type="paragraph" w:customStyle="1" w:styleId="E40CFBC716904D50898A72B5B49FA31A">
    <w:name w:val="E40CFBC716904D50898A72B5B49FA31A"/>
    <w:rsid w:val="00396913"/>
  </w:style>
  <w:style w:type="paragraph" w:customStyle="1" w:styleId="E0600BD3AEBF4EECBC76AAA8ED52FE9F">
    <w:name w:val="E0600BD3AEBF4EECBC76AAA8ED52FE9F"/>
    <w:rsid w:val="00396913"/>
  </w:style>
  <w:style w:type="paragraph" w:customStyle="1" w:styleId="AA66566FC53E411CB5B122AD6212C526">
    <w:name w:val="AA66566FC53E411CB5B122AD6212C526"/>
    <w:rsid w:val="00396913"/>
  </w:style>
  <w:style w:type="paragraph" w:customStyle="1" w:styleId="C6776E141815450D86F2691F2E8C4A8F">
    <w:name w:val="C6776E141815450D86F2691F2E8C4A8F"/>
    <w:rsid w:val="00396913"/>
  </w:style>
  <w:style w:type="paragraph" w:customStyle="1" w:styleId="221EE0EB8F4C4BAA83CFDF2BE3B07466">
    <w:name w:val="221EE0EB8F4C4BAA83CFDF2BE3B07466"/>
    <w:rsid w:val="00396913"/>
  </w:style>
  <w:style w:type="paragraph" w:customStyle="1" w:styleId="65D9D899037E48ACBDF8DD067BFB91E0">
    <w:name w:val="65D9D899037E48ACBDF8DD067BFB91E0"/>
    <w:rsid w:val="00396913"/>
  </w:style>
  <w:style w:type="paragraph" w:customStyle="1" w:styleId="879C0C60ED9D4EC38B6D1E9329F46E70">
    <w:name w:val="879C0C60ED9D4EC38B6D1E9329F46E70"/>
    <w:rsid w:val="00396913"/>
  </w:style>
  <w:style w:type="paragraph" w:customStyle="1" w:styleId="771EB3206019477A88FDFD866D6F6466">
    <w:name w:val="771EB3206019477A88FDFD866D6F6466"/>
    <w:rsid w:val="00396913"/>
  </w:style>
  <w:style w:type="paragraph" w:customStyle="1" w:styleId="06A2BD4D0FF24EF88C4C7920172A88D5">
    <w:name w:val="06A2BD4D0FF24EF88C4C7920172A88D5"/>
    <w:rsid w:val="00396913"/>
  </w:style>
  <w:style w:type="paragraph" w:customStyle="1" w:styleId="F1A0C5ED579C4FC4A0A34B82E81A7FE8">
    <w:name w:val="F1A0C5ED579C4FC4A0A34B82E81A7FE8"/>
    <w:rsid w:val="00396913"/>
  </w:style>
  <w:style w:type="paragraph" w:customStyle="1" w:styleId="D10DD06814624D53808F6828C8B19EB3">
    <w:name w:val="D10DD06814624D53808F6828C8B19EB3"/>
    <w:rsid w:val="00396913"/>
  </w:style>
  <w:style w:type="paragraph" w:customStyle="1" w:styleId="F6077EC91FAE44428144AB61E912048C">
    <w:name w:val="F6077EC91FAE44428144AB61E912048C"/>
    <w:rsid w:val="00396913"/>
  </w:style>
  <w:style w:type="paragraph" w:customStyle="1" w:styleId="1E4A09A7CB664A90AAEEE6CBEB660D35">
    <w:name w:val="1E4A09A7CB664A90AAEEE6CBEB660D35"/>
    <w:rsid w:val="00396913"/>
  </w:style>
  <w:style w:type="paragraph" w:customStyle="1" w:styleId="F4703B323E8842CA91652F3E567EE787">
    <w:name w:val="F4703B323E8842CA91652F3E567EE787"/>
    <w:rsid w:val="00396913"/>
  </w:style>
  <w:style w:type="paragraph" w:customStyle="1" w:styleId="24B9B7D16DD14842BD5C0F793EB19BF8">
    <w:name w:val="24B9B7D16DD14842BD5C0F793EB19BF8"/>
    <w:rsid w:val="00396913"/>
  </w:style>
  <w:style w:type="paragraph" w:customStyle="1" w:styleId="EA319C5359774FEA91DD17B44DBDCE92">
    <w:name w:val="EA319C5359774FEA91DD17B44DBDCE92"/>
    <w:rsid w:val="00396913"/>
  </w:style>
  <w:style w:type="paragraph" w:customStyle="1" w:styleId="53D2D105D7E1427886B68C6097F3A181">
    <w:name w:val="53D2D105D7E1427886B68C6097F3A181"/>
    <w:rsid w:val="003969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OSIS new">
      <a:dk1>
        <a:srgbClr val="424242"/>
      </a:dk1>
      <a:lt1>
        <a:srgbClr val="FFFFFF"/>
      </a:lt1>
      <a:dk2>
        <a:srgbClr val="032351"/>
      </a:dk2>
      <a:lt2>
        <a:srgbClr val="FFFFFF"/>
      </a:lt2>
      <a:accent1>
        <a:srgbClr val="01426A"/>
      </a:accent1>
      <a:accent2>
        <a:srgbClr val="205C40"/>
      </a:accent2>
      <a:accent3>
        <a:srgbClr val="833177"/>
      </a:accent3>
      <a:accent4>
        <a:srgbClr val="008578"/>
      </a:accent4>
      <a:accent5>
        <a:srgbClr val="802F2D"/>
      </a:accent5>
      <a:accent6>
        <a:srgbClr val="A76D11"/>
      </a:accent6>
      <a:hlink>
        <a:srgbClr val="01426A"/>
      </a:hlink>
      <a:folHlink>
        <a:srgbClr val="802F2D"/>
      </a:folHlink>
    </a:clrScheme>
    <a:fontScheme name="AOSIS Typeface">
      <a:majorFont>
        <a:latin typeface="Gotham Medium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D0F7A9-E118-40DD-B2DF-1D26B11577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6</Words>
  <Characters>5751</Characters>
  <Application>Microsoft Office Word</Application>
  <DocSecurity>0</DocSecurity>
  <Lines>319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a Korff</dc:creator>
  <cp:lastModifiedBy>Thea Korff</cp:lastModifiedBy>
  <cp:revision>5</cp:revision>
  <cp:lastPrinted>2020-02-17T11:18:00Z</cp:lastPrinted>
  <dcterms:created xsi:type="dcterms:W3CDTF">2023-04-24T08:22:00Z</dcterms:created>
  <dcterms:modified xsi:type="dcterms:W3CDTF">2023-04-29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b0cb43092350085043fc4956c8f2a667f5e8ed991f402d8e7baca72783a6c0</vt:lpwstr>
  </property>
</Properties>
</file>